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E81D6F" w14:textId="37808EA4" w:rsidR="00E54CF3" w:rsidRPr="00D84085" w:rsidRDefault="000204E1" w:rsidP="00C51F95">
      <w:pPr>
        <w:spacing w:after="0" w:line="240" w:lineRule="auto"/>
        <w:ind w:left="4616" w:right="4678" w:hanging="10"/>
        <w:jc w:val="center"/>
        <w:rPr>
          <w:rFonts w:ascii="Times New Roman" w:hAnsi="Times New Roman" w:cs="Times New Roman"/>
          <w:b/>
          <w:bCs/>
          <w:lang w:val="kk-KZ"/>
        </w:rPr>
      </w:pPr>
      <w:r w:rsidRPr="00D84085">
        <w:rPr>
          <w:rFonts w:ascii="Times New Roman" w:hAnsi="Times New Roman" w:cs="Times New Roman"/>
          <w:b/>
          <w:bCs/>
          <w:lang w:val="kk-KZ"/>
        </w:rPr>
        <w:t xml:space="preserve">Ловинская </w:t>
      </w:r>
      <w:r w:rsidR="008937EF" w:rsidRPr="00D84085">
        <w:rPr>
          <w:rFonts w:ascii="Times New Roman" w:hAnsi="Times New Roman" w:cs="Times New Roman"/>
          <w:b/>
          <w:bCs/>
          <w:lang w:val="kk-KZ"/>
        </w:rPr>
        <w:t>А</w:t>
      </w:r>
      <w:r w:rsidRPr="00D84085">
        <w:rPr>
          <w:rFonts w:ascii="Times New Roman" w:hAnsi="Times New Roman" w:cs="Times New Roman"/>
          <w:b/>
          <w:bCs/>
          <w:lang w:val="kk-KZ"/>
        </w:rPr>
        <w:t>нна</w:t>
      </w:r>
      <w:r w:rsidR="008937EF" w:rsidRPr="00D84085">
        <w:rPr>
          <w:rFonts w:ascii="Times New Roman" w:hAnsi="Times New Roman" w:cs="Times New Roman"/>
          <w:b/>
          <w:bCs/>
          <w:lang w:val="kk-KZ"/>
        </w:rPr>
        <w:t xml:space="preserve"> Владимировна</w:t>
      </w:r>
      <w:r w:rsidR="008E666C" w:rsidRPr="00D84085">
        <w:rPr>
          <w:rFonts w:ascii="Times New Roman" w:hAnsi="Times New Roman" w:cs="Times New Roman"/>
          <w:b/>
          <w:bCs/>
          <w:lang w:val="kk-KZ"/>
        </w:rPr>
        <w:t>дан</w:t>
      </w:r>
    </w:p>
    <w:p w14:paraId="5BBE17D2" w14:textId="77777777" w:rsidR="00E54CF3" w:rsidRPr="00D84085" w:rsidRDefault="00E54CF3" w:rsidP="00C51F95">
      <w:pPr>
        <w:spacing w:after="0" w:line="240" w:lineRule="auto"/>
        <w:ind w:left="426"/>
        <w:jc w:val="center"/>
        <w:rPr>
          <w:rFonts w:ascii="Times New Roman" w:hAnsi="Times New Roman" w:cs="Times New Roman"/>
          <w:b/>
          <w:lang w:val="kk-KZ"/>
        </w:rPr>
      </w:pPr>
      <w:r w:rsidRPr="00D84085">
        <w:rPr>
          <w:rFonts w:ascii="Times New Roman" w:hAnsi="Times New Roman" w:cs="Times New Roman"/>
          <w:b/>
          <w:lang w:val="kk-KZ"/>
        </w:rPr>
        <w:t>Халықаралық рецензияланатын басылымдағы жарияланымдар тізімі</w:t>
      </w:r>
    </w:p>
    <w:p w14:paraId="16A99BA1" w14:textId="77777777" w:rsidR="00E54CF3" w:rsidRPr="00D84085" w:rsidRDefault="00E54CF3" w:rsidP="00C51F95">
      <w:pPr>
        <w:spacing w:after="0" w:line="240" w:lineRule="auto"/>
        <w:ind w:left="14" w:right="11488" w:firstLine="7"/>
        <w:jc w:val="both"/>
        <w:rPr>
          <w:rFonts w:ascii="Times New Roman" w:hAnsi="Times New Roman" w:cs="Times New Roman"/>
          <w:lang w:val="kk-KZ"/>
        </w:rPr>
      </w:pPr>
      <w:r w:rsidRPr="00D84085">
        <w:rPr>
          <w:rFonts w:ascii="Times New Roman" w:hAnsi="Times New Roman" w:cs="Times New Roman"/>
          <w:b/>
          <w:lang w:val="kk-KZ"/>
        </w:rPr>
        <w:t>Автордың идентификаторлары:</w:t>
      </w:r>
      <w:r w:rsidRPr="00D84085">
        <w:rPr>
          <w:rFonts w:ascii="Times New Roman" w:hAnsi="Times New Roman" w:cs="Times New Roman"/>
          <w:lang w:val="kk-KZ"/>
        </w:rPr>
        <w:t xml:space="preserve"> </w:t>
      </w:r>
    </w:p>
    <w:p w14:paraId="6A4420E2" w14:textId="43FAD058" w:rsidR="00EC31C6" w:rsidRPr="00D84085" w:rsidRDefault="00E54CF3" w:rsidP="00C51F95">
      <w:pPr>
        <w:spacing w:after="0" w:line="240" w:lineRule="auto"/>
        <w:ind w:left="14" w:right="11488" w:firstLine="7"/>
        <w:jc w:val="both"/>
        <w:rPr>
          <w:rFonts w:ascii="Times New Roman" w:hAnsi="Times New Roman" w:cs="Times New Roman"/>
          <w:lang w:val="kk-KZ"/>
        </w:rPr>
      </w:pPr>
      <w:r w:rsidRPr="00D84085">
        <w:rPr>
          <w:rFonts w:ascii="Times New Roman" w:hAnsi="Times New Roman" w:cs="Times New Roman"/>
          <w:lang w:val="kk-KZ"/>
        </w:rPr>
        <w:t xml:space="preserve">Scopus Author ID: </w:t>
      </w:r>
      <w:r w:rsidR="009A6F6B" w:rsidRPr="00D84085">
        <w:rPr>
          <w:rFonts w:ascii="Times New Roman" w:hAnsi="Times New Roman" w:cs="Times New Roman"/>
          <w:color w:val="2E2E2E"/>
          <w:sz w:val="21"/>
          <w:szCs w:val="21"/>
          <w:shd w:val="clear" w:color="auto" w:fill="FFFFFF"/>
          <w:lang w:val="kk-KZ"/>
        </w:rPr>
        <w:t>55701592700</w:t>
      </w:r>
    </w:p>
    <w:p w14:paraId="1A736422" w14:textId="77777777" w:rsidR="00900833" w:rsidRPr="00D84085" w:rsidRDefault="00E54CF3" w:rsidP="00C51F95">
      <w:pPr>
        <w:spacing w:after="0" w:line="240" w:lineRule="auto"/>
        <w:ind w:left="14" w:right="11488" w:firstLine="7"/>
        <w:jc w:val="both"/>
        <w:rPr>
          <w:rFonts w:ascii="Times New Roman" w:hAnsi="Times New Roman" w:cs="Times New Roman"/>
          <w:lang w:val="en-US"/>
        </w:rPr>
      </w:pPr>
      <w:r w:rsidRPr="00D84085">
        <w:rPr>
          <w:rFonts w:ascii="Times New Roman" w:hAnsi="Times New Roman" w:cs="Times New Roman"/>
          <w:lang w:val="en-US"/>
        </w:rPr>
        <w:t>Web of Science Researcher ID:</w:t>
      </w:r>
    </w:p>
    <w:p w14:paraId="03C427EA" w14:textId="4E33BF83" w:rsidR="00E54CF3" w:rsidRPr="00D84085" w:rsidRDefault="009A6F6B" w:rsidP="00C51F95">
      <w:pPr>
        <w:spacing w:after="0" w:line="240" w:lineRule="auto"/>
        <w:ind w:left="14" w:right="11488" w:firstLine="7"/>
        <w:jc w:val="both"/>
        <w:rPr>
          <w:rFonts w:ascii="Times New Roman" w:hAnsi="Times New Roman" w:cs="Times New Roman"/>
          <w:lang w:val="en-US"/>
        </w:rPr>
      </w:pPr>
      <w:r w:rsidRPr="00D84085">
        <w:rPr>
          <w:rFonts w:ascii="Times New Roman" w:hAnsi="Times New Roman" w:cs="Times New Roman"/>
          <w:color w:val="000000"/>
          <w:shd w:val="clear" w:color="auto" w:fill="FFFFFF"/>
        </w:rPr>
        <w:t>GXH-1649-2022</w:t>
      </w:r>
      <w:r w:rsidRPr="00D84085">
        <w:rPr>
          <w:rFonts w:ascii="Times New Roman" w:hAnsi="Times New Roman" w:cs="Times New Roman"/>
          <w:color w:val="000000"/>
          <w:shd w:val="clear" w:color="auto" w:fill="FFFFFF"/>
          <w:lang w:val="en-US"/>
        </w:rPr>
        <w:t xml:space="preserve">, </w:t>
      </w:r>
      <w:r w:rsidRPr="00D84085">
        <w:rPr>
          <w:rFonts w:ascii="Times New Roman" w:hAnsi="Times New Roman" w:cs="Times New Roman"/>
          <w:color w:val="000000"/>
          <w:shd w:val="clear" w:color="auto" w:fill="FFFFFF"/>
        </w:rPr>
        <w:t>N-6536-2014</w:t>
      </w:r>
    </w:p>
    <w:p w14:paraId="173BE6DF" w14:textId="11BD14CA" w:rsidR="00E54CF3" w:rsidRPr="00D84085" w:rsidRDefault="00E54CF3" w:rsidP="00C51F95">
      <w:pPr>
        <w:spacing w:after="0" w:line="240" w:lineRule="auto"/>
        <w:ind w:left="14" w:right="11488" w:firstLine="7"/>
        <w:jc w:val="both"/>
        <w:rPr>
          <w:rFonts w:ascii="Times New Roman" w:hAnsi="Times New Roman" w:cs="Times New Roman"/>
          <w:u w:val="single" w:color="000000"/>
          <w:lang w:val="kk-KZ"/>
        </w:rPr>
      </w:pPr>
      <w:r w:rsidRPr="00D84085">
        <w:rPr>
          <w:rFonts w:ascii="Times New Roman" w:hAnsi="Times New Roman" w:cs="Times New Roman"/>
        </w:rPr>
        <w:t xml:space="preserve">ORCID: </w:t>
      </w:r>
      <w:r w:rsidR="009A6F6B" w:rsidRPr="00D84085">
        <w:rPr>
          <w:rFonts w:ascii="Times New Roman" w:hAnsi="Times New Roman" w:cs="Times New Roman"/>
          <w:b/>
          <w:u w:val="single" w:color="000000"/>
        </w:rPr>
        <w:t>0000-0001-7012-2415</w:t>
      </w:r>
    </w:p>
    <w:tbl>
      <w:tblPr>
        <w:tblW w:w="15180" w:type="dxa"/>
        <w:tblInd w:w="55" w:type="dxa"/>
        <w:tblLayout w:type="fixed"/>
        <w:tblCellMar>
          <w:top w:w="73" w:type="dxa"/>
          <w:left w:w="55" w:type="dxa"/>
          <w:right w:w="0" w:type="dxa"/>
        </w:tblCellMar>
        <w:tblLook w:val="04A0" w:firstRow="1" w:lastRow="0" w:firstColumn="1" w:lastColumn="0" w:noHBand="0" w:noVBand="1"/>
      </w:tblPr>
      <w:tblGrid>
        <w:gridCol w:w="426"/>
        <w:gridCol w:w="2563"/>
        <w:gridCol w:w="993"/>
        <w:gridCol w:w="2551"/>
        <w:gridCol w:w="1559"/>
        <w:gridCol w:w="1560"/>
        <w:gridCol w:w="2255"/>
        <w:gridCol w:w="2139"/>
        <w:gridCol w:w="1134"/>
      </w:tblGrid>
      <w:tr w:rsidR="00E54CF3" w:rsidRPr="00D84085" w14:paraId="1B92A50A" w14:textId="77777777" w:rsidTr="008937EF">
        <w:trPr>
          <w:trHeight w:val="1491"/>
        </w:trPr>
        <w:tc>
          <w:tcPr>
            <w:tcW w:w="4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948FCE" w14:textId="77777777" w:rsidR="00E54CF3" w:rsidRPr="00D84085" w:rsidRDefault="00E54CF3" w:rsidP="00C51F9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84085">
              <w:rPr>
                <w:rFonts w:ascii="Times New Roman" w:eastAsia="Calibri" w:hAnsi="Times New Roman" w:cs="Times New Roman"/>
              </w:rPr>
              <w:t>№</w:t>
            </w:r>
          </w:p>
          <w:p w14:paraId="555DC1DA" w14:textId="77777777" w:rsidR="00E54CF3" w:rsidRPr="00D84085" w:rsidRDefault="00E54CF3" w:rsidP="00C51F9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E2B73E" w14:textId="77777777" w:rsidR="00E54CF3" w:rsidRPr="00D84085" w:rsidRDefault="00E54CF3" w:rsidP="00C51F95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D84085">
              <w:rPr>
                <w:rFonts w:ascii="Times New Roman" w:hAnsi="Times New Roman" w:cs="Times New Roman"/>
              </w:rPr>
              <w:t>Жарияланымның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атауы</w:t>
            </w:r>
            <w:proofErr w:type="spellEnd"/>
          </w:p>
        </w:tc>
        <w:tc>
          <w:tcPr>
            <w:tcW w:w="9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9C8057" w14:textId="77777777" w:rsidR="00E54CF3" w:rsidRPr="00D84085" w:rsidRDefault="00E54CF3" w:rsidP="00C51F95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D84085">
              <w:rPr>
                <w:rFonts w:ascii="Times New Roman" w:hAnsi="Times New Roman" w:cs="Times New Roman"/>
              </w:rPr>
              <w:t>Жарияланым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түрі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D84085">
              <w:rPr>
                <w:rFonts w:ascii="Times New Roman" w:hAnsi="Times New Roman" w:cs="Times New Roman"/>
              </w:rPr>
              <w:t>мақала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</w:rPr>
              <w:t>шолу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</w:rPr>
              <w:t>т.б</w:t>
            </w:r>
            <w:proofErr w:type="spellEnd"/>
            <w:r w:rsidRPr="00D84085">
              <w:rPr>
                <w:rFonts w:ascii="Times New Roman" w:hAnsi="Times New Roman" w:cs="Times New Roman"/>
              </w:rPr>
              <w:t>.)</w:t>
            </w:r>
          </w:p>
        </w:tc>
        <w:tc>
          <w:tcPr>
            <w:tcW w:w="25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F47A00" w14:textId="77777777" w:rsidR="00E54CF3" w:rsidRPr="00D84085" w:rsidRDefault="00E54CF3" w:rsidP="00C51F95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D84085">
              <w:rPr>
                <w:rFonts w:ascii="Times New Roman" w:hAnsi="Times New Roman" w:cs="Times New Roman"/>
              </w:rPr>
              <w:t>Журналдың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атауы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жариялау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жылы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D84085">
              <w:rPr>
                <w:rFonts w:ascii="Times New Roman" w:hAnsi="Times New Roman" w:cs="Times New Roman"/>
              </w:rPr>
              <w:t>деректер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базалары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бойынша</w:t>
            </w:r>
            <w:proofErr w:type="spellEnd"/>
            <w:r w:rsidRPr="00D84085">
              <w:rPr>
                <w:rFonts w:ascii="Times New Roman" w:hAnsi="Times New Roman" w:cs="Times New Roman"/>
              </w:rPr>
              <w:t>), DOI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F91729" w14:textId="77777777" w:rsidR="00E54CF3" w:rsidRPr="00D84085" w:rsidRDefault="00E54CF3" w:rsidP="00C51F95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D84085">
              <w:rPr>
                <w:rFonts w:ascii="Times New Roman" w:hAnsi="Times New Roman" w:cs="Times New Roman"/>
              </w:rPr>
              <w:t>Журналдың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жариялау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жылы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бойынша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Journal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Citation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Reports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деректері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бойынша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импактфакторы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және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ғылым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саласы</w:t>
            </w:r>
            <w:proofErr w:type="spellEnd"/>
            <w:r w:rsidRPr="00D84085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FA4C7A" w14:textId="77777777" w:rsidR="00E54CF3" w:rsidRPr="00D84085" w:rsidRDefault="00E54CF3" w:rsidP="00C51F9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84085">
              <w:rPr>
                <w:rFonts w:ascii="Times New Roman" w:hAnsi="Times New Roman" w:cs="Times New Roman"/>
                <w:lang w:val="kk-KZ"/>
              </w:rPr>
              <w:t>Web of Science Core Collection (Веб оф Сайенс Кор Коллекшн) деректер базасындағы индексі</w:t>
            </w:r>
          </w:p>
        </w:tc>
        <w:tc>
          <w:tcPr>
            <w:tcW w:w="2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489DB" w14:textId="77777777" w:rsidR="00E54CF3" w:rsidRPr="00D84085" w:rsidRDefault="00E54CF3" w:rsidP="00C51F9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84085">
              <w:rPr>
                <w:rFonts w:ascii="Times New Roman" w:hAnsi="Times New Roman" w:cs="Times New Roman"/>
                <w:lang w:val="kk-KZ"/>
              </w:rPr>
              <w:t xml:space="preserve">Журналдың жариялау жылы бойынша Scopus (Скопус) деректорі бойынша. </w:t>
            </w:r>
            <w:proofErr w:type="spellStart"/>
            <w:r w:rsidRPr="00D84085">
              <w:rPr>
                <w:rFonts w:ascii="Times New Roman" w:hAnsi="Times New Roman" w:cs="Times New Roman"/>
              </w:rPr>
              <w:t>CiteScore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D84085">
              <w:rPr>
                <w:rFonts w:ascii="Times New Roman" w:hAnsi="Times New Roman" w:cs="Times New Roman"/>
              </w:rPr>
              <w:t>СайтСкор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процентилі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және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ғылым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саласы</w:t>
            </w:r>
            <w:proofErr w:type="spellEnd"/>
            <w:r w:rsidRPr="00D84085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21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3996D7" w14:textId="77777777" w:rsidR="00E54CF3" w:rsidRPr="00D84085" w:rsidRDefault="00E54CF3" w:rsidP="00C51F9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84085">
              <w:rPr>
                <w:rFonts w:ascii="Times New Roman" w:hAnsi="Times New Roman" w:cs="Times New Roman"/>
                <w:lang w:val="kk-KZ"/>
              </w:rPr>
              <w:t>Авторлардың АЖТ (үміткердің АЖТ сызу)</w:t>
            </w: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C7F75" w14:textId="77777777" w:rsidR="00E54CF3" w:rsidRPr="00D84085" w:rsidRDefault="00E54CF3" w:rsidP="00C51F95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D84085">
              <w:rPr>
                <w:rFonts w:ascii="Times New Roman" w:hAnsi="Times New Roman" w:cs="Times New Roman"/>
              </w:rPr>
              <w:t>Үміткердің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</w:rPr>
              <w:t>ролі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D84085">
              <w:rPr>
                <w:rFonts w:ascii="Times New Roman" w:hAnsi="Times New Roman" w:cs="Times New Roman"/>
              </w:rPr>
              <w:t>теңавтор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бірінші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автор </w:t>
            </w:r>
            <w:proofErr w:type="spellStart"/>
            <w:r w:rsidRPr="00D84085">
              <w:rPr>
                <w:rFonts w:ascii="Times New Roman" w:hAnsi="Times New Roman" w:cs="Times New Roman"/>
              </w:rPr>
              <w:t>немесе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корреспонденция </w:t>
            </w:r>
            <w:proofErr w:type="spellStart"/>
            <w:r w:rsidRPr="00D84085">
              <w:rPr>
                <w:rFonts w:ascii="Times New Roman" w:hAnsi="Times New Roman" w:cs="Times New Roman"/>
              </w:rPr>
              <w:t>үшін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автор)</w:t>
            </w:r>
          </w:p>
        </w:tc>
      </w:tr>
      <w:tr w:rsidR="002D2682" w:rsidRPr="00D84085" w14:paraId="6643DB16" w14:textId="77777777" w:rsidTr="002D2682">
        <w:trPr>
          <w:trHeight w:val="100"/>
        </w:trPr>
        <w:tc>
          <w:tcPr>
            <w:tcW w:w="4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984F26D" w14:textId="652D5836" w:rsidR="002D2682" w:rsidRPr="00D84085" w:rsidRDefault="002D2682" w:rsidP="002D268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D84085">
              <w:rPr>
                <w:rFonts w:ascii="Times New Roman" w:eastAsia="Calibri" w:hAnsi="Times New Roman" w:cs="Times New Roman"/>
                <w:b/>
                <w:bCs/>
              </w:rPr>
              <w:t>1</w:t>
            </w:r>
          </w:p>
        </w:tc>
        <w:tc>
          <w:tcPr>
            <w:tcW w:w="2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C5532D6" w14:textId="179DF260" w:rsidR="002D2682" w:rsidRPr="00D84085" w:rsidRDefault="002D2682" w:rsidP="002D26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84085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9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B8C2384" w14:textId="21680FCA" w:rsidR="002D2682" w:rsidRPr="00D84085" w:rsidRDefault="002D2682" w:rsidP="002D26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84085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25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3B6EBF" w14:textId="303273BA" w:rsidR="002D2682" w:rsidRPr="00D84085" w:rsidRDefault="002D2682" w:rsidP="002D26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84085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5146F87" w14:textId="1A8E7B04" w:rsidR="002D2682" w:rsidRPr="00D84085" w:rsidRDefault="002D2682" w:rsidP="002D26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84085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C075539" w14:textId="67121720" w:rsidR="002D2682" w:rsidRPr="00D84085" w:rsidRDefault="002D2682" w:rsidP="002D26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kk-KZ"/>
              </w:rPr>
            </w:pPr>
            <w:r w:rsidRPr="00D84085">
              <w:rPr>
                <w:rFonts w:ascii="Times New Roman" w:hAnsi="Times New Roman" w:cs="Times New Roman"/>
                <w:b/>
                <w:bCs/>
                <w:lang w:val="kk-KZ"/>
              </w:rPr>
              <w:t>6</w:t>
            </w:r>
          </w:p>
        </w:tc>
        <w:tc>
          <w:tcPr>
            <w:tcW w:w="2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05D5AF9" w14:textId="3C0E1C30" w:rsidR="002D2682" w:rsidRPr="00D84085" w:rsidRDefault="002D2682" w:rsidP="002D26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kk-KZ"/>
              </w:rPr>
            </w:pPr>
            <w:r w:rsidRPr="00D84085">
              <w:rPr>
                <w:rFonts w:ascii="Times New Roman" w:hAnsi="Times New Roman" w:cs="Times New Roman"/>
                <w:b/>
                <w:bCs/>
                <w:lang w:val="kk-KZ"/>
              </w:rPr>
              <w:t>7</w:t>
            </w:r>
          </w:p>
        </w:tc>
        <w:tc>
          <w:tcPr>
            <w:tcW w:w="21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877F89E" w14:textId="045C370E" w:rsidR="002D2682" w:rsidRPr="00D84085" w:rsidRDefault="002D2682" w:rsidP="002D26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kk-KZ"/>
              </w:rPr>
            </w:pPr>
            <w:r w:rsidRPr="00D84085">
              <w:rPr>
                <w:rFonts w:ascii="Times New Roman" w:hAnsi="Times New Roman" w:cs="Times New Roman"/>
                <w:b/>
                <w:bCs/>
                <w:lang w:val="kk-KZ"/>
              </w:rPr>
              <w:t>8</w:t>
            </w: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D89B079" w14:textId="60B8D0DA" w:rsidR="002D2682" w:rsidRPr="00D84085" w:rsidRDefault="002D2682" w:rsidP="002D26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84085">
              <w:rPr>
                <w:rFonts w:ascii="Times New Roman" w:hAnsi="Times New Roman" w:cs="Times New Roman"/>
                <w:b/>
                <w:bCs/>
              </w:rPr>
              <w:t>9</w:t>
            </w:r>
          </w:p>
        </w:tc>
      </w:tr>
      <w:tr w:rsidR="00575AB2" w:rsidRPr="00D84085" w14:paraId="4EB7A2E1" w14:textId="77777777" w:rsidTr="0098729A">
        <w:tblPrEx>
          <w:tblCellMar>
            <w:top w:w="66" w:type="dxa"/>
            <w:left w:w="33" w:type="dxa"/>
            <w:right w:w="64" w:type="dxa"/>
          </w:tblCellMar>
        </w:tblPrEx>
        <w:trPr>
          <w:trHeight w:val="211"/>
        </w:trPr>
        <w:tc>
          <w:tcPr>
            <w:tcW w:w="4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52810D" w14:textId="248DF310" w:rsidR="00575AB2" w:rsidRPr="00D84085" w:rsidRDefault="0039314E" w:rsidP="00BC61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8408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2D8F2F" w14:textId="4A5BE189" w:rsidR="00575AB2" w:rsidRPr="00D84085" w:rsidRDefault="00DF0478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Screening of natural surface waters of the Almaty region of the Republic of Kazakhstan for toxic and mutagenic activity</w:t>
            </w:r>
          </w:p>
        </w:tc>
        <w:tc>
          <w:tcPr>
            <w:tcW w:w="9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DAF882" w14:textId="5AE8275E" w:rsidR="00575AB2" w:rsidRPr="00D84085" w:rsidRDefault="00DF0478" w:rsidP="00BC6115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D84085">
              <w:rPr>
                <w:rFonts w:ascii="Times New Roman" w:hAnsi="Times New Roman" w:cs="Times New Roman"/>
              </w:rPr>
              <w:t>мақала</w:t>
            </w:r>
            <w:proofErr w:type="spellEnd"/>
          </w:p>
        </w:tc>
        <w:tc>
          <w:tcPr>
            <w:tcW w:w="25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866C7E" w14:textId="01D6CDBE" w:rsidR="00575AB2" w:rsidRPr="00D84085" w:rsidRDefault="00DF0478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Science of the Total Environment, 2022, 849, 157909</w:t>
            </w:r>
          </w:p>
          <w:p w14:paraId="667C656C" w14:textId="311B4F13" w:rsidR="0098729A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https://doi.org/</w:t>
            </w:r>
            <w:r w:rsidRPr="00D84085">
              <w:rPr>
                <w:rFonts w:ascii="Times New Roman" w:hAnsi="Times New Roman" w:cs="Times New Roman"/>
                <w:lang w:val="en-US" w:eastAsia="ru-RU"/>
              </w:rPr>
              <w:t>10.1016/j.scitotenv.2022.157909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55A49A" w14:textId="3005CA79" w:rsidR="0098729A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IF 8</w:t>
            </w:r>
          </w:p>
          <w:p w14:paraId="4D4BC40A" w14:textId="34D9995C" w:rsidR="00575AB2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Q1 in ENVIRONMENTAL SCIENCES</w:t>
            </w: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AC8B5F" w14:textId="12F52A58" w:rsidR="00575AB2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https://www.webofscience.com/wos/woscc/full-record/WOS:000857121700014</w:t>
            </w:r>
          </w:p>
        </w:tc>
        <w:tc>
          <w:tcPr>
            <w:tcW w:w="2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19BE6" w14:textId="77777777" w:rsidR="00575AB2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D84085">
              <w:rPr>
                <w:rFonts w:ascii="Times New Roman" w:hAnsi="Times New Roman" w:cs="Times New Roman"/>
                <w:lang w:val="en-US"/>
              </w:rPr>
              <w:t>CiteScore</w:t>
            </w:r>
            <w:proofErr w:type="spellEnd"/>
            <w:r w:rsidRPr="00D84085">
              <w:rPr>
                <w:rFonts w:ascii="Times New Roman" w:hAnsi="Times New Roman" w:cs="Times New Roman"/>
                <w:lang w:val="en-US"/>
              </w:rPr>
              <w:t xml:space="preserve"> – 16,4</w:t>
            </w:r>
          </w:p>
          <w:p w14:paraId="6C6BB03F" w14:textId="6790D6DC" w:rsidR="0098729A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 xml:space="preserve">Percentile 90 in </w:t>
            </w:r>
            <w:r w:rsidR="00571DC5" w:rsidRPr="00D84085">
              <w:rPr>
                <w:rFonts w:ascii="Times New Roman" w:hAnsi="Times New Roman" w:cs="Times New Roman"/>
                <w:color w:val="2E2E2E"/>
                <w:shd w:val="clear" w:color="auto" w:fill="FFFFFF"/>
                <w:lang w:val="en-US"/>
              </w:rPr>
              <w:t>Environmental Science</w:t>
            </w:r>
            <w:r w:rsidR="00571DC5" w:rsidRPr="00D84085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Pr="00D84085">
              <w:rPr>
                <w:rFonts w:ascii="Times New Roman" w:hAnsi="Times New Roman" w:cs="Times New Roman"/>
                <w:lang w:val="en-US"/>
              </w:rPr>
              <w:t>Environmental Chemistry</w:t>
            </w:r>
            <w:r w:rsidR="00571DC5" w:rsidRPr="00D84085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21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56116" w14:textId="476639B4" w:rsidR="00575AB2" w:rsidRPr="00D84085" w:rsidRDefault="00DF0478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D84085">
              <w:rPr>
                <w:rFonts w:ascii="Times New Roman" w:hAnsi="Times New Roman" w:cs="Times New Roman"/>
                <w:b/>
                <w:bCs/>
                <w:u w:val="single"/>
                <w:lang w:val="en-US"/>
              </w:rPr>
              <w:t>Lovinskaya</w:t>
            </w:r>
            <w:proofErr w:type="spellEnd"/>
            <w:r w:rsidRPr="00D84085">
              <w:rPr>
                <w:rFonts w:ascii="Times New Roman" w:hAnsi="Times New Roman" w:cs="Times New Roman"/>
                <w:b/>
                <w:bCs/>
                <w:u w:val="single"/>
                <w:lang w:val="en-US"/>
              </w:rPr>
              <w:t xml:space="preserve"> A.,</w:t>
            </w:r>
            <w:r w:rsidRPr="00D84085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lang w:val="en-US"/>
              </w:rPr>
              <w:t>Kolumbayeva</w:t>
            </w:r>
            <w:proofErr w:type="spellEnd"/>
            <w:r w:rsidRPr="00D84085">
              <w:rPr>
                <w:rFonts w:ascii="Times New Roman" w:hAnsi="Times New Roman" w:cs="Times New Roman"/>
                <w:lang w:val="en-US"/>
              </w:rPr>
              <w:t xml:space="preserve"> S., Suvorova M.</w:t>
            </w: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7A811A" w14:textId="2FFF002B" w:rsidR="00575AB2" w:rsidRPr="00D84085" w:rsidRDefault="00DF0478" w:rsidP="00BC6115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D84085">
              <w:rPr>
                <w:rFonts w:ascii="Times New Roman" w:hAnsi="Times New Roman" w:cs="Times New Roman"/>
              </w:rPr>
              <w:t>бірінші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автор</w:t>
            </w:r>
          </w:p>
        </w:tc>
      </w:tr>
      <w:tr w:rsidR="00575AB2" w:rsidRPr="00D84085" w14:paraId="5203424F" w14:textId="77777777" w:rsidTr="00584977">
        <w:tblPrEx>
          <w:tblCellMar>
            <w:top w:w="66" w:type="dxa"/>
            <w:left w:w="33" w:type="dxa"/>
            <w:right w:w="64" w:type="dxa"/>
          </w:tblCellMar>
        </w:tblPrEx>
        <w:trPr>
          <w:trHeight w:val="1079"/>
        </w:trPr>
        <w:tc>
          <w:tcPr>
            <w:tcW w:w="4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59F53E" w14:textId="7F51ECEF" w:rsidR="00575AB2" w:rsidRPr="00D84085" w:rsidRDefault="0039314E" w:rsidP="00BC61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8408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221E9E" w14:textId="3126C886" w:rsidR="00575AB2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 xml:space="preserve">Study of the cyto- and genotoxic activity of water from the </w:t>
            </w:r>
            <w:proofErr w:type="spellStart"/>
            <w:r w:rsidRPr="00D84085">
              <w:rPr>
                <w:rFonts w:ascii="Times New Roman" w:hAnsi="Times New Roman" w:cs="Times New Roman"/>
                <w:lang w:val="en-US"/>
              </w:rPr>
              <w:t>Kapshagai</w:t>
            </w:r>
            <w:proofErr w:type="spellEnd"/>
            <w:r w:rsidRPr="00D84085">
              <w:rPr>
                <w:rFonts w:ascii="Times New Roman" w:hAnsi="Times New Roman" w:cs="Times New Roman"/>
                <w:lang w:val="en-US"/>
              </w:rPr>
              <w:t xml:space="preserve"> reservoir (Kazakhstan) on laboratory mice</w:t>
            </w:r>
          </w:p>
        </w:tc>
        <w:tc>
          <w:tcPr>
            <w:tcW w:w="9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FD7E18" w14:textId="571F9331" w:rsidR="00575AB2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D84085">
              <w:rPr>
                <w:rFonts w:ascii="Times New Roman" w:hAnsi="Times New Roman" w:cs="Times New Roman"/>
              </w:rPr>
              <w:t>мақала</w:t>
            </w:r>
            <w:proofErr w:type="spellEnd"/>
          </w:p>
        </w:tc>
        <w:tc>
          <w:tcPr>
            <w:tcW w:w="25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5BE02B" w14:textId="4FE90A99" w:rsidR="00575AB2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Environmental Toxicology and Pharmacology, 2024, 110, 104522</w:t>
            </w:r>
          </w:p>
          <w:p w14:paraId="3EDB51BC" w14:textId="4BFD45E8" w:rsidR="0098729A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https://doi.org/</w:t>
            </w:r>
            <w:r w:rsidRPr="00D84085">
              <w:rPr>
                <w:rFonts w:ascii="Times New Roman" w:hAnsi="Times New Roman" w:cs="Times New Roman"/>
                <w:lang w:val="en-US" w:eastAsia="ru-RU"/>
              </w:rPr>
              <w:t>10.1016/j.etap.2024.104522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6B10B9" w14:textId="622D7B17" w:rsidR="0098729A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IF 4,2</w:t>
            </w:r>
          </w:p>
          <w:p w14:paraId="31D2F6D7" w14:textId="77777777" w:rsidR="00575AB2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Q1 in Toxicology</w:t>
            </w:r>
          </w:p>
          <w:p w14:paraId="7EDB6C2A" w14:textId="7FE6BEC5" w:rsidR="0098729A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Q2 in ENVIRONMENTAL SCIENCES</w:t>
            </w: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1836A" w14:textId="29CE50FB" w:rsidR="00575AB2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https://www.webofscience.com/wos/woscc/full-record/WOS:001286750100001</w:t>
            </w:r>
          </w:p>
        </w:tc>
        <w:tc>
          <w:tcPr>
            <w:tcW w:w="2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470C8B" w14:textId="292E3AC1" w:rsidR="0098729A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D84085">
              <w:rPr>
                <w:rFonts w:ascii="Times New Roman" w:hAnsi="Times New Roman" w:cs="Times New Roman"/>
                <w:lang w:val="en-US"/>
              </w:rPr>
              <w:t>CiteScore</w:t>
            </w:r>
            <w:proofErr w:type="spellEnd"/>
            <w:r w:rsidRPr="00D84085">
              <w:rPr>
                <w:rFonts w:ascii="Times New Roman" w:hAnsi="Times New Roman" w:cs="Times New Roman"/>
                <w:lang w:val="en-US"/>
              </w:rPr>
              <w:t xml:space="preserve"> – 7,9</w:t>
            </w:r>
          </w:p>
          <w:p w14:paraId="40B8E4CC" w14:textId="52EBFB37" w:rsidR="0098729A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 xml:space="preserve">Percentile 81 in </w:t>
            </w:r>
            <w:r w:rsidR="00571DC5" w:rsidRPr="00D84085">
              <w:rPr>
                <w:rFonts w:ascii="Times New Roman" w:hAnsi="Times New Roman" w:cs="Times New Roman"/>
                <w:color w:val="2E2E2E"/>
                <w:shd w:val="clear" w:color="auto" w:fill="FFFFFF"/>
                <w:lang w:val="en-US"/>
              </w:rPr>
              <w:t>Pharmacology, Toxicology and Pharmaceutics</w:t>
            </w:r>
            <w:r w:rsidR="00571DC5" w:rsidRPr="00D84085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Pr="00D84085">
              <w:rPr>
                <w:rFonts w:ascii="Times New Roman" w:hAnsi="Times New Roman" w:cs="Times New Roman"/>
                <w:lang w:val="en-US"/>
              </w:rPr>
              <w:t>Toxicology</w:t>
            </w:r>
            <w:r w:rsidR="00571DC5" w:rsidRPr="00D84085">
              <w:rPr>
                <w:rFonts w:ascii="Times New Roman" w:hAnsi="Times New Roman" w:cs="Times New Roman"/>
                <w:lang w:val="en-US"/>
              </w:rPr>
              <w:t>)</w:t>
            </w:r>
          </w:p>
          <w:p w14:paraId="7AAB5298" w14:textId="108E5768" w:rsidR="00575AB2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 xml:space="preserve">Percentile 77 in </w:t>
            </w:r>
            <w:r w:rsidR="00571DC5" w:rsidRPr="00D84085">
              <w:rPr>
                <w:rFonts w:ascii="Times New Roman" w:hAnsi="Times New Roman" w:cs="Times New Roman"/>
                <w:color w:val="2E2E2E"/>
                <w:shd w:val="clear" w:color="auto" w:fill="FFFFFF"/>
                <w:lang w:val="en-US"/>
              </w:rPr>
              <w:t>Environmental Science</w:t>
            </w:r>
            <w:r w:rsidR="00571DC5" w:rsidRPr="00D8408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571DC5" w:rsidRPr="00D84085">
              <w:rPr>
                <w:rFonts w:ascii="Times New Roman" w:hAnsi="Times New Roman" w:cs="Times New Roman"/>
                <w:lang w:val="en-US"/>
              </w:rPr>
              <w:lastRenderedPageBreak/>
              <w:t>(</w:t>
            </w:r>
            <w:r w:rsidRPr="00D84085">
              <w:rPr>
                <w:rFonts w:ascii="Times New Roman" w:hAnsi="Times New Roman" w:cs="Times New Roman"/>
                <w:lang w:val="en-US"/>
              </w:rPr>
              <w:t>Health, Toxicology and Mutagenesis</w:t>
            </w:r>
            <w:r w:rsidR="00571DC5" w:rsidRPr="00D84085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21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8C904D" w14:textId="41D0DC60" w:rsidR="00575AB2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D84085">
              <w:rPr>
                <w:rFonts w:ascii="Times New Roman" w:hAnsi="Times New Roman" w:cs="Times New Roman"/>
                <w:b/>
                <w:bCs/>
                <w:u w:val="single"/>
                <w:lang w:val="en-US"/>
              </w:rPr>
              <w:lastRenderedPageBreak/>
              <w:t>Lovinskaya</w:t>
            </w:r>
            <w:proofErr w:type="spellEnd"/>
            <w:r w:rsidRPr="00D84085">
              <w:rPr>
                <w:rFonts w:ascii="Times New Roman" w:hAnsi="Times New Roman" w:cs="Times New Roman"/>
                <w:b/>
                <w:bCs/>
                <w:u w:val="single"/>
                <w:lang w:val="en-US"/>
              </w:rPr>
              <w:t xml:space="preserve"> A.,</w:t>
            </w:r>
            <w:r w:rsidRPr="00D84085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lang w:val="en-US"/>
              </w:rPr>
              <w:t>Shalakhmetova</w:t>
            </w:r>
            <w:proofErr w:type="spellEnd"/>
            <w:r w:rsidRPr="00D84085">
              <w:rPr>
                <w:rFonts w:ascii="Times New Roman" w:hAnsi="Times New Roman" w:cs="Times New Roman"/>
                <w:lang w:val="en-US"/>
              </w:rPr>
              <w:t xml:space="preserve"> T., </w:t>
            </w:r>
            <w:proofErr w:type="spellStart"/>
            <w:r w:rsidRPr="00D84085">
              <w:rPr>
                <w:rFonts w:ascii="Times New Roman" w:hAnsi="Times New Roman" w:cs="Times New Roman"/>
                <w:lang w:val="en-US"/>
              </w:rPr>
              <w:t>Kolumbayeva</w:t>
            </w:r>
            <w:proofErr w:type="spellEnd"/>
            <w:r w:rsidRPr="00D84085">
              <w:rPr>
                <w:rFonts w:ascii="Times New Roman" w:hAnsi="Times New Roman" w:cs="Times New Roman"/>
                <w:lang w:val="en-US"/>
              </w:rPr>
              <w:t xml:space="preserve"> S.</w:t>
            </w: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888FD9" w14:textId="79D6C4C0" w:rsidR="00575AB2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D84085">
              <w:rPr>
                <w:rFonts w:ascii="Times New Roman" w:hAnsi="Times New Roman" w:cs="Times New Roman"/>
              </w:rPr>
              <w:t>бірінші</w:t>
            </w:r>
            <w:proofErr w:type="spellEnd"/>
            <w:r w:rsidRPr="00D84085">
              <w:rPr>
                <w:rFonts w:ascii="Times New Roman" w:hAnsi="Times New Roman" w:cs="Times New Roman"/>
              </w:rPr>
              <w:t xml:space="preserve"> автор</w:t>
            </w:r>
          </w:p>
        </w:tc>
      </w:tr>
      <w:tr w:rsidR="00575AB2" w:rsidRPr="00D84085" w14:paraId="55ECC458" w14:textId="77777777" w:rsidTr="00584977">
        <w:tblPrEx>
          <w:tblCellMar>
            <w:top w:w="66" w:type="dxa"/>
            <w:left w:w="33" w:type="dxa"/>
            <w:right w:w="64" w:type="dxa"/>
          </w:tblCellMar>
        </w:tblPrEx>
        <w:trPr>
          <w:trHeight w:val="1079"/>
        </w:trPr>
        <w:tc>
          <w:tcPr>
            <w:tcW w:w="4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843B4E" w14:textId="3E503A78" w:rsidR="00575AB2" w:rsidRPr="00D84085" w:rsidRDefault="0039314E" w:rsidP="00BC61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8408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E40B02" w14:textId="427E5462" w:rsidR="00575AB2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Evaluation of Microplastic Toxicity in Drinking Water Using Different Test Systems</w:t>
            </w:r>
          </w:p>
        </w:tc>
        <w:tc>
          <w:tcPr>
            <w:tcW w:w="9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87263D" w14:textId="339BAE7E" w:rsidR="00575AB2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D84085">
              <w:rPr>
                <w:rFonts w:ascii="Times New Roman" w:hAnsi="Times New Roman" w:cs="Times New Roman"/>
              </w:rPr>
              <w:t>мақала</w:t>
            </w:r>
            <w:proofErr w:type="spellEnd"/>
          </w:p>
        </w:tc>
        <w:tc>
          <w:tcPr>
            <w:tcW w:w="25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697661" w14:textId="3F0C7AF4" w:rsidR="00575AB2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Water Switzerland,</w:t>
            </w:r>
            <w:r w:rsidR="00BC6115" w:rsidRPr="00D8408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D84085">
              <w:rPr>
                <w:rFonts w:ascii="Times New Roman" w:hAnsi="Times New Roman" w:cs="Times New Roman"/>
                <w:lang w:val="en-US"/>
              </w:rPr>
              <w:t>2024, 16(22), 3250</w:t>
            </w:r>
          </w:p>
          <w:p w14:paraId="75D2DC2E" w14:textId="583A3BCE" w:rsidR="00BC6115" w:rsidRPr="00D84085" w:rsidRDefault="00BC6115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https://doi.org/10.3390/w16223250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9611AF" w14:textId="1CAACFED" w:rsidR="00BC6115" w:rsidRPr="00D84085" w:rsidRDefault="00BC6115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IF 3</w:t>
            </w:r>
          </w:p>
          <w:p w14:paraId="3555D1BD" w14:textId="5E00C971" w:rsidR="00575AB2" w:rsidRPr="00D84085" w:rsidRDefault="00BC6115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Q3 in ENVIRONMENTAL SCIENCES</w:t>
            </w: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5C1168" w14:textId="6730B8A4" w:rsidR="00575AB2" w:rsidRPr="00D84085" w:rsidRDefault="00BC6115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https://www.webofscience.com/wos/woscc/full-record/WOS:001366578700001</w:t>
            </w:r>
          </w:p>
        </w:tc>
        <w:tc>
          <w:tcPr>
            <w:tcW w:w="2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17275" w14:textId="67BEC124" w:rsidR="0098729A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D84085">
              <w:rPr>
                <w:rFonts w:ascii="Times New Roman" w:hAnsi="Times New Roman" w:cs="Times New Roman"/>
                <w:lang w:val="en-US"/>
              </w:rPr>
              <w:t>CiteScore</w:t>
            </w:r>
            <w:proofErr w:type="spellEnd"/>
            <w:r w:rsidRPr="00D84085">
              <w:rPr>
                <w:rFonts w:ascii="Times New Roman" w:hAnsi="Times New Roman" w:cs="Times New Roman"/>
                <w:lang w:val="en-US"/>
              </w:rPr>
              <w:t xml:space="preserve"> – 6,0</w:t>
            </w:r>
          </w:p>
          <w:p w14:paraId="4C1D6905" w14:textId="404D35BB" w:rsidR="00575AB2" w:rsidRPr="00D84085" w:rsidRDefault="0098729A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 xml:space="preserve">Percentile 57 in </w:t>
            </w:r>
            <w:r w:rsidR="00571DC5" w:rsidRPr="00D84085">
              <w:rPr>
                <w:rFonts w:ascii="Times New Roman" w:hAnsi="Times New Roman" w:cs="Times New Roman"/>
                <w:color w:val="2E2E2E"/>
                <w:shd w:val="clear" w:color="auto" w:fill="FFFFFF"/>
                <w:lang w:val="en-US"/>
              </w:rPr>
              <w:t>Biochemistry, Genetics and Molecular Biology</w:t>
            </w:r>
            <w:r w:rsidR="00571DC5" w:rsidRPr="00D84085">
              <w:rPr>
                <w:rFonts w:ascii="Times New Roman" w:hAnsi="Times New Roman" w:cs="Times New Roman"/>
                <w:lang w:val="en-US"/>
              </w:rPr>
              <w:t xml:space="preserve">  (</w:t>
            </w:r>
            <w:r w:rsidR="00BC6115" w:rsidRPr="00D84085">
              <w:rPr>
                <w:rFonts w:ascii="Times New Roman" w:hAnsi="Times New Roman" w:cs="Times New Roman"/>
                <w:lang w:val="en-US"/>
              </w:rPr>
              <w:t>Biochemistry</w:t>
            </w:r>
            <w:r w:rsidR="00571DC5" w:rsidRPr="00D84085">
              <w:rPr>
                <w:rFonts w:ascii="Times New Roman" w:hAnsi="Times New Roman" w:cs="Times New Roman"/>
                <w:lang w:val="en-US"/>
              </w:rPr>
              <w:t>)</w:t>
            </w:r>
          </w:p>
          <w:p w14:paraId="2E159DFF" w14:textId="71060D1E" w:rsidR="00571DC5" w:rsidRPr="00D84085" w:rsidRDefault="00571DC5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lang w:val="en-US"/>
              </w:rPr>
              <w:t>Percentile 87 in</w:t>
            </w:r>
          </w:p>
          <w:p w14:paraId="3F14A324" w14:textId="0E6D3F4D" w:rsidR="00571DC5" w:rsidRPr="00D84085" w:rsidRDefault="00571DC5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D84085">
              <w:rPr>
                <w:rFonts w:ascii="Times New Roman" w:hAnsi="Times New Roman" w:cs="Times New Roman"/>
                <w:color w:val="2E2E2E"/>
                <w:shd w:val="clear" w:color="auto" w:fill="FFFFFF"/>
                <w:lang w:val="en-US"/>
              </w:rPr>
              <w:t>Agricultural and Biological Sciences (Aquatic Science)</w:t>
            </w:r>
          </w:p>
        </w:tc>
        <w:tc>
          <w:tcPr>
            <w:tcW w:w="21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C3662F" w14:textId="7E345886" w:rsidR="00575AB2" w:rsidRPr="00D84085" w:rsidRDefault="00BC6115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D84085">
              <w:rPr>
                <w:rFonts w:ascii="Times New Roman" w:hAnsi="Times New Roman" w:cs="Times New Roman"/>
                <w:lang w:val="en-US"/>
              </w:rPr>
              <w:t>Salikova</w:t>
            </w:r>
            <w:proofErr w:type="spellEnd"/>
            <w:r w:rsidRPr="00D84085">
              <w:rPr>
                <w:rFonts w:ascii="Times New Roman" w:hAnsi="Times New Roman" w:cs="Times New Roman"/>
                <w:lang w:val="en-US"/>
              </w:rPr>
              <w:t xml:space="preserve"> N.S., </w:t>
            </w:r>
            <w:proofErr w:type="spellStart"/>
            <w:r w:rsidRPr="00D84085">
              <w:rPr>
                <w:rFonts w:ascii="Times New Roman" w:hAnsi="Times New Roman" w:cs="Times New Roman"/>
                <w:b/>
                <w:bCs/>
                <w:u w:val="single"/>
                <w:lang w:val="en-US"/>
              </w:rPr>
              <w:t>Lovinskaya</w:t>
            </w:r>
            <w:proofErr w:type="spellEnd"/>
            <w:r w:rsidRPr="00D84085">
              <w:rPr>
                <w:rFonts w:ascii="Times New Roman" w:hAnsi="Times New Roman" w:cs="Times New Roman"/>
                <w:b/>
                <w:bCs/>
                <w:u w:val="single"/>
                <w:lang w:val="en-US"/>
              </w:rPr>
              <w:t xml:space="preserve"> A.V.,</w:t>
            </w:r>
            <w:r w:rsidRPr="00D84085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lang w:val="en-US"/>
              </w:rPr>
              <w:t>Kolumbayeva</w:t>
            </w:r>
            <w:proofErr w:type="spellEnd"/>
            <w:r w:rsidRPr="00D84085">
              <w:rPr>
                <w:rFonts w:ascii="Times New Roman" w:hAnsi="Times New Roman" w:cs="Times New Roman"/>
                <w:lang w:val="en-US"/>
              </w:rPr>
              <w:t xml:space="preserve"> S.Z.; </w:t>
            </w:r>
            <w:proofErr w:type="spellStart"/>
            <w:r w:rsidRPr="00D84085">
              <w:rPr>
                <w:rFonts w:ascii="Times New Roman" w:hAnsi="Times New Roman" w:cs="Times New Roman"/>
                <w:lang w:val="en-US"/>
              </w:rPr>
              <w:t>Bektemissova</w:t>
            </w:r>
            <w:proofErr w:type="spellEnd"/>
            <w:r w:rsidRPr="00D84085">
              <w:rPr>
                <w:rFonts w:ascii="Times New Roman" w:hAnsi="Times New Roman" w:cs="Times New Roman"/>
                <w:lang w:val="en-US"/>
              </w:rPr>
              <w:t xml:space="preserve"> A.U.; </w:t>
            </w:r>
            <w:proofErr w:type="spellStart"/>
            <w:r w:rsidRPr="00D84085">
              <w:rPr>
                <w:rFonts w:ascii="Times New Roman" w:hAnsi="Times New Roman" w:cs="Times New Roman"/>
                <w:lang w:val="en-US"/>
              </w:rPr>
              <w:t>Urazbayeva</w:t>
            </w:r>
            <w:proofErr w:type="spellEnd"/>
            <w:r w:rsidRPr="00D84085">
              <w:rPr>
                <w:rFonts w:ascii="Times New Roman" w:hAnsi="Times New Roman" w:cs="Times New Roman"/>
                <w:lang w:val="en-US"/>
              </w:rPr>
              <w:t xml:space="preserve"> S.E.; Rodrigo-</w:t>
            </w:r>
            <w:proofErr w:type="spellStart"/>
            <w:r w:rsidRPr="00D84085">
              <w:rPr>
                <w:rFonts w:ascii="Times New Roman" w:hAnsi="Times New Roman" w:cs="Times New Roman"/>
                <w:lang w:val="en-US"/>
              </w:rPr>
              <w:t>Clavero</w:t>
            </w:r>
            <w:proofErr w:type="spellEnd"/>
            <w:r w:rsidRPr="00D84085">
              <w:rPr>
                <w:rFonts w:ascii="Times New Roman" w:hAnsi="Times New Roman" w:cs="Times New Roman"/>
                <w:lang w:val="en-US"/>
              </w:rPr>
              <w:t xml:space="preserve"> M.E., Rodrigo-</w:t>
            </w:r>
            <w:proofErr w:type="spellStart"/>
            <w:r w:rsidRPr="00D84085">
              <w:rPr>
                <w:rFonts w:ascii="Times New Roman" w:hAnsi="Times New Roman" w:cs="Times New Roman"/>
                <w:lang w:val="en-US"/>
              </w:rPr>
              <w:t>Ilarri</w:t>
            </w:r>
            <w:proofErr w:type="spellEnd"/>
            <w:r w:rsidRPr="00D84085">
              <w:rPr>
                <w:rFonts w:ascii="Times New Roman" w:hAnsi="Times New Roman" w:cs="Times New Roman"/>
                <w:lang w:val="en-US"/>
              </w:rPr>
              <w:t xml:space="preserve"> J.</w:t>
            </w: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33E535" w14:textId="5ADD65DA" w:rsidR="00575AB2" w:rsidRPr="00D84085" w:rsidRDefault="00151BBE" w:rsidP="00BC611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D84085">
              <w:rPr>
                <w:rFonts w:ascii="Times New Roman" w:hAnsi="Times New Roman" w:cs="Times New Roman"/>
              </w:rPr>
              <w:t>теңавтор</w:t>
            </w:r>
            <w:proofErr w:type="spellEnd"/>
          </w:p>
        </w:tc>
      </w:tr>
    </w:tbl>
    <w:p w14:paraId="07771F65" w14:textId="77777777" w:rsidR="00E54CF3" w:rsidRPr="00D84085" w:rsidRDefault="00E54CF3" w:rsidP="00C51F9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</w:p>
    <w:p w14:paraId="2F69B9BC" w14:textId="77777777" w:rsidR="00C51F95" w:rsidRPr="00D84085" w:rsidRDefault="00C51F95" w:rsidP="00C51F9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kk-KZ"/>
        </w:rPr>
        <w:sectPr w:rsidR="00C51F95" w:rsidRPr="00D84085" w:rsidSect="004E45D4">
          <w:footerReference w:type="default" r:id="rId8"/>
          <w:pgSz w:w="16838" w:h="11906" w:orient="landscape"/>
          <w:pgMar w:top="1134" w:right="851" w:bottom="851" w:left="1134" w:header="709" w:footer="709" w:gutter="0"/>
          <w:cols w:space="708"/>
          <w:docGrid w:linePitch="360"/>
        </w:sectPr>
      </w:pPr>
    </w:p>
    <w:p w14:paraId="7125583F" w14:textId="1CFD2BBA" w:rsidR="00DD2C3E" w:rsidRPr="00D84085" w:rsidRDefault="00DD2C3E" w:rsidP="00C51F95">
      <w:pPr>
        <w:spacing w:after="0" w:line="240" w:lineRule="auto"/>
        <w:ind w:left="-426" w:firstLine="284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kk-KZ" w:eastAsia="ru-RU"/>
        </w:rPr>
      </w:pPr>
      <w:r w:rsidRPr="00D84085">
        <w:rPr>
          <w:rFonts w:ascii="Times New Roman" w:eastAsia="Times New Roman" w:hAnsi="Times New Roman" w:cs="Times New Roman"/>
          <w:b/>
          <w:bCs/>
          <w:sz w:val="24"/>
          <w:szCs w:val="24"/>
          <w:lang w:val="kk-KZ" w:eastAsia="ru-RU"/>
        </w:rPr>
        <w:lastRenderedPageBreak/>
        <w:t xml:space="preserve">Әл-Фараби атындағы Қазақ ұлттық университеті биология және биотехнология факультеті, </w:t>
      </w:r>
      <w:r w:rsidR="000204E1" w:rsidRPr="00D84085">
        <w:rPr>
          <w:rFonts w:ascii="Times New Roman" w:eastAsia="Times New Roman" w:hAnsi="Times New Roman" w:cs="Times New Roman"/>
          <w:b/>
          <w:bCs/>
          <w:sz w:val="24"/>
          <w:szCs w:val="24"/>
          <w:lang w:val="kk-KZ" w:eastAsia="ru-RU"/>
        </w:rPr>
        <w:t xml:space="preserve">молекулалық биология және генетика </w:t>
      </w:r>
      <w:r w:rsidRPr="00D84085">
        <w:rPr>
          <w:rFonts w:ascii="Times New Roman" w:eastAsia="Times New Roman" w:hAnsi="Times New Roman" w:cs="Times New Roman"/>
          <w:b/>
          <w:bCs/>
          <w:sz w:val="24"/>
          <w:szCs w:val="24"/>
          <w:lang w:val="kk-KZ" w:eastAsia="ru-RU"/>
        </w:rPr>
        <w:t xml:space="preserve">кафедрасының </w:t>
      </w:r>
      <w:r w:rsidR="000204E1" w:rsidRPr="00D84085">
        <w:rPr>
          <w:rFonts w:ascii="Times New Roman" w:eastAsia="Times New Roman" w:hAnsi="Times New Roman" w:cs="Times New Roman"/>
          <w:b/>
          <w:bCs/>
          <w:sz w:val="24"/>
          <w:szCs w:val="24"/>
          <w:lang w:val="kk-KZ" w:eastAsia="ru-RU"/>
        </w:rPr>
        <w:t>аға оқытушысы</w:t>
      </w:r>
      <w:r w:rsidRPr="00D84085">
        <w:rPr>
          <w:rFonts w:ascii="Times New Roman" w:eastAsia="Times New Roman" w:hAnsi="Times New Roman" w:cs="Times New Roman"/>
          <w:b/>
          <w:bCs/>
          <w:sz w:val="24"/>
          <w:szCs w:val="24"/>
          <w:lang w:val="kk-KZ" w:eastAsia="ru-RU"/>
        </w:rPr>
        <w:t xml:space="preserve">, </w:t>
      </w:r>
      <w:r w:rsidR="000204E1" w:rsidRPr="00D84085">
        <w:rPr>
          <w:rFonts w:ascii="Times New Roman" w:eastAsia="Times New Roman" w:hAnsi="Times New Roman" w:cs="Times New Roman"/>
          <w:b/>
          <w:bCs/>
          <w:sz w:val="24"/>
          <w:szCs w:val="24"/>
          <w:lang w:val="kk-KZ" w:eastAsia="ru-RU"/>
        </w:rPr>
        <w:t>PhD</w:t>
      </w:r>
      <w:r w:rsidRPr="00D84085">
        <w:rPr>
          <w:rFonts w:ascii="Times New Roman" w:eastAsia="Times New Roman" w:hAnsi="Times New Roman" w:cs="Times New Roman"/>
          <w:b/>
          <w:bCs/>
          <w:sz w:val="24"/>
          <w:szCs w:val="24"/>
          <w:lang w:val="kk-KZ" w:eastAsia="ru-RU"/>
        </w:rPr>
        <w:t xml:space="preserve"> </w:t>
      </w:r>
      <w:r w:rsidR="000204E1" w:rsidRPr="00D84085">
        <w:rPr>
          <w:rFonts w:ascii="Times New Roman" w:eastAsia="Times New Roman" w:hAnsi="Times New Roman" w:cs="Times New Roman"/>
          <w:b/>
          <w:bCs/>
          <w:sz w:val="24"/>
          <w:szCs w:val="24"/>
          <w:lang w:val="kk-KZ" w:eastAsia="ru-RU"/>
        </w:rPr>
        <w:t>Ловинская Анна Владимировна</w:t>
      </w:r>
      <w:r w:rsidR="00C51F95" w:rsidRPr="00D84085">
        <w:rPr>
          <w:rFonts w:ascii="Times New Roman" w:eastAsia="Times New Roman" w:hAnsi="Times New Roman" w:cs="Times New Roman"/>
          <w:b/>
          <w:bCs/>
          <w:sz w:val="24"/>
          <w:szCs w:val="24"/>
          <w:lang w:val="kk-KZ" w:eastAsia="ru-RU"/>
        </w:rPr>
        <w:t>ның</w:t>
      </w:r>
      <w:r w:rsidR="00D969B2" w:rsidRPr="00D84085">
        <w:rPr>
          <w:rFonts w:ascii="Times New Roman" w:eastAsia="Times New Roman" w:hAnsi="Times New Roman" w:cs="Times New Roman"/>
          <w:b/>
          <w:bCs/>
          <w:sz w:val="24"/>
          <w:szCs w:val="24"/>
          <w:lang w:val="kk-KZ" w:eastAsia="ru-RU"/>
        </w:rPr>
        <w:t xml:space="preserve"> </w:t>
      </w:r>
      <w:r w:rsidRPr="00D84085">
        <w:rPr>
          <w:rFonts w:ascii="Times New Roman" w:eastAsia="Times New Roman" w:hAnsi="Times New Roman" w:cs="Times New Roman"/>
          <w:b/>
          <w:bCs/>
          <w:sz w:val="24"/>
          <w:szCs w:val="24"/>
          <w:lang w:val="kk-KZ" w:eastAsia="ru-RU"/>
        </w:rPr>
        <w:t xml:space="preserve"> </w:t>
      </w:r>
    </w:p>
    <w:p w14:paraId="40B76245" w14:textId="77777777" w:rsidR="00DD2C3E" w:rsidRPr="00D84085" w:rsidRDefault="00DD2C3E" w:rsidP="00C51F9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kk-KZ" w:eastAsia="ru-RU"/>
        </w:rPr>
      </w:pPr>
      <w:r w:rsidRPr="00D84085">
        <w:rPr>
          <w:rFonts w:ascii="Times New Roman" w:eastAsia="Times New Roman" w:hAnsi="Times New Roman" w:cs="Times New Roman"/>
          <w:b/>
          <w:sz w:val="24"/>
          <w:szCs w:val="24"/>
          <w:lang w:val="kk-KZ" w:eastAsia="ru-RU"/>
        </w:rPr>
        <w:t>ғылыми еңбектерінің</w:t>
      </w:r>
    </w:p>
    <w:p w14:paraId="5641D4CC" w14:textId="77777777" w:rsidR="00DD2C3E" w:rsidRPr="00D84085" w:rsidRDefault="00DD2C3E" w:rsidP="00C51F9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kk-KZ" w:eastAsia="ru-RU"/>
        </w:rPr>
      </w:pPr>
      <w:r w:rsidRPr="00D84085">
        <w:rPr>
          <w:rFonts w:ascii="Times New Roman" w:eastAsia="Times New Roman" w:hAnsi="Times New Roman" w:cs="Times New Roman"/>
          <w:b/>
          <w:sz w:val="24"/>
          <w:szCs w:val="24"/>
          <w:lang w:val="kk-KZ" w:eastAsia="ru-RU"/>
        </w:rPr>
        <w:t>Т І З І М І</w:t>
      </w:r>
    </w:p>
    <w:p w14:paraId="5D716C17" w14:textId="77777777" w:rsidR="00C51F95" w:rsidRPr="00D84085" w:rsidRDefault="00C51F95" w:rsidP="00C51F9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kk-KZ" w:eastAsia="ru-RU"/>
        </w:rPr>
      </w:pPr>
    </w:p>
    <w:tbl>
      <w:tblPr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3088"/>
        <w:gridCol w:w="30"/>
        <w:gridCol w:w="4079"/>
        <w:gridCol w:w="28"/>
        <w:gridCol w:w="2551"/>
      </w:tblGrid>
      <w:tr w:rsidR="00DD2C3E" w:rsidRPr="00D84085" w14:paraId="0B089FCB" w14:textId="77777777" w:rsidTr="002627A2">
        <w:trPr>
          <w:trHeight w:val="212"/>
        </w:trPr>
        <w:tc>
          <w:tcPr>
            <w:tcW w:w="567" w:type="dxa"/>
            <w:vAlign w:val="center"/>
          </w:tcPr>
          <w:p w14:paraId="69B0BE98" w14:textId="01AEBBC4" w:rsidR="00DD2C3E" w:rsidRPr="00D84085" w:rsidRDefault="00DD2C3E" w:rsidP="002D26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kk-KZ" w:eastAsia="ru-RU"/>
              </w:rPr>
            </w:pPr>
            <w:r w:rsidRPr="00D8408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kk-KZ" w:eastAsia="ru-RU"/>
              </w:rPr>
              <w:t>№</w:t>
            </w:r>
          </w:p>
        </w:tc>
        <w:tc>
          <w:tcPr>
            <w:tcW w:w="3088" w:type="dxa"/>
            <w:vAlign w:val="center"/>
          </w:tcPr>
          <w:p w14:paraId="3C8CCCE6" w14:textId="77777777" w:rsidR="00DD2C3E" w:rsidRPr="00D84085" w:rsidRDefault="00DD2C3E" w:rsidP="002D26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kk-KZ" w:eastAsia="ru-RU"/>
              </w:rPr>
              <w:t>Еңбектің атауы</w:t>
            </w:r>
          </w:p>
          <w:p w14:paraId="009D5AD1" w14:textId="77777777" w:rsidR="00DD2C3E" w:rsidRPr="00D84085" w:rsidRDefault="00DD2C3E" w:rsidP="002D26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kk-KZ" w:eastAsia="ru-RU"/>
              </w:rPr>
            </w:pPr>
          </w:p>
        </w:tc>
        <w:tc>
          <w:tcPr>
            <w:tcW w:w="4109" w:type="dxa"/>
            <w:gridSpan w:val="2"/>
            <w:vAlign w:val="center"/>
          </w:tcPr>
          <w:p w14:paraId="2FB1AD70" w14:textId="77777777" w:rsidR="00DD2C3E" w:rsidRPr="00D84085" w:rsidRDefault="00DD2C3E" w:rsidP="002D26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kk-KZ" w:eastAsia="ru-RU"/>
              </w:rPr>
            </w:pPr>
            <w:r w:rsidRPr="00D8408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kk-KZ" w:eastAsia="ru-RU"/>
              </w:rPr>
              <w:t>Басылымның атауы, нөмірі, жылы, беттері</w:t>
            </w:r>
          </w:p>
        </w:tc>
        <w:tc>
          <w:tcPr>
            <w:tcW w:w="2579" w:type="dxa"/>
            <w:gridSpan w:val="2"/>
            <w:vAlign w:val="center"/>
          </w:tcPr>
          <w:p w14:paraId="4E576D4A" w14:textId="77777777" w:rsidR="00DD2C3E" w:rsidRPr="00D84085" w:rsidRDefault="00DD2C3E" w:rsidP="002D26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kk-KZ" w:eastAsia="ru-RU"/>
              </w:rPr>
            </w:pPr>
            <w:r w:rsidRPr="00D8408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kk-KZ" w:eastAsia="ru-RU"/>
              </w:rPr>
              <w:t>Авторлық бірлестікте</w:t>
            </w:r>
          </w:p>
        </w:tc>
      </w:tr>
      <w:tr w:rsidR="00DD2C3E" w:rsidRPr="00D84085" w14:paraId="3478DD8A" w14:textId="77777777" w:rsidTr="002627A2">
        <w:trPr>
          <w:trHeight w:val="21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6D9C1" w14:textId="77777777" w:rsidR="00DD2C3E" w:rsidRPr="00D84085" w:rsidRDefault="00DD2C3E" w:rsidP="00C51F95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1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CA4FF" w14:textId="77777777" w:rsidR="00DD2C3E" w:rsidRPr="00D84085" w:rsidRDefault="00DD2C3E" w:rsidP="00C51F95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82FC" w14:textId="77777777" w:rsidR="00DD2C3E" w:rsidRPr="00D84085" w:rsidRDefault="00DD2C3E" w:rsidP="00C51F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7C7CD" w14:textId="77777777" w:rsidR="00DD2C3E" w:rsidRPr="00D84085" w:rsidRDefault="00DD2C3E" w:rsidP="00C51F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</w:tr>
      <w:tr w:rsidR="00DD2C3E" w:rsidRPr="00D84085" w14:paraId="3DA19E5C" w14:textId="77777777" w:rsidTr="002627A2">
        <w:trPr>
          <w:trHeight w:val="212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7B759" w14:textId="77777777" w:rsidR="00DD2C3E" w:rsidRPr="00D84085" w:rsidRDefault="00DD2C3E" w:rsidP="00C51F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 w:eastAsia="ru-RU"/>
              </w:rPr>
              <w:t>Қазақстан Республикасы Ғылым және жоғары білім министрлігі Ғылым және жоғары білім саласындағы сапаны қамтамасыз ету комитеті ұсынған басылымдар</w:t>
            </w:r>
          </w:p>
        </w:tc>
      </w:tr>
      <w:tr w:rsidR="00DD1142" w:rsidRPr="00D84085" w14:paraId="290DE6A5" w14:textId="77777777" w:rsidTr="002627A2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F54AE" w14:textId="6E40999E" w:rsidR="00DD1142" w:rsidRPr="00D84085" w:rsidRDefault="00DD1142" w:rsidP="00DD1142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07625" w14:textId="5A356C2C" w:rsidR="00DD1142" w:rsidRPr="00D84085" w:rsidRDefault="00DD1142" w:rsidP="00DD1142">
            <w:pPr>
              <w:pStyle w:val="2"/>
              <w:shd w:val="clear" w:color="auto" w:fill="FFFFFF"/>
              <w:spacing w:before="0" w:beforeAutospacing="0" w:after="0" w:afterAutospacing="0"/>
              <w:rPr>
                <w:rStyle w:val="highlight-modulemmpyy"/>
                <w:b w:val="0"/>
                <w:bCs w:val="0"/>
                <w:color w:val="EE0000"/>
                <w:sz w:val="24"/>
                <w:szCs w:val="24"/>
              </w:rPr>
            </w:pPr>
            <w:r w:rsidRPr="00D84085">
              <w:rPr>
                <w:b w:val="0"/>
                <w:bCs w:val="0"/>
                <w:sz w:val="24"/>
                <w:szCs w:val="24"/>
              </w:rPr>
              <w:t xml:space="preserve">Влияние биологически активных веществ из растений </w:t>
            </w:r>
            <w:proofErr w:type="spellStart"/>
            <w:r w:rsidRPr="00792473">
              <w:rPr>
                <w:b w:val="0"/>
                <w:bCs w:val="0"/>
                <w:i/>
                <w:sz w:val="24"/>
                <w:szCs w:val="24"/>
              </w:rPr>
              <w:t>Limonium</w:t>
            </w:r>
            <w:proofErr w:type="spellEnd"/>
            <w:r w:rsidRPr="00792473">
              <w:rPr>
                <w:b w:val="0"/>
                <w:bCs w:val="0"/>
                <w:i/>
                <w:sz w:val="24"/>
                <w:szCs w:val="24"/>
              </w:rPr>
              <w:t xml:space="preserve"> </w:t>
            </w:r>
            <w:proofErr w:type="spellStart"/>
            <w:r w:rsidRPr="00792473">
              <w:rPr>
                <w:b w:val="0"/>
                <w:bCs w:val="0"/>
                <w:i/>
                <w:sz w:val="24"/>
                <w:szCs w:val="24"/>
              </w:rPr>
              <w:t>gmelinii</w:t>
            </w:r>
            <w:proofErr w:type="spellEnd"/>
            <w:r w:rsidRPr="00D84085">
              <w:rPr>
                <w:b w:val="0"/>
                <w:bCs w:val="0"/>
                <w:sz w:val="24"/>
                <w:szCs w:val="24"/>
              </w:rPr>
              <w:t xml:space="preserve"> (сем. </w:t>
            </w:r>
            <w:proofErr w:type="spellStart"/>
            <w:r w:rsidRPr="00792473">
              <w:rPr>
                <w:b w:val="0"/>
                <w:bCs w:val="0"/>
                <w:i/>
                <w:sz w:val="24"/>
                <w:szCs w:val="24"/>
              </w:rPr>
              <w:t>Plumbaginaceae</w:t>
            </w:r>
            <w:proofErr w:type="spellEnd"/>
            <w:r w:rsidRPr="00D84085">
              <w:rPr>
                <w:b w:val="0"/>
                <w:bCs w:val="0"/>
                <w:sz w:val="24"/>
                <w:szCs w:val="24"/>
              </w:rPr>
              <w:t xml:space="preserve">) и </w:t>
            </w:r>
            <w:proofErr w:type="spellStart"/>
            <w:r w:rsidRPr="00792473">
              <w:rPr>
                <w:b w:val="0"/>
                <w:bCs w:val="0"/>
                <w:i/>
                <w:sz w:val="24"/>
                <w:szCs w:val="24"/>
              </w:rPr>
              <w:t>Inula</w:t>
            </w:r>
            <w:proofErr w:type="spellEnd"/>
            <w:r w:rsidRPr="00792473">
              <w:rPr>
                <w:b w:val="0"/>
                <w:bCs w:val="0"/>
                <w:i/>
                <w:sz w:val="24"/>
                <w:szCs w:val="24"/>
              </w:rPr>
              <w:t xml:space="preserve"> </w:t>
            </w:r>
            <w:proofErr w:type="spellStart"/>
            <w:r w:rsidRPr="00792473">
              <w:rPr>
                <w:b w:val="0"/>
                <w:bCs w:val="0"/>
                <w:i/>
                <w:sz w:val="24"/>
                <w:szCs w:val="24"/>
              </w:rPr>
              <w:t>britannica</w:t>
            </w:r>
            <w:proofErr w:type="spellEnd"/>
            <w:r w:rsidRPr="00D84085">
              <w:rPr>
                <w:b w:val="0"/>
                <w:bCs w:val="0"/>
                <w:sz w:val="24"/>
                <w:szCs w:val="24"/>
              </w:rPr>
              <w:t xml:space="preserve"> L. (сем. </w:t>
            </w:r>
            <w:proofErr w:type="spellStart"/>
            <w:r w:rsidRPr="00792473">
              <w:rPr>
                <w:b w:val="0"/>
                <w:bCs w:val="0"/>
                <w:i/>
                <w:sz w:val="24"/>
                <w:szCs w:val="24"/>
              </w:rPr>
              <w:t>Compositae</w:t>
            </w:r>
            <w:proofErr w:type="spellEnd"/>
            <w:r w:rsidRPr="00D84085">
              <w:rPr>
                <w:b w:val="0"/>
                <w:bCs w:val="0"/>
                <w:sz w:val="24"/>
                <w:szCs w:val="24"/>
              </w:rPr>
              <w:t>) на антиокислительный статус проростков ячменя, подвергнутых действию несимметричного диметилгидразина</w:t>
            </w:r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AC9E4" w14:textId="77777777" w:rsidR="00DD1142" w:rsidRDefault="00DD1142" w:rsidP="00DD1142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Вестник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КазНУ</w:t>
            </w:r>
            <w:proofErr w:type="spellEnd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 Серия биологическая. – 2017. – 70 (1). – С. 38-48</w:t>
            </w:r>
          </w:p>
          <w:p w14:paraId="00D1489B" w14:textId="0333583E" w:rsidR="00FB1F26" w:rsidRPr="00FB1F26" w:rsidRDefault="00FB1F26" w:rsidP="00DD1142">
            <w:pPr>
              <w:rPr>
                <w:rFonts w:ascii="Times New Roman" w:hAnsi="Times New Roman" w:cs="Times New Roman"/>
                <w:i/>
                <w:color w:val="EE0000"/>
                <w:sz w:val="24"/>
                <w:szCs w:val="24"/>
                <w:shd w:val="clear" w:color="auto" w:fill="FFFFFF"/>
              </w:rPr>
            </w:pPr>
            <w:hyperlink r:id="rId9" w:history="1"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https://drive.google.com/file/d/1s9I5687mOMHW5h8TPwYOupyYUdPTMEAE/view?usp=sharing</w:t>
              </w:r>
            </w:hyperlink>
            <w:r w:rsidRPr="00FB1F26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B09A5" w14:textId="283F8B96" w:rsidR="00DD1142" w:rsidRPr="00D84085" w:rsidRDefault="00E46625" w:rsidP="00DD1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EE0000"/>
                <w:sz w:val="24"/>
                <w:szCs w:val="24"/>
                <w:lang w:eastAsia="ru-RU"/>
              </w:rPr>
            </w:pPr>
            <w:proofErr w:type="spellStart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>Колумбаева</w:t>
            </w:r>
            <w:proofErr w:type="spellEnd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 xml:space="preserve"> С.Ж., </w:t>
            </w:r>
            <w:proofErr w:type="spellStart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>Кайрат</w:t>
            </w:r>
            <w:proofErr w:type="spellEnd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 xml:space="preserve"> Б.К., </w:t>
            </w:r>
            <w:proofErr w:type="spellStart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>Оразова</w:t>
            </w:r>
            <w:proofErr w:type="spellEnd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 xml:space="preserve"> С.Б., </w:t>
            </w:r>
            <w:proofErr w:type="spellStart"/>
            <w:r w:rsidRPr="00E46625">
              <w:rPr>
                <w:rFonts w:ascii="Times New Roman" w:hAnsi="Times New Roman" w:cs="Times New Roman"/>
                <w:b/>
                <w:sz w:val="24"/>
                <w:szCs w:val="24"/>
              </w:rPr>
              <w:t>Ловинская</w:t>
            </w:r>
            <w:proofErr w:type="spellEnd"/>
            <w:r w:rsidRPr="00E4662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А.В.,</w:t>
            </w:r>
            <w:r w:rsidRPr="00E466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>Шалахметова</w:t>
            </w:r>
            <w:proofErr w:type="spellEnd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 xml:space="preserve"> Т.М., </w:t>
            </w:r>
            <w:proofErr w:type="spellStart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>Бияшева</w:t>
            </w:r>
            <w:proofErr w:type="spellEnd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 xml:space="preserve"> З.М</w:t>
            </w:r>
            <w:r>
              <w:t>.</w:t>
            </w:r>
          </w:p>
        </w:tc>
      </w:tr>
      <w:tr w:rsidR="00B035CE" w:rsidRPr="00D84085" w14:paraId="0B7C7D7D" w14:textId="77777777" w:rsidTr="002627A2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D8F58" w14:textId="379D7105" w:rsidR="00B035CE" w:rsidRPr="00B035CE" w:rsidRDefault="00B035CE" w:rsidP="001F08E1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0E2E2" w14:textId="19C15FD8" w:rsidR="00B035CE" w:rsidRPr="00E46625" w:rsidRDefault="00B035CE" w:rsidP="001F08E1">
            <w:pPr>
              <w:pStyle w:val="2"/>
              <w:shd w:val="clear" w:color="auto" w:fill="FFFFFF"/>
              <w:spacing w:before="0" w:beforeAutospacing="0" w:after="0" w:afterAutospacing="0"/>
              <w:rPr>
                <w:b w:val="0"/>
                <w:bCs w:val="0"/>
                <w:sz w:val="24"/>
                <w:szCs w:val="24"/>
              </w:rPr>
            </w:pPr>
            <w:r w:rsidRPr="00E46625">
              <w:rPr>
                <w:b w:val="0"/>
                <w:sz w:val="24"/>
                <w:szCs w:val="24"/>
              </w:rPr>
              <w:t xml:space="preserve">Токсическая и мутагенная активность биологически активных веществ из растений </w:t>
            </w:r>
            <w:proofErr w:type="spellStart"/>
            <w:r w:rsidRPr="00FB1F26">
              <w:rPr>
                <w:b w:val="0"/>
                <w:i/>
                <w:sz w:val="24"/>
                <w:szCs w:val="24"/>
              </w:rPr>
              <w:t>Inula</w:t>
            </w:r>
            <w:proofErr w:type="spellEnd"/>
            <w:r w:rsidRPr="00FB1F26">
              <w:rPr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 w:rsidRPr="00FB1F26">
              <w:rPr>
                <w:b w:val="0"/>
                <w:i/>
                <w:sz w:val="24"/>
                <w:szCs w:val="24"/>
              </w:rPr>
              <w:t>britannica</w:t>
            </w:r>
            <w:proofErr w:type="spellEnd"/>
            <w:r w:rsidRPr="00E46625">
              <w:rPr>
                <w:b w:val="0"/>
                <w:sz w:val="24"/>
                <w:szCs w:val="24"/>
              </w:rPr>
              <w:t xml:space="preserve"> L. семейства </w:t>
            </w:r>
            <w:proofErr w:type="spellStart"/>
            <w:r w:rsidRPr="00FB1F26">
              <w:rPr>
                <w:b w:val="0"/>
                <w:i/>
                <w:sz w:val="24"/>
                <w:szCs w:val="24"/>
              </w:rPr>
              <w:t>Compositae</w:t>
            </w:r>
            <w:proofErr w:type="spellEnd"/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CF2A0" w14:textId="77777777" w:rsidR="00B035CE" w:rsidRDefault="00E46625" w:rsidP="001F08E1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E4662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Вестник </w:t>
            </w:r>
            <w:proofErr w:type="spellStart"/>
            <w:r w:rsidRPr="00E4662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КазНУ</w:t>
            </w:r>
            <w:proofErr w:type="spellEnd"/>
            <w:r w:rsidRPr="00E4662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. Серия биологическая. – 2017. – 70 (1). – С. </w:t>
            </w:r>
            <w:r w:rsidRPr="00E4662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87-97</w:t>
            </w:r>
          </w:p>
          <w:p w14:paraId="64DCCF9E" w14:textId="5CD84985" w:rsidR="00FB1F26" w:rsidRPr="00FB1F26" w:rsidRDefault="00FB1F26" w:rsidP="001F08E1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hyperlink r:id="rId10" w:history="1">
              <w:r w:rsidRPr="00652ADF">
                <w:rPr>
                  <w:rStyle w:val="a3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en-US"/>
                </w:rPr>
                <w:t>https://drive.google.com/file/d/1jQthscgjzGGErtJ3TWTfReHvi70_O8xJ/view?usp=sharing</w:t>
              </w:r>
            </w:hyperlink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5C03C" w14:textId="6C36471F" w:rsidR="00B035CE" w:rsidRPr="00E46625" w:rsidRDefault="00E46625" w:rsidP="001F08E1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proofErr w:type="spellStart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>Колумбаева</w:t>
            </w:r>
            <w:proofErr w:type="spellEnd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 xml:space="preserve"> С.Ж., </w:t>
            </w:r>
            <w:proofErr w:type="spellStart"/>
            <w:r w:rsidRPr="00E46625">
              <w:rPr>
                <w:rFonts w:ascii="Times New Roman" w:hAnsi="Times New Roman" w:cs="Times New Roman"/>
                <w:b/>
                <w:sz w:val="24"/>
                <w:szCs w:val="24"/>
              </w:rPr>
              <w:t>Ловинская</w:t>
            </w:r>
            <w:proofErr w:type="spellEnd"/>
            <w:r w:rsidRPr="00E4662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А.В.,</w:t>
            </w:r>
            <w:r w:rsidRPr="00E466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>Ахтаева</w:t>
            </w:r>
            <w:proofErr w:type="spellEnd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 xml:space="preserve"> Н.З., Литвиненко Ю.А., Воронова Н., </w:t>
            </w:r>
            <w:proofErr w:type="spellStart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>Илиясова</w:t>
            </w:r>
            <w:proofErr w:type="spellEnd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 xml:space="preserve"> А.И., </w:t>
            </w:r>
            <w:proofErr w:type="spellStart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>Аликул</w:t>
            </w:r>
            <w:proofErr w:type="spellEnd"/>
            <w:r w:rsidRPr="00E46625">
              <w:rPr>
                <w:rFonts w:ascii="Times New Roman" w:hAnsi="Times New Roman" w:cs="Times New Roman"/>
                <w:sz w:val="24"/>
                <w:szCs w:val="24"/>
              </w:rPr>
              <w:t xml:space="preserve"> А.</w:t>
            </w:r>
          </w:p>
        </w:tc>
      </w:tr>
      <w:tr w:rsidR="00B035CE" w:rsidRPr="00D84085" w14:paraId="16ECE7B3" w14:textId="77777777" w:rsidTr="002627A2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AAD94" w14:textId="2E059A12" w:rsidR="00B035CE" w:rsidRPr="00D84085" w:rsidRDefault="00B035CE" w:rsidP="00B035CE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1C387" w14:textId="18D59D9A" w:rsidR="00B035CE" w:rsidRPr="00D84085" w:rsidRDefault="00B035CE" w:rsidP="00B035CE">
            <w:pPr>
              <w:pStyle w:val="2"/>
              <w:shd w:val="clear" w:color="auto" w:fill="FFFFFF"/>
              <w:spacing w:before="0" w:beforeAutospacing="0" w:after="0" w:afterAutospacing="0"/>
              <w:rPr>
                <w:b w:val="0"/>
                <w:bCs w:val="0"/>
                <w:sz w:val="24"/>
                <w:szCs w:val="24"/>
                <w:lang w:val="en-US" w:eastAsia="ko-KR"/>
              </w:rPr>
            </w:pPr>
            <w:r w:rsidRPr="00D84085">
              <w:rPr>
                <w:b w:val="0"/>
                <w:bCs w:val="0"/>
                <w:sz w:val="24"/>
                <w:szCs w:val="24"/>
                <w:lang w:val="en-US"/>
              </w:rPr>
              <w:t xml:space="preserve">The antimutagenic potential of biologically active compounds of </w:t>
            </w:r>
            <w:proofErr w:type="spellStart"/>
            <w:r w:rsidRPr="00FB1F26">
              <w:rPr>
                <w:b w:val="0"/>
                <w:bCs w:val="0"/>
                <w:i/>
                <w:sz w:val="24"/>
                <w:szCs w:val="24"/>
                <w:lang w:val="en-US"/>
              </w:rPr>
              <w:t>Inula</w:t>
            </w:r>
            <w:proofErr w:type="spellEnd"/>
            <w:r w:rsidRPr="00D84085">
              <w:rPr>
                <w:b w:val="0"/>
                <w:bCs w:val="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B1F26">
              <w:rPr>
                <w:b w:val="0"/>
                <w:bCs w:val="0"/>
                <w:i/>
                <w:sz w:val="24"/>
                <w:szCs w:val="24"/>
                <w:lang w:val="en-US"/>
              </w:rPr>
              <w:t>britannica</w:t>
            </w:r>
            <w:proofErr w:type="spellEnd"/>
            <w:r w:rsidRPr="00D84085">
              <w:rPr>
                <w:b w:val="0"/>
                <w:bCs w:val="0"/>
                <w:sz w:val="24"/>
                <w:szCs w:val="24"/>
                <w:lang w:val="en-US"/>
              </w:rPr>
              <w:t xml:space="preserve"> L. family </w:t>
            </w:r>
            <w:r w:rsidRPr="00FB1F26">
              <w:rPr>
                <w:b w:val="0"/>
                <w:bCs w:val="0"/>
                <w:i/>
                <w:sz w:val="24"/>
                <w:szCs w:val="24"/>
                <w:lang w:val="en-US"/>
              </w:rPr>
              <w:t>Compo</w:t>
            </w:r>
            <w:r w:rsidRPr="00FB1F26">
              <w:rPr>
                <w:b w:val="0"/>
                <w:bCs w:val="0"/>
                <w:i/>
                <w:sz w:val="24"/>
                <w:szCs w:val="24"/>
                <w:shd w:val="clear" w:color="auto" w:fill="FFFFFF"/>
                <w:lang w:val="en-US"/>
              </w:rPr>
              <w:t>sitae</w:t>
            </w:r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6187B" w14:textId="77777777" w:rsidR="00B035CE" w:rsidRDefault="00B035CE" w:rsidP="00B035C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Вестник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КазНУ</w:t>
            </w:r>
            <w:proofErr w:type="spellEnd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 Серия экологическая. – 2017. – 50 (1). – С. 46-53</w:t>
            </w:r>
          </w:p>
          <w:p w14:paraId="2AD71E29" w14:textId="4486D953" w:rsidR="00FB1F26" w:rsidRPr="00FB1F26" w:rsidRDefault="00FB1F26" w:rsidP="00B035C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hyperlink r:id="rId11" w:history="1">
              <w:r w:rsidRPr="00652ADF">
                <w:rPr>
                  <w:rStyle w:val="a3"/>
                  <w:rFonts w:ascii="Times New Roman" w:hAnsi="Times New Roman" w:cs="Times New Roman"/>
                  <w:sz w:val="24"/>
                  <w:szCs w:val="24"/>
                  <w:lang w:eastAsia="ko-KR"/>
                </w:rPr>
                <w:t>https://drive.google.com/file/d/1O2Rm8PeVfBmpCw5ecMZPH925A7H75hov/view?usp=sharing</w:t>
              </w:r>
            </w:hyperlink>
            <w:r w:rsidRPr="00FB1F26">
              <w:rPr>
                <w:rFonts w:ascii="Times New Roman" w:hAnsi="Times New Roman" w:cs="Times New Roman"/>
                <w:sz w:val="24"/>
                <w:szCs w:val="24"/>
                <w:lang w:eastAsia="ko-KR"/>
              </w:rPr>
              <w:t xml:space="preserve"> </w:t>
            </w: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CD826" w14:textId="6C6CAA4C" w:rsidR="00B035CE" w:rsidRPr="00D84085" w:rsidRDefault="00B035CE" w:rsidP="00B035C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</w:t>
            </w:r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Zh</w:t>
            </w:r>
            <w:proofErr w:type="spellEnd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.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Kolumbayeva</w:t>
            </w:r>
            <w:proofErr w:type="spellEnd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, </w:t>
            </w:r>
            <w:r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A</w:t>
            </w:r>
            <w:r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</w:rPr>
              <w:t>.</w:t>
            </w:r>
            <w:r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V</w:t>
            </w:r>
            <w:r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</w:rPr>
              <w:t xml:space="preserve">. </w:t>
            </w:r>
            <w:proofErr w:type="spellStart"/>
            <w:r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Lovinskaya</w:t>
            </w:r>
            <w:proofErr w:type="spellEnd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, </w:t>
            </w: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Т.М.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lakhmetova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</w:t>
            </w: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vorova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N</w:t>
            </w:r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Voronova</w:t>
            </w:r>
            <w:proofErr w:type="spellEnd"/>
          </w:p>
        </w:tc>
      </w:tr>
      <w:tr w:rsidR="00B035CE" w:rsidRPr="00D84085" w14:paraId="511D4114" w14:textId="77777777" w:rsidTr="002627A2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FDCE2" w14:textId="27F4626E" w:rsidR="00B035CE" w:rsidRPr="00D84085" w:rsidRDefault="00B035CE" w:rsidP="00B035CE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B361" w14:textId="18BD7980" w:rsidR="00B035CE" w:rsidRPr="00D84085" w:rsidRDefault="00B035CE" w:rsidP="00B035CE">
            <w:pPr>
              <w:pStyle w:val="2"/>
              <w:shd w:val="clear" w:color="auto" w:fill="FFFFFF"/>
              <w:spacing w:before="0" w:beforeAutospacing="0" w:after="0" w:afterAutospacing="0"/>
              <w:rPr>
                <w:b w:val="0"/>
                <w:bCs w:val="0"/>
                <w:sz w:val="24"/>
                <w:szCs w:val="24"/>
                <w:lang w:val="en-US"/>
              </w:rPr>
            </w:pPr>
            <w:r w:rsidRPr="00D84085">
              <w:rPr>
                <w:b w:val="0"/>
                <w:sz w:val="24"/>
                <w:szCs w:val="24"/>
                <w:lang w:val="en-US"/>
              </w:rPr>
              <w:t xml:space="preserve">The </w:t>
            </w:r>
            <w:proofErr w:type="spellStart"/>
            <w:r w:rsidRPr="00D84085">
              <w:rPr>
                <w:b w:val="0"/>
                <w:sz w:val="24"/>
                <w:szCs w:val="24"/>
                <w:lang w:val="en-US"/>
              </w:rPr>
              <w:t>antimutagenic</w:t>
            </w:r>
            <w:proofErr w:type="spellEnd"/>
            <w:r w:rsidRPr="00D84085">
              <w:rPr>
                <w:b w:val="0"/>
                <w:sz w:val="24"/>
                <w:szCs w:val="24"/>
                <w:lang w:val="en-US"/>
              </w:rPr>
              <w:t xml:space="preserve"> potential of extracts from </w:t>
            </w:r>
            <w:proofErr w:type="spellStart"/>
            <w:r w:rsidRPr="007258A1">
              <w:rPr>
                <w:b w:val="0"/>
                <w:i/>
                <w:sz w:val="24"/>
                <w:szCs w:val="24"/>
                <w:lang w:val="en-US"/>
              </w:rPr>
              <w:t>Limonium</w:t>
            </w:r>
            <w:proofErr w:type="spellEnd"/>
            <w:r w:rsidRPr="007258A1">
              <w:rPr>
                <w:b w:val="0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258A1">
              <w:rPr>
                <w:b w:val="0"/>
                <w:i/>
                <w:sz w:val="24"/>
                <w:szCs w:val="24"/>
                <w:lang w:val="en-US"/>
              </w:rPr>
              <w:t>gmelinii</w:t>
            </w:r>
            <w:proofErr w:type="spellEnd"/>
            <w:r w:rsidRPr="00D84085">
              <w:rPr>
                <w:b w:val="0"/>
                <w:sz w:val="24"/>
                <w:szCs w:val="24"/>
                <w:lang w:val="en-US"/>
              </w:rPr>
              <w:t xml:space="preserve"> family </w:t>
            </w:r>
            <w:proofErr w:type="spellStart"/>
            <w:r w:rsidRPr="007258A1">
              <w:rPr>
                <w:b w:val="0"/>
                <w:i/>
                <w:sz w:val="24"/>
                <w:szCs w:val="24"/>
                <w:lang w:val="en-US"/>
              </w:rPr>
              <w:t>Plumbaginaceae</w:t>
            </w:r>
            <w:proofErr w:type="spellEnd"/>
            <w:r w:rsidRPr="00D84085">
              <w:rPr>
                <w:b w:val="0"/>
                <w:sz w:val="24"/>
                <w:szCs w:val="24"/>
                <w:lang w:val="en-US"/>
              </w:rPr>
              <w:t xml:space="preserve"> (= </w:t>
            </w:r>
            <w:proofErr w:type="spellStart"/>
            <w:r w:rsidRPr="007258A1">
              <w:rPr>
                <w:b w:val="0"/>
                <w:i/>
                <w:sz w:val="24"/>
                <w:szCs w:val="24"/>
                <w:lang w:val="en-US"/>
              </w:rPr>
              <w:t>Limoniaceae</w:t>
            </w:r>
            <w:proofErr w:type="spellEnd"/>
            <w:r w:rsidRPr="00D84085">
              <w:rPr>
                <w:b w:val="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84085">
              <w:rPr>
                <w:b w:val="0"/>
                <w:sz w:val="24"/>
                <w:szCs w:val="24"/>
                <w:lang w:val="en-US"/>
              </w:rPr>
              <w:t>Lincz</w:t>
            </w:r>
            <w:proofErr w:type="spellEnd"/>
            <w:r w:rsidRPr="00D84085">
              <w:rPr>
                <w:b w:val="0"/>
                <w:sz w:val="24"/>
                <w:szCs w:val="24"/>
                <w:lang w:val="en-US"/>
              </w:rPr>
              <w:t>.)</w:t>
            </w:r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70CF1" w14:textId="77777777" w:rsidR="00B035CE" w:rsidRDefault="00B035CE" w:rsidP="00B035C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Вестник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КазНУ</w:t>
            </w:r>
            <w:proofErr w:type="spellEnd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 Серия экологическая. – 2017. – 52 (2). – С. 36-44</w:t>
            </w:r>
          </w:p>
          <w:p w14:paraId="41D34B95" w14:textId="19376F4B" w:rsidR="001F08E1" w:rsidRPr="001F08E1" w:rsidRDefault="001F08E1" w:rsidP="00B035C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hyperlink r:id="rId12" w:history="1">
              <w:r w:rsidRPr="00652ADF">
                <w:rPr>
                  <w:rStyle w:val="a3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https://drive.google.com/file/d/1-ldSxHHivSqlvurKe8x0UKauh8Zuzi2s/view?usp=sharing</w:t>
              </w:r>
            </w:hyperlink>
            <w:r w:rsidRPr="001F08E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76792" w14:textId="72CCB566" w:rsidR="00B035CE" w:rsidRPr="00D84085" w:rsidRDefault="00B035CE" w:rsidP="00B035CE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  <w:u w:val="single"/>
                <w:shd w:val="clear" w:color="auto" w:fill="FFFFFF"/>
              </w:rPr>
            </w:pP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vinskaya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</w:t>
            </w: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lumbayeva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h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sim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h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oronova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</w:t>
            </w:r>
          </w:p>
        </w:tc>
      </w:tr>
      <w:tr w:rsidR="00B035CE" w:rsidRPr="00B035CE" w14:paraId="2A61A102" w14:textId="77777777" w:rsidTr="002627A2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C9F88" w14:textId="6570F126" w:rsidR="00B035CE" w:rsidRPr="00D84085" w:rsidRDefault="00B035CE" w:rsidP="00B035CE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0DD0E" w14:textId="6DB58100" w:rsidR="00B035CE" w:rsidRPr="00D84085" w:rsidRDefault="005211E9" w:rsidP="005211E9">
            <w:pPr>
              <w:pStyle w:val="1"/>
              <w:shd w:val="clear" w:color="auto" w:fill="FFFFFF"/>
              <w:spacing w:before="0" w:after="0"/>
              <w:rPr>
                <w:rStyle w:val="highlight-modulemmpyy"/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  <w:t>The Experimental Study of the Mutagenic Action o</w:t>
            </w:r>
            <w:r w:rsidR="00B035CE" w:rsidRPr="00D84085"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  <w:t>f N-</w:t>
            </w:r>
            <w:proofErr w:type="spellStart"/>
            <w:r w:rsidR="00B035CE" w:rsidRPr="00D84085"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  <w:t>Nitrosodimethylamine</w:t>
            </w:r>
            <w:proofErr w:type="spellEnd"/>
            <w:r w:rsidR="00B035CE" w:rsidRPr="00D84085"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  <w:t>i</w:t>
            </w:r>
            <w:r w:rsidR="00B035CE" w:rsidRPr="00D84085"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  <w:t>n Mice</w:t>
            </w:r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A3FFC" w14:textId="77777777" w:rsidR="00B035CE" w:rsidRDefault="00B035CE" w:rsidP="00B035CE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Вестник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КазНУ</w:t>
            </w:r>
            <w:proofErr w:type="spellEnd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 Серия экологическая. – 2018. – 54 (1). – С. 71-79</w:t>
            </w:r>
          </w:p>
          <w:p w14:paraId="0F5D21DA" w14:textId="6EB15DB0" w:rsidR="005211E9" w:rsidRPr="00EE171C" w:rsidRDefault="00EE171C" w:rsidP="00B035CE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</w:pPr>
            <w:hyperlink r:id="rId13" w:history="1"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https://drive.google.com/file/d/1llWw1XICCLgjoIpocDIauakCmeWaaavM/view?usp=sharing</w:t>
              </w:r>
            </w:hyperlink>
            <w:r w:rsidRPr="00EE171C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871C7" w14:textId="2422A979" w:rsidR="00B035CE" w:rsidRPr="00D84085" w:rsidRDefault="00B035CE" w:rsidP="00B035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lumbayeva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.Zh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, </w:t>
            </w:r>
            <w:proofErr w:type="spellStart"/>
            <w:r w:rsidRPr="00D8408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  <w:t>Lovinskaya</w:t>
            </w:r>
            <w:proofErr w:type="spellEnd"/>
            <w:r w:rsidRPr="00D8408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  <w:t xml:space="preserve"> A.V.,</w:t>
            </w:r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ilev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.K.,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oronova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.</w:t>
            </w:r>
          </w:p>
        </w:tc>
      </w:tr>
      <w:tr w:rsidR="00B035CE" w:rsidRPr="00D84085" w14:paraId="60D65FB4" w14:textId="77777777" w:rsidTr="002627A2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21CEF" w14:textId="38E01AD1" w:rsidR="00B035CE" w:rsidRPr="00D84085" w:rsidRDefault="00B035CE" w:rsidP="00822915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6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CC5F5" w14:textId="0AE24233" w:rsidR="00B035CE" w:rsidRPr="00D84085" w:rsidRDefault="00B035CE" w:rsidP="00822915">
            <w:pPr>
              <w:pStyle w:val="1"/>
              <w:shd w:val="clear" w:color="auto" w:fill="FFFFFF"/>
              <w:spacing w:before="0" w:after="0"/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</w:pPr>
            <w:r w:rsidRPr="00D84085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The Study of the Mutagenic Effect of Carbon Dioxide on Soybean line T-219 (Glycine max (l.) </w:t>
            </w:r>
            <w:proofErr w:type="spellStart"/>
            <w:r w:rsidRPr="00D84085">
              <w:rPr>
                <w:rFonts w:ascii="Times New Roman" w:hAnsi="Times New Roman"/>
                <w:b w:val="0"/>
                <w:sz w:val="24"/>
                <w:szCs w:val="24"/>
              </w:rPr>
              <w:t>Merrill</w:t>
            </w:r>
            <w:proofErr w:type="spellEnd"/>
            <w:r w:rsidRPr="00D84085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1D0B0" w14:textId="77777777" w:rsidR="00B035CE" w:rsidRDefault="00B035CE" w:rsidP="008229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Вестник </w:t>
            </w:r>
            <w:proofErr w:type="spellStart"/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КазНУ</w:t>
            </w:r>
            <w:proofErr w:type="spellEnd"/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 Серия экологическая. – 2018. – 57 (4). – С. 45-57</w:t>
            </w:r>
          </w:p>
          <w:p w14:paraId="68A30644" w14:textId="01DA581C" w:rsidR="00EE171C" w:rsidRPr="00EE171C" w:rsidRDefault="00EE171C" w:rsidP="008229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hyperlink r:id="rId14" w:history="1">
              <w:r w:rsidRPr="00652ADF">
                <w:rPr>
                  <w:rStyle w:val="a3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https://drive.google.com/file/d/1soHM03Tz6Bq39ZFzArTXZPmEVi2tO9P7/view?usp=sharing</w:t>
              </w:r>
            </w:hyperlink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45CBB" w14:textId="47BEF7AB" w:rsidR="00B035CE" w:rsidRPr="0089582A" w:rsidRDefault="00B035CE" w:rsidP="008229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ldasbayeva</w:t>
            </w:r>
            <w:proofErr w:type="spellEnd"/>
            <w:r w:rsidRPr="008958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89582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89582A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F23F04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Lovinskaya</w:t>
            </w:r>
            <w:proofErr w:type="spellEnd"/>
            <w:r w:rsidRPr="00F23F04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r w:rsidRPr="00F23F04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A</w:t>
            </w:r>
            <w:r w:rsidRPr="00F23F04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.</w:t>
            </w:r>
            <w:r w:rsidRPr="00F23F04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V</w:t>
            </w:r>
            <w:r w:rsidRPr="00F23F04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.,</w:t>
            </w:r>
            <w:r w:rsidRPr="008958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lumbayeva</w:t>
            </w:r>
            <w:proofErr w:type="spellEnd"/>
            <w:r w:rsidRPr="008958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89582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h</w:t>
            </w:r>
            <w:proofErr w:type="spellEnd"/>
            <w:r w:rsidRPr="0089582A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vorova</w:t>
            </w:r>
            <w:proofErr w:type="spellEnd"/>
            <w:r w:rsidRPr="008958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</w:t>
            </w:r>
            <w:r w:rsidRPr="0089582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</w:p>
        </w:tc>
      </w:tr>
      <w:tr w:rsidR="00B035CE" w:rsidRPr="00B035CE" w14:paraId="2536990C" w14:textId="77777777" w:rsidTr="002627A2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62BA4" w14:textId="08719FDE" w:rsidR="00B035CE" w:rsidRPr="00D84085" w:rsidRDefault="00B035CE" w:rsidP="00822915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7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4F185" w14:textId="5C8BA048" w:rsidR="00B035CE" w:rsidRPr="00D84085" w:rsidRDefault="00B035CE" w:rsidP="00822915">
            <w:pPr>
              <w:pStyle w:val="1"/>
              <w:shd w:val="clear" w:color="auto" w:fill="FFFFFF"/>
              <w:spacing w:before="0" w:after="0"/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</w:pPr>
            <w:r w:rsidRPr="00D84085">
              <w:rPr>
                <w:rFonts w:ascii="Times New Roman" w:hAnsi="Times New Roman"/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 xml:space="preserve">Application of a zebrafish embryo toxicity assay for the study of surface water toxicity in the Lower Ile </w:t>
            </w:r>
            <w:proofErr w:type="gramStart"/>
            <w:r w:rsidRPr="00D84085">
              <w:rPr>
                <w:rFonts w:ascii="Times New Roman" w:hAnsi="Times New Roman"/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>river</w:t>
            </w:r>
            <w:proofErr w:type="gramEnd"/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8D0F4" w14:textId="77777777" w:rsidR="00B035CE" w:rsidRDefault="00B035CE" w:rsidP="008229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</w:pPr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International Journal of Biology and Chemistry. – 2018. – 11(2). – </w:t>
            </w:r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С</w:t>
            </w:r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. 68-74</w:t>
            </w:r>
          </w:p>
          <w:p w14:paraId="754244F8" w14:textId="1EB39A5A" w:rsidR="00A10305" w:rsidRPr="00EE171C" w:rsidRDefault="00A10305" w:rsidP="00822915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  <w:lang w:val="en-US"/>
              </w:rPr>
            </w:pPr>
            <w:hyperlink r:id="rId15" w:history="1"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https://drive.google.com/file/d/16bFCb_ocYVAvcX25AG4Hl8LHuyU_pC6Y/view?usp=sharing</w:t>
              </w:r>
            </w:hyperlink>
            <w:r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CCD24" w14:textId="59DB1E98" w:rsidR="00B035CE" w:rsidRPr="00D84085" w:rsidRDefault="00B035CE" w:rsidP="00F23F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uvorova</w:t>
            </w:r>
            <w:proofErr w:type="spellEnd"/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M</w:t>
            </w:r>
            <w:r w:rsid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A</w:t>
            </w:r>
            <w:r w:rsid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Lovinskaya</w:t>
            </w:r>
            <w:proofErr w:type="spellEnd"/>
            <w:r w:rsidR="00F23F04"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A</w:t>
            </w:r>
            <w:r w:rsidR="00F23F04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.</w:t>
            </w:r>
            <w:r w:rsidR="00F23F04"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V</w:t>
            </w:r>
            <w:r w:rsidR="00F23F04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.</w:t>
            </w:r>
            <w:r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Kolumbayeva</w:t>
            </w:r>
            <w:proofErr w:type="spellEnd"/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</w:t>
            </w:r>
            <w:r w:rsid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Zh</w:t>
            </w:r>
            <w:proofErr w:type="spellEnd"/>
            <w:r w:rsid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</w:tc>
      </w:tr>
      <w:tr w:rsidR="00B035CE" w:rsidRPr="00B035CE" w14:paraId="4BA5968D" w14:textId="77777777" w:rsidTr="002627A2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B201D" w14:textId="56DDB17C" w:rsidR="00B035CE" w:rsidRPr="00D84085" w:rsidRDefault="00B035CE" w:rsidP="00822915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BAE8E" w14:textId="65FCCB88" w:rsidR="00B035CE" w:rsidRPr="00D84085" w:rsidRDefault="00B035CE" w:rsidP="00822915">
            <w:pPr>
              <w:pStyle w:val="2"/>
              <w:shd w:val="clear" w:color="auto" w:fill="FFFFFF"/>
              <w:spacing w:before="0" w:beforeAutospacing="0" w:after="0" w:afterAutospacing="0"/>
              <w:rPr>
                <w:rStyle w:val="highlight-modulemmpyy"/>
                <w:b w:val="0"/>
                <w:bCs w:val="0"/>
                <w:color w:val="2E2E2E"/>
                <w:sz w:val="24"/>
                <w:szCs w:val="24"/>
                <w:lang w:val="en-US"/>
              </w:rPr>
            </w:pPr>
            <w:proofErr w:type="spellStart"/>
            <w:r w:rsidRPr="00D84085">
              <w:rPr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>Antimutagenic</w:t>
            </w:r>
            <w:proofErr w:type="spellEnd"/>
            <w:r w:rsidRPr="00D84085">
              <w:rPr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 xml:space="preserve"> activity of medicinal plants </w:t>
            </w:r>
            <w:r w:rsidRPr="007258A1">
              <w:rPr>
                <w:b w:val="0"/>
                <w:bCs w:val="0"/>
                <w:i/>
                <w:sz w:val="24"/>
                <w:szCs w:val="24"/>
                <w:shd w:val="clear" w:color="auto" w:fill="FFFFFF"/>
                <w:lang w:val="en-US"/>
              </w:rPr>
              <w:t>Salvia officinalis</w:t>
            </w:r>
            <w:r w:rsidRPr="00D84085">
              <w:rPr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 xml:space="preserve"> L. and </w:t>
            </w:r>
            <w:r w:rsidRPr="007258A1">
              <w:rPr>
                <w:b w:val="0"/>
                <w:bCs w:val="0"/>
                <w:i/>
                <w:sz w:val="24"/>
                <w:szCs w:val="24"/>
                <w:shd w:val="clear" w:color="auto" w:fill="FFFFFF"/>
                <w:lang w:val="en-US"/>
              </w:rPr>
              <w:t>Origanum vulgare</w:t>
            </w:r>
            <w:r w:rsidRPr="00D84085">
              <w:rPr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 xml:space="preserve"> L</w:t>
            </w:r>
            <w:proofErr w:type="gramStart"/>
            <w:r w:rsidRPr="00D84085">
              <w:rPr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>.(</w:t>
            </w:r>
            <w:proofErr w:type="gramEnd"/>
            <w:r w:rsidRPr="00D84085">
              <w:rPr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 xml:space="preserve">family </w:t>
            </w:r>
            <w:proofErr w:type="spellStart"/>
            <w:r w:rsidRPr="007258A1">
              <w:rPr>
                <w:b w:val="0"/>
                <w:bCs w:val="0"/>
                <w:i/>
                <w:sz w:val="24"/>
                <w:szCs w:val="24"/>
                <w:shd w:val="clear" w:color="auto" w:fill="FFFFFF"/>
                <w:lang w:val="en-US"/>
              </w:rPr>
              <w:t>Lamiaceae</w:t>
            </w:r>
            <w:proofErr w:type="spellEnd"/>
            <w:r w:rsidRPr="00D84085">
              <w:rPr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>)</w:t>
            </w:r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56C8A" w14:textId="77777777" w:rsidR="00B035CE" w:rsidRDefault="00B035CE" w:rsidP="008229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</w:pPr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International Journal of Biology and Chemistry. – 2019. – 12(2). – </w:t>
            </w:r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С</w:t>
            </w:r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. 40-48</w:t>
            </w:r>
          </w:p>
          <w:p w14:paraId="15747C5E" w14:textId="6967A47D" w:rsidR="00E7676E" w:rsidRPr="00EE171C" w:rsidRDefault="00E7676E" w:rsidP="00822915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  <w:lang w:val="en-US"/>
              </w:rPr>
            </w:pPr>
            <w:hyperlink r:id="rId16" w:history="1"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https://drive.google.com/file/d/1mg0Lq4ut2pWqzD6Qn2lpCGxROB5AujRX/view?usp=sharing</w:t>
              </w:r>
            </w:hyperlink>
            <w:r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3E283" w14:textId="51D00136" w:rsidR="00B035CE" w:rsidRPr="00D84085" w:rsidRDefault="00B035CE" w:rsidP="00F23F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Kolumbayeva</w:t>
            </w:r>
            <w:proofErr w:type="spellEnd"/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</w:t>
            </w:r>
            <w:r w:rsid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Zh</w:t>
            </w:r>
            <w:proofErr w:type="spellEnd"/>
            <w:r w:rsid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Lovinskaya</w:t>
            </w:r>
            <w:proofErr w:type="spellEnd"/>
            <w:r w:rsidR="00F23F04"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A</w:t>
            </w:r>
            <w:r w:rsidR="00F23F04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.</w:t>
            </w:r>
            <w:r w:rsidR="00F23F04"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V</w:t>
            </w:r>
            <w:r w:rsidR="00F23F04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.</w:t>
            </w:r>
            <w:r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,</w:t>
            </w:r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Bekmagambetova</w:t>
            </w:r>
            <w:proofErr w:type="spellEnd"/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N</w:t>
            </w:r>
            <w:r w:rsid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T</w:t>
            </w:r>
            <w:r w:rsid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Abilev</w:t>
            </w:r>
            <w:proofErr w:type="spellEnd"/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</w:t>
            </w:r>
            <w:r w:rsid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K</w:t>
            </w:r>
            <w:r w:rsid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</w:tc>
      </w:tr>
      <w:tr w:rsidR="00B035CE" w:rsidRPr="00F23F04" w14:paraId="04CC9686" w14:textId="77777777" w:rsidTr="002627A2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5FF70" w14:textId="11EEB36C" w:rsidR="00B035CE" w:rsidRPr="00D84085" w:rsidRDefault="00B035CE" w:rsidP="00822915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5424F" w14:textId="7C7E9CCC" w:rsidR="00B035CE" w:rsidRPr="00D84085" w:rsidRDefault="00B035CE" w:rsidP="007258A1">
            <w:pPr>
              <w:pStyle w:val="2"/>
              <w:shd w:val="clear" w:color="auto" w:fill="FFFFFF"/>
              <w:spacing w:before="0" w:beforeAutospacing="0" w:after="0" w:afterAutospacing="0"/>
              <w:rPr>
                <w:rStyle w:val="highlight-modulemmpyy"/>
                <w:b w:val="0"/>
                <w:bCs w:val="0"/>
                <w:color w:val="2E2E2E"/>
                <w:sz w:val="24"/>
                <w:szCs w:val="24"/>
                <w:lang w:val="en-US"/>
              </w:rPr>
            </w:pPr>
            <w:r w:rsidRPr="00D84085">
              <w:rPr>
                <w:b w:val="0"/>
                <w:bCs w:val="0"/>
                <w:color w:val="000000"/>
                <w:sz w:val="24"/>
                <w:szCs w:val="24"/>
                <w:lang w:val="en-US"/>
              </w:rPr>
              <w:t>A cytogenetic study of the antimutagenic pot</w:t>
            </w:r>
            <w:r w:rsidR="007258A1">
              <w:rPr>
                <w:b w:val="0"/>
                <w:bCs w:val="0"/>
                <w:color w:val="000000"/>
                <w:sz w:val="24"/>
                <w:szCs w:val="24"/>
                <w:lang w:val="en-US"/>
              </w:rPr>
              <w:t xml:space="preserve">ential of herbal infusions from </w:t>
            </w:r>
            <w:proofErr w:type="spellStart"/>
            <w:r w:rsidRPr="00D84085">
              <w:rPr>
                <w:b w:val="0"/>
                <w:bCs w:val="0"/>
                <w:i/>
                <w:iCs/>
                <w:color w:val="000000"/>
                <w:sz w:val="24"/>
                <w:szCs w:val="24"/>
                <w:lang w:val="en-US"/>
              </w:rPr>
              <w:t>Matricaria</w:t>
            </w:r>
            <w:proofErr w:type="spellEnd"/>
            <w:r w:rsidRPr="00D84085">
              <w:rPr>
                <w:b w:val="0"/>
                <w:bCs w:val="0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84085">
              <w:rPr>
                <w:b w:val="0"/>
                <w:bCs w:val="0"/>
                <w:i/>
                <w:iCs/>
                <w:color w:val="000000"/>
                <w:sz w:val="24"/>
                <w:szCs w:val="24"/>
                <w:lang w:val="en-US"/>
              </w:rPr>
              <w:t>chamomilla</w:t>
            </w:r>
            <w:proofErr w:type="spellEnd"/>
            <w:r w:rsidR="007258A1">
              <w:rPr>
                <w:b w:val="0"/>
                <w:bCs w:val="0"/>
                <w:color w:val="000000"/>
                <w:sz w:val="24"/>
                <w:szCs w:val="24"/>
                <w:lang w:val="en-US"/>
              </w:rPr>
              <w:t xml:space="preserve"> </w:t>
            </w:r>
            <w:r w:rsidRPr="00D84085">
              <w:rPr>
                <w:b w:val="0"/>
                <w:bCs w:val="0"/>
                <w:color w:val="000000"/>
                <w:sz w:val="24"/>
                <w:szCs w:val="24"/>
                <w:lang w:val="en-US"/>
              </w:rPr>
              <w:t xml:space="preserve">L. and </w:t>
            </w:r>
            <w:proofErr w:type="spellStart"/>
            <w:r w:rsidR="007258A1" w:rsidRPr="007258A1">
              <w:rPr>
                <w:b w:val="0"/>
                <w:bCs w:val="0"/>
                <w:i/>
                <w:color w:val="000000"/>
                <w:sz w:val="24"/>
                <w:szCs w:val="24"/>
                <w:lang w:val="en-US"/>
              </w:rPr>
              <w:t>A</w:t>
            </w:r>
            <w:r w:rsidRPr="007258A1">
              <w:rPr>
                <w:b w:val="0"/>
                <w:bCs w:val="0"/>
                <w:i/>
                <w:color w:val="000000"/>
                <w:sz w:val="24"/>
                <w:szCs w:val="24"/>
                <w:lang w:val="en-US"/>
              </w:rPr>
              <w:t>chillea</w:t>
            </w:r>
            <w:proofErr w:type="spellEnd"/>
            <w:r w:rsidRPr="007258A1">
              <w:rPr>
                <w:b w:val="0"/>
                <w:bCs w:val="0"/>
                <w:i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258A1">
              <w:rPr>
                <w:b w:val="0"/>
                <w:bCs w:val="0"/>
                <w:i/>
                <w:color w:val="000000"/>
                <w:sz w:val="24"/>
                <w:szCs w:val="24"/>
                <w:lang w:val="en-US"/>
              </w:rPr>
              <w:t>millefolium</w:t>
            </w:r>
            <w:proofErr w:type="spellEnd"/>
            <w:r w:rsidRPr="00D84085">
              <w:rPr>
                <w:b w:val="0"/>
                <w:bCs w:val="0"/>
                <w:color w:val="000000"/>
                <w:sz w:val="24"/>
                <w:szCs w:val="24"/>
                <w:lang w:val="en-US"/>
              </w:rPr>
              <w:t xml:space="preserve"> L. (fam. </w:t>
            </w:r>
            <w:r w:rsidRPr="007258A1">
              <w:rPr>
                <w:b w:val="0"/>
                <w:bCs w:val="0"/>
                <w:i/>
                <w:color w:val="000000"/>
                <w:sz w:val="24"/>
                <w:szCs w:val="24"/>
                <w:lang w:val="en-US"/>
              </w:rPr>
              <w:t>Asteraceae</w:t>
            </w:r>
            <w:r w:rsidRPr="00D84085">
              <w:rPr>
                <w:b w:val="0"/>
                <w:bCs w:val="0"/>
                <w:color w:val="000000"/>
                <w:sz w:val="24"/>
                <w:szCs w:val="24"/>
                <w:lang w:val="en-US"/>
              </w:rPr>
              <w:t>)</w:t>
            </w:r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5B3FC" w14:textId="77777777" w:rsidR="00B035CE" w:rsidRDefault="00B035CE" w:rsidP="008229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Вестник </w:t>
            </w:r>
            <w:proofErr w:type="spellStart"/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КазНУ</w:t>
            </w:r>
            <w:proofErr w:type="spellEnd"/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 Серия биологическая. – 2019. – 81 (4). – С. 43-54</w:t>
            </w:r>
          </w:p>
          <w:p w14:paraId="628D8346" w14:textId="20AE606E" w:rsidR="00E7676E" w:rsidRPr="00E7676E" w:rsidRDefault="00E7676E" w:rsidP="00822915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</w:pPr>
            <w:hyperlink r:id="rId17" w:history="1"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https://drive.google.com/file/d/11Lkhy5epsPJtPfsyossVarNN2ru9S2fr/view?usp=sharing</w:t>
              </w:r>
            </w:hyperlink>
            <w:r w:rsidRPr="00E7676E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20592" w14:textId="35D1D616" w:rsidR="00B035CE" w:rsidRPr="00F23F04" w:rsidRDefault="00B035CE" w:rsidP="00F23F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Kolumbayeva</w:t>
            </w:r>
            <w:proofErr w:type="spellEnd"/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</w:t>
            </w:r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proofErr w:type="spellStart"/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Zh</w:t>
            </w:r>
            <w:proofErr w:type="spellEnd"/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Lovinskaya</w:t>
            </w:r>
            <w:proofErr w:type="spellEnd"/>
            <w:r w:rsidR="00F23F04" w:rsidRPr="00F23F04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A</w:t>
            </w:r>
            <w:r w:rsidR="00F23F04" w:rsidRPr="00F23F04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</w:rPr>
              <w:t>.</w:t>
            </w:r>
            <w:r w:rsidR="00F23F04"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V</w:t>
            </w:r>
            <w:r w:rsidR="00F23F04" w:rsidRPr="00F23F04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</w:rPr>
              <w:t>.</w:t>
            </w:r>
            <w:r w:rsidRPr="00F23F04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Iliyassova</w:t>
            </w:r>
            <w:proofErr w:type="spellEnd"/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A</w:t>
            </w:r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I</w:t>
            </w:r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Adybayeva</w:t>
            </w:r>
            <w:proofErr w:type="spellEnd"/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A</w:t>
            </w:r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T</w:t>
            </w:r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Abilev</w:t>
            </w:r>
            <w:proofErr w:type="spellEnd"/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</w:t>
            </w:r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K</w:t>
            </w:r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B035CE" w:rsidRPr="00F23F04" w14:paraId="6162A51F" w14:textId="77777777" w:rsidTr="002627A2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9CD05" w14:textId="0D65F3C1" w:rsidR="00B035CE" w:rsidRPr="00D84085" w:rsidRDefault="00B035CE" w:rsidP="00822915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B1727" w14:textId="0B88332A" w:rsidR="00B035CE" w:rsidRPr="00D84085" w:rsidRDefault="00B035CE" w:rsidP="00822915">
            <w:pPr>
              <w:pStyle w:val="2"/>
              <w:shd w:val="clear" w:color="auto" w:fill="FFFFFF"/>
              <w:spacing w:before="0" w:beforeAutospacing="0" w:after="0" w:afterAutospacing="0"/>
              <w:rPr>
                <w:rStyle w:val="highlight-modulemmpyy"/>
                <w:b w:val="0"/>
                <w:bCs w:val="0"/>
                <w:sz w:val="24"/>
                <w:szCs w:val="24"/>
                <w:lang w:val="en-US"/>
              </w:rPr>
            </w:pPr>
            <w:r w:rsidRPr="00D84085">
              <w:rPr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 xml:space="preserve">The study of </w:t>
            </w:r>
            <w:proofErr w:type="spellStart"/>
            <w:r w:rsidRPr="00D84085">
              <w:rPr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>antigenotoxic</w:t>
            </w:r>
            <w:proofErr w:type="spellEnd"/>
            <w:r w:rsidRPr="00D84085">
              <w:rPr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 xml:space="preserve"> activity of the medicinal plants infusions of trans-Ili Alatau.</w:t>
            </w:r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0E988" w14:textId="77777777" w:rsidR="00B035CE" w:rsidRDefault="00B035CE" w:rsidP="008229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Вестник </w:t>
            </w:r>
            <w:proofErr w:type="spellStart"/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КазНУ</w:t>
            </w:r>
            <w:proofErr w:type="spellEnd"/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 Серия Экологическая. – 2019. – 58 (1). – С. 26-38</w:t>
            </w:r>
          </w:p>
          <w:p w14:paraId="7A1400F1" w14:textId="1998529A" w:rsidR="00BE205E" w:rsidRPr="00BE205E" w:rsidRDefault="00BE205E" w:rsidP="00822915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</w:pPr>
            <w:hyperlink r:id="rId18" w:history="1"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https://drive.google.com/file/d/1BtsHOLveuydRzTY219EviKQ-rUuSibA7/view?usp=sharing</w:t>
              </w:r>
            </w:hyperlink>
            <w:r w:rsidRPr="00BE205E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50C38" w14:textId="4869C0D7" w:rsidR="00B035CE" w:rsidRPr="00F23F04" w:rsidRDefault="00B035CE" w:rsidP="00F23F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Lovinskaya</w:t>
            </w:r>
            <w:proofErr w:type="spellEnd"/>
            <w:r w:rsidR="00F23F04" w:rsidRPr="00F23F04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A</w:t>
            </w:r>
            <w:r w:rsidR="00F23F04" w:rsidRPr="00F23F04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</w:rPr>
              <w:t>.</w:t>
            </w:r>
            <w:r w:rsidR="00F23F04"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V</w:t>
            </w:r>
            <w:r w:rsidR="00F23F04" w:rsidRPr="00F23F04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</w:rPr>
              <w:t>.</w:t>
            </w:r>
            <w:r w:rsidRPr="00F23F04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</w:rPr>
              <w:t>,</w:t>
            </w:r>
            <w:r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Bekmagambetova</w:t>
            </w:r>
            <w:proofErr w:type="spellEnd"/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N</w:t>
            </w:r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T</w:t>
            </w:r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Adybayeva</w:t>
            </w:r>
            <w:proofErr w:type="spellEnd"/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A</w:t>
            </w:r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T</w:t>
            </w:r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Mukhambetiyar</w:t>
            </w:r>
            <w:proofErr w:type="spellEnd"/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K</w:t>
            </w:r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T</w:t>
            </w:r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Kolumbayeva</w:t>
            </w:r>
            <w:proofErr w:type="spellEnd"/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</w:t>
            </w:r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proofErr w:type="spellStart"/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Zh</w:t>
            </w:r>
            <w:proofErr w:type="spellEnd"/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Abilev</w:t>
            </w:r>
            <w:proofErr w:type="spellEnd"/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</w:t>
            </w:r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="00F23F04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K</w:t>
            </w:r>
            <w:r w:rsidR="00F23F04" w:rsidRPr="00F23F0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B035CE" w:rsidRPr="00EC33FC" w14:paraId="4378B5A1" w14:textId="77777777" w:rsidTr="002627A2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71618" w14:textId="1B44EB76" w:rsidR="00B035CE" w:rsidRPr="00D84085" w:rsidRDefault="00B035CE" w:rsidP="00822915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1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78A2F" w14:textId="3969C5AA" w:rsidR="00B035CE" w:rsidRPr="00D84085" w:rsidRDefault="00B035CE" w:rsidP="00822915">
            <w:pPr>
              <w:pStyle w:val="2"/>
              <w:shd w:val="clear" w:color="auto" w:fill="FFFFFF"/>
              <w:spacing w:before="0" w:beforeAutospacing="0" w:after="0" w:afterAutospacing="0"/>
              <w:rPr>
                <w:rStyle w:val="highlight-modulemmpyy"/>
                <w:b w:val="0"/>
                <w:bCs w:val="0"/>
                <w:color w:val="2E2E2E"/>
                <w:sz w:val="24"/>
                <w:szCs w:val="24"/>
                <w:lang w:val="en-US"/>
              </w:rPr>
            </w:pPr>
            <w:r w:rsidRPr="00D84085">
              <w:rPr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>Toxic and Mutagenic Activity of the Spring Waters of Almaty</w:t>
            </w:r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4D16A" w14:textId="77777777" w:rsidR="00B035CE" w:rsidRDefault="00B035CE" w:rsidP="008229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Вестник </w:t>
            </w:r>
            <w:proofErr w:type="spellStart"/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КазНУ</w:t>
            </w:r>
            <w:proofErr w:type="spellEnd"/>
            <w:r w:rsidRPr="00EE171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 Серия Экологическая. – 2019. – 60 (3). – С. 42-53</w:t>
            </w:r>
          </w:p>
          <w:p w14:paraId="306D0378" w14:textId="1C07CE79" w:rsidR="008C45F8" w:rsidRPr="008C45F8" w:rsidRDefault="008C45F8" w:rsidP="00822915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</w:pPr>
            <w:hyperlink r:id="rId19" w:history="1"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https://drive.google.com/file/d/1P014YTqt6mrqt26c7-fUaVMuEchGf-Rk/view?usp=sharing</w:t>
              </w:r>
            </w:hyperlink>
            <w:r w:rsidRPr="008C45F8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AD6A0" w14:textId="206C8E98" w:rsidR="00B035CE" w:rsidRPr="00EC33FC" w:rsidRDefault="00B035CE" w:rsidP="00EC33F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Lovinskaya</w:t>
            </w:r>
            <w:proofErr w:type="spellEnd"/>
            <w:r w:rsidR="00F23F04" w:rsidRPr="00EC33FC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</w:rPr>
              <w:t xml:space="preserve"> </w:t>
            </w:r>
            <w:r w:rsidR="00F23F04"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A</w:t>
            </w:r>
            <w:r w:rsidR="00F23F04" w:rsidRPr="00EC33FC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</w:rPr>
              <w:t>.</w:t>
            </w:r>
            <w:r w:rsidR="00F23F04" w:rsidRPr="00D84085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  <w:lang w:val="en-US"/>
              </w:rPr>
              <w:t>V</w:t>
            </w:r>
            <w:r w:rsidR="00F23F04" w:rsidRPr="00EC33FC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u w:val="single"/>
                <w:shd w:val="clear" w:color="auto" w:fill="FFFFFF"/>
              </w:rPr>
              <w:t>.</w:t>
            </w:r>
            <w:r w:rsidRPr="00EC33F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Kolumbaeva</w:t>
            </w:r>
            <w:proofErr w:type="spellEnd"/>
            <w:r w:rsidR="00F23F04" w:rsidRPr="00EC33F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EC33FC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</w:t>
            </w:r>
            <w:r w:rsidR="00EC33FC" w:rsidRPr="00EC33F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proofErr w:type="spellStart"/>
            <w:r w:rsidR="00EC33FC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Zh</w:t>
            </w:r>
            <w:proofErr w:type="spellEnd"/>
            <w:r w:rsidR="00EC33FC" w:rsidRPr="00EC33F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Pr="00EC33F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uvorova</w:t>
            </w:r>
            <w:proofErr w:type="spellEnd"/>
            <w:r w:rsidR="00EC33FC" w:rsidRPr="00EC33F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EC33FC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M</w:t>
            </w:r>
            <w:r w:rsidR="00EC33FC" w:rsidRPr="00EC33F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="00EC33FC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A</w:t>
            </w:r>
            <w:r w:rsidR="00EC33FC" w:rsidRPr="00EC33F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Pr="00EC33F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Iliyasova</w:t>
            </w:r>
            <w:proofErr w:type="spellEnd"/>
            <w:r w:rsidR="00EC33FC" w:rsidRPr="00EC33F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EC33FC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A</w:t>
            </w:r>
            <w:r w:rsidR="00EC33FC" w:rsidRPr="00EC33F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="00EC33FC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I</w:t>
            </w:r>
            <w:r w:rsidR="00EC33FC" w:rsidRPr="00EC33F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Pr="00EC33F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Abilev</w:t>
            </w:r>
            <w:proofErr w:type="spellEnd"/>
            <w:r w:rsidR="00EC33FC" w:rsidRPr="00EC33F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EC33FC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</w:t>
            </w:r>
            <w:r w:rsidR="00EC33FC" w:rsidRPr="00EC33F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="00EC33FC" w:rsidRPr="00D8408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K</w:t>
            </w:r>
            <w:r w:rsidR="00EC33FC" w:rsidRPr="00EC33F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B035CE" w:rsidRPr="00D84085" w14:paraId="27CE14FC" w14:textId="77777777" w:rsidTr="002627A2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2E223" w14:textId="3E09D81F" w:rsidR="00B035CE" w:rsidRPr="00D84085" w:rsidRDefault="00B035CE" w:rsidP="00822915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2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A430A" w14:textId="0D039958" w:rsidR="00B035CE" w:rsidRPr="00D84085" w:rsidRDefault="00B035CE" w:rsidP="00822915">
            <w:pPr>
              <w:pStyle w:val="2"/>
              <w:shd w:val="clear" w:color="auto" w:fill="FFFFFF"/>
              <w:spacing w:before="0" w:beforeAutospacing="0" w:after="0" w:afterAutospacing="0"/>
              <w:rPr>
                <w:rStyle w:val="highlight-modulemmpyy"/>
                <w:b w:val="0"/>
                <w:color w:val="2E2E2E"/>
                <w:sz w:val="24"/>
                <w:szCs w:val="24"/>
                <w:lang w:val="en-US"/>
              </w:rPr>
            </w:pPr>
            <w:r w:rsidRPr="00D84085">
              <w:rPr>
                <w:b w:val="0"/>
                <w:bCs w:val="0"/>
                <w:sz w:val="24"/>
                <w:szCs w:val="24"/>
                <w:lang w:val="en-US"/>
              </w:rPr>
              <w:t xml:space="preserve">Toxic and mutagenic activity of water samples from natural sources of the </w:t>
            </w:r>
            <w:r w:rsidRPr="00D84085">
              <w:rPr>
                <w:b w:val="0"/>
                <w:bCs w:val="0"/>
                <w:sz w:val="24"/>
                <w:szCs w:val="24"/>
              </w:rPr>
              <w:t>Е</w:t>
            </w:r>
            <w:proofErr w:type="spellStart"/>
            <w:r w:rsidRPr="00D84085">
              <w:rPr>
                <w:b w:val="0"/>
                <w:bCs w:val="0"/>
                <w:sz w:val="24"/>
                <w:szCs w:val="24"/>
                <w:lang w:val="en-US"/>
              </w:rPr>
              <w:t>nbekshikazakh</w:t>
            </w:r>
            <w:proofErr w:type="spellEnd"/>
            <w:r w:rsidRPr="00D84085">
              <w:rPr>
                <w:b w:val="0"/>
                <w:bCs w:val="0"/>
                <w:sz w:val="24"/>
                <w:szCs w:val="24"/>
                <w:lang w:val="en-US"/>
              </w:rPr>
              <w:t xml:space="preserve"> District </w:t>
            </w:r>
            <w:r w:rsidRPr="00D84085">
              <w:rPr>
                <w:b w:val="0"/>
                <w:bCs w:val="0"/>
                <w:sz w:val="24"/>
                <w:szCs w:val="24"/>
              </w:rPr>
              <w:t>о</w:t>
            </w:r>
            <w:r w:rsidRPr="00D84085">
              <w:rPr>
                <w:b w:val="0"/>
                <w:bCs w:val="0"/>
                <w:sz w:val="24"/>
                <w:szCs w:val="24"/>
                <w:lang w:val="en-US"/>
              </w:rPr>
              <w:t>f the Almaty Region</w:t>
            </w:r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CEE40" w14:textId="77777777" w:rsidR="00B035CE" w:rsidRDefault="00B035CE" w:rsidP="008229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Вестник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азНУ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 Серия экологическая. – 2020. - №3 (64). – Р. 54-63</w:t>
            </w:r>
          </w:p>
          <w:p w14:paraId="338AA6CF" w14:textId="2CD01A53" w:rsidR="006B7CC4" w:rsidRPr="006B7CC4" w:rsidRDefault="006B7CC4" w:rsidP="00822915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</w:pPr>
            <w:hyperlink r:id="rId20" w:history="1"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https://drive.google.com/file/d/1LwdV5ffeM8Gl2Y8EmMcuJJq_OZSa65pw/view?usp=sharing</w:t>
              </w:r>
            </w:hyperlink>
            <w:r w:rsidRPr="006B7CC4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E144F" w14:textId="52447BFB" w:rsidR="00B035CE" w:rsidRPr="00D84085" w:rsidRDefault="00B035CE" w:rsidP="008229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Khametova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A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Zh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,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Zueva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N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P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,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Fatkhudinova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E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R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,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ru-RU"/>
              </w:rPr>
              <w:t>Lovinskaya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ru-RU"/>
              </w:rPr>
              <w:t xml:space="preserve"> </w:t>
            </w:r>
            <w:r w:rsidRPr="00D840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ru-RU"/>
              </w:rPr>
              <w:t>A</w:t>
            </w:r>
            <w:r w:rsidRPr="00D840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ru-RU"/>
              </w:rPr>
              <w:t>.</w:t>
            </w:r>
            <w:r w:rsidRPr="00D840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ru-RU"/>
              </w:rPr>
              <w:t>V</w:t>
            </w:r>
            <w:r w:rsidRPr="00D840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ru-RU"/>
              </w:rPr>
              <w:t>.,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Kolumbayeva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Zh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,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halakhmetova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T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M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,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Abilev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K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</w:tr>
      <w:tr w:rsidR="00B035CE" w:rsidRPr="00D84085" w14:paraId="345FD61E" w14:textId="77777777" w:rsidTr="002627A2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FDB41" w14:textId="1AB4F754" w:rsidR="00B035CE" w:rsidRPr="00D84085" w:rsidRDefault="00B035CE" w:rsidP="00822915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3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B0CAE" w14:textId="285535C2" w:rsidR="00B035CE" w:rsidRPr="00D84085" w:rsidRDefault="00B035CE" w:rsidP="00822915">
            <w:pPr>
              <w:pStyle w:val="2"/>
              <w:shd w:val="clear" w:color="auto" w:fill="FFFFFF"/>
              <w:spacing w:before="0" w:beforeAutospacing="0" w:after="0" w:afterAutospacing="0"/>
              <w:rPr>
                <w:rStyle w:val="highlight-modulemmpyy"/>
                <w:b w:val="0"/>
                <w:color w:val="2E2E2E"/>
                <w:sz w:val="24"/>
                <w:szCs w:val="24"/>
                <w:lang w:val="en-US"/>
              </w:rPr>
            </w:pPr>
            <w:r w:rsidRPr="00D84085">
              <w:rPr>
                <w:b w:val="0"/>
                <w:bCs w:val="0"/>
                <w:sz w:val="24"/>
                <w:szCs w:val="24"/>
                <w:lang w:val="en-US"/>
              </w:rPr>
              <w:t xml:space="preserve">Genotoxicity of </w:t>
            </w:r>
            <w:proofErr w:type="spellStart"/>
            <w:r w:rsidRPr="00D84085">
              <w:rPr>
                <w:b w:val="0"/>
                <w:bCs w:val="0"/>
                <w:sz w:val="24"/>
                <w:szCs w:val="24"/>
                <w:lang w:val="en-US"/>
              </w:rPr>
              <w:t>Esentai</w:t>
            </w:r>
            <w:proofErr w:type="spellEnd"/>
            <w:r w:rsidRPr="00D84085">
              <w:rPr>
                <w:b w:val="0"/>
                <w:bCs w:val="0"/>
                <w:sz w:val="24"/>
                <w:szCs w:val="24"/>
                <w:lang w:val="en-US"/>
              </w:rPr>
              <w:t xml:space="preserve"> and </w:t>
            </w:r>
            <w:proofErr w:type="spellStart"/>
            <w:r w:rsidRPr="00D84085">
              <w:rPr>
                <w:b w:val="0"/>
                <w:bCs w:val="0"/>
                <w:sz w:val="24"/>
                <w:szCs w:val="24"/>
                <w:lang w:val="en-US"/>
              </w:rPr>
              <w:t>Ulken</w:t>
            </w:r>
            <w:proofErr w:type="spellEnd"/>
            <w:r w:rsidRPr="00D84085">
              <w:rPr>
                <w:b w:val="0"/>
                <w:bCs w:val="0"/>
                <w:sz w:val="24"/>
                <w:szCs w:val="24"/>
                <w:lang w:val="en-US"/>
              </w:rPr>
              <w:t xml:space="preserve"> Almaty rivers water on animal test-systems</w:t>
            </w:r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5AFDB" w14:textId="77777777" w:rsidR="00B035CE" w:rsidRDefault="00B035CE" w:rsidP="008229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Вестник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азНУ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 Серия экологическая. – 2021. - №1 (66). – Р. 18-28</w:t>
            </w:r>
          </w:p>
          <w:p w14:paraId="00D22E4E" w14:textId="583F9319" w:rsidR="00822915" w:rsidRPr="00822915" w:rsidRDefault="00822915" w:rsidP="00822915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</w:pPr>
            <w:hyperlink r:id="rId21" w:history="1"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https</w:t>
              </w:r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://</w:t>
              </w:r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drive</w:t>
              </w:r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.</w:t>
              </w:r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google</w:t>
              </w:r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.</w:t>
              </w:r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com</w:t>
              </w:r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/</w:t>
              </w:r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file</w:t>
              </w:r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/</w:t>
              </w:r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d</w:t>
              </w:r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/16</w:t>
              </w:r>
              <w:proofErr w:type="spellStart"/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bu</w:t>
              </w:r>
              <w:proofErr w:type="spellEnd"/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0</w:t>
              </w:r>
              <w:proofErr w:type="spellStart"/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XAeUQgSg</w:t>
              </w:r>
              <w:proofErr w:type="spellEnd"/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6</w:t>
              </w:r>
              <w:proofErr w:type="spellStart"/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dxLz</w:t>
              </w:r>
              <w:proofErr w:type="spellEnd"/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8</w:t>
              </w:r>
              <w:proofErr w:type="spellStart"/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OfHpOKlIF</w:t>
              </w:r>
              <w:proofErr w:type="spellEnd"/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0</w:t>
              </w:r>
              <w:proofErr w:type="spellStart"/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znvR</w:t>
              </w:r>
              <w:proofErr w:type="spellEnd"/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/</w:t>
              </w:r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view</w:t>
              </w:r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?</w:t>
              </w:r>
              <w:proofErr w:type="spellStart"/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usp</w:t>
              </w:r>
              <w:proofErr w:type="spellEnd"/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=</w:t>
              </w:r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shar</w:t>
              </w:r>
            </w:hyperlink>
            <w:r w:rsidRPr="00822915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  <w:lang w:val="en-US"/>
              </w:rPr>
              <w:t>ing</w:t>
            </w:r>
            <w:r w:rsidRPr="00822915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71791" w14:textId="4FFEB2A0" w:rsidR="00B035CE" w:rsidRPr="00D84085" w:rsidRDefault="00B035CE" w:rsidP="008229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ru-RU"/>
              </w:rPr>
            </w:pP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Karazhanova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A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B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,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Kerimbek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N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M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,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ru-RU"/>
              </w:rPr>
              <w:t>Lovinskaya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ru-RU"/>
              </w:rPr>
              <w:t xml:space="preserve"> </w:t>
            </w:r>
            <w:r w:rsidRPr="00D840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ru-RU"/>
              </w:rPr>
              <w:t>A</w:t>
            </w:r>
            <w:r w:rsidRPr="00D840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ru-RU"/>
              </w:rPr>
              <w:t>.</w:t>
            </w:r>
            <w:r w:rsidRPr="00D840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ru-RU"/>
              </w:rPr>
              <w:t>V</w:t>
            </w:r>
            <w:r w:rsidRPr="00D840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ru-RU"/>
              </w:rPr>
              <w:t>.,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Kolumbayeva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Zh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,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Abilev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K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</w:tr>
      <w:tr w:rsidR="00B035CE" w:rsidRPr="00B035CE" w14:paraId="20C5D484" w14:textId="77777777" w:rsidTr="002627A2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CF720" w14:textId="2B8111BB" w:rsidR="00B035CE" w:rsidRPr="00D84085" w:rsidRDefault="00B035CE" w:rsidP="00B035CE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14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12DD2" w14:textId="7917744C" w:rsidR="00B035CE" w:rsidRPr="00D84085" w:rsidRDefault="00B035CE" w:rsidP="00822915">
            <w:pPr>
              <w:pStyle w:val="1"/>
              <w:shd w:val="clear" w:color="auto" w:fill="FFFFFF"/>
              <w:spacing w:before="0" w:after="0"/>
              <w:rPr>
                <w:rStyle w:val="highlight-modulemmpyy"/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D84085"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  <w:t xml:space="preserve">Study of </w:t>
            </w:r>
            <w:proofErr w:type="spellStart"/>
            <w:r w:rsidRPr="00D84085"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  <w:t>antigenotoxic</w:t>
            </w:r>
            <w:proofErr w:type="spellEnd"/>
            <w:r w:rsidRPr="00D84085"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  <w:t xml:space="preserve"> potential of the </w:t>
            </w:r>
            <w:r w:rsidRPr="007258A1">
              <w:rPr>
                <w:rFonts w:ascii="Times New Roman" w:hAnsi="Times New Roman"/>
                <w:b w:val="0"/>
                <w:bCs w:val="0"/>
                <w:i/>
                <w:sz w:val="24"/>
                <w:szCs w:val="24"/>
                <w:lang w:val="en-US"/>
              </w:rPr>
              <w:t>Rosehip</w:t>
            </w:r>
            <w:r w:rsidRPr="00D84085"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  <w:t xml:space="preserve"> (</w:t>
            </w:r>
            <w:r w:rsidRPr="007258A1">
              <w:rPr>
                <w:rFonts w:ascii="Times New Roman" w:hAnsi="Times New Roman"/>
                <w:b w:val="0"/>
                <w:bCs w:val="0"/>
                <w:i/>
                <w:sz w:val="24"/>
                <w:szCs w:val="24"/>
                <w:lang w:val="en-US"/>
              </w:rPr>
              <w:t>Rosa Majalis</w:t>
            </w:r>
            <w:r w:rsidRPr="00D84085"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  <w:t xml:space="preserve"> Herrm.) of the family </w:t>
            </w:r>
            <w:r w:rsidRPr="007258A1">
              <w:rPr>
                <w:rFonts w:ascii="Times New Roman" w:hAnsi="Times New Roman"/>
                <w:b w:val="0"/>
                <w:bCs w:val="0"/>
                <w:i/>
                <w:sz w:val="24"/>
                <w:szCs w:val="24"/>
                <w:lang w:val="en-US"/>
              </w:rPr>
              <w:t>Rosaceae</w:t>
            </w:r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6F17" w14:textId="77777777" w:rsidR="00B035CE" w:rsidRPr="00D84085" w:rsidRDefault="00B035CE" w:rsidP="008229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Reports of the National Academy of sciences of the Republic of Kazakhstan. - 2021. - Vol.2. - № 336. -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. 54 – 60</w:t>
            </w:r>
          </w:p>
          <w:p w14:paraId="0C5647C3" w14:textId="77777777" w:rsidR="00B035CE" w:rsidRDefault="000D02FD" w:rsidP="00822915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  <w:lang w:val="en-US"/>
              </w:rPr>
            </w:pPr>
            <w:hyperlink r:id="rId22" w:history="1"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  <w:lang w:val="en-US"/>
                </w:rPr>
                <w:t>https://drive.google.com/file/d/1OizaN6BRRHBRycLBjwzRqXD-qX5zxbJC/view?usp=sharing</w:t>
              </w:r>
            </w:hyperlink>
            <w:r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</w:p>
          <w:p w14:paraId="0A977554" w14:textId="4A98026D" w:rsidR="00C64B6E" w:rsidRPr="00D84085" w:rsidRDefault="00C64B6E" w:rsidP="00822915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CC606" w14:textId="7E1372FC" w:rsidR="00B035CE" w:rsidRPr="00D84085" w:rsidRDefault="00B035CE" w:rsidP="008229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</w:pP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Zhonderbek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Zh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. A.,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ru-RU"/>
              </w:rPr>
              <w:t>Lovinskaya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ru-RU"/>
              </w:rPr>
              <w:t xml:space="preserve"> A.V.,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Kolumbayeva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.Zh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., Voronova N.</w:t>
            </w:r>
          </w:p>
        </w:tc>
      </w:tr>
      <w:tr w:rsidR="00A53692" w:rsidRPr="00FD46C4" w14:paraId="5B02445F" w14:textId="77777777" w:rsidTr="002627A2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9E5C1" w14:textId="5ECC80A0" w:rsidR="00A53692" w:rsidRPr="00D84085" w:rsidRDefault="00A53692" w:rsidP="00A53692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FC9EB" w14:textId="0C16A25E" w:rsidR="00A53692" w:rsidRPr="00A53692" w:rsidRDefault="00A53692" w:rsidP="00A53692">
            <w:pPr>
              <w:pStyle w:val="1"/>
              <w:shd w:val="clear" w:color="auto" w:fill="FFFFFF"/>
              <w:spacing w:before="0" w:after="0"/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</w:pPr>
            <w:proofErr w:type="spellStart"/>
            <w:r w:rsidRPr="00A53692"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  <w:t>Antimutagenic</w:t>
            </w:r>
            <w:proofErr w:type="spellEnd"/>
            <w:r w:rsidRPr="00A53692"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  <w:t xml:space="preserve"> activity of alcoholic extracts of medicinal herbs </w:t>
            </w:r>
            <w:proofErr w:type="spellStart"/>
            <w:r w:rsidRPr="007258A1">
              <w:rPr>
                <w:rFonts w:ascii="Times New Roman" w:hAnsi="Times New Roman"/>
                <w:b w:val="0"/>
                <w:bCs w:val="0"/>
                <w:i/>
                <w:sz w:val="24"/>
                <w:szCs w:val="24"/>
                <w:lang w:val="en-US"/>
              </w:rPr>
              <w:t>Mentha</w:t>
            </w:r>
            <w:proofErr w:type="spellEnd"/>
            <w:r w:rsidRPr="007258A1">
              <w:rPr>
                <w:rFonts w:ascii="Times New Roman" w:hAnsi="Times New Roman"/>
                <w:b w:val="0"/>
                <w:bCs w:val="0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258A1">
              <w:rPr>
                <w:rFonts w:ascii="Times New Roman" w:hAnsi="Times New Roman"/>
                <w:b w:val="0"/>
                <w:bCs w:val="0"/>
                <w:i/>
                <w:sz w:val="24"/>
                <w:szCs w:val="24"/>
                <w:lang w:val="en-US"/>
              </w:rPr>
              <w:t>piperíta</w:t>
            </w:r>
            <w:proofErr w:type="spellEnd"/>
            <w:r w:rsidRPr="00A53692"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  <w:t xml:space="preserve"> L. and </w:t>
            </w:r>
            <w:r w:rsidRPr="007258A1">
              <w:rPr>
                <w:rFonts w:ascii="Times New Roman" w:hAnsi="Times New Roman"/>
                <w:b w:val="0"/>
                <w:bCs w:val="0"/>
                <w:i/>
                <w:sz w:val="24"/>
                <w:szCs w:val="24"/>
                <w:lang w:val="en-US"/>
              </w:rPr>
              <w:t>Thymus vulgaris</w:t>
            </w:r>
            <w:r w:rsidRPr="00A53692">
              <w:rPr>
                <w:rFonts w:ascii="Times New Roman" w:hAnsi="Times New Roman"/>
                <w:b w:val="0"/>
                <w:bCs w:val="0"/>
                <w:sz w:val="24"/>
                <w:szCs w:val="24"/>
                <w:lang w:val="en-US"/>
              </w:rPr>
              <w:t xml:space="preserve"> L. family </w:t>
            </w:r>
            <w:proofErr w:type="spellStart"/>
            <w:r w:rsidRPr="007258A1">
              <w:rPr>
                <w:rFonts w:ascii="Times New Roman" w:hAnsi="Times New Roman"/>
                <w:b w:val="0"/>
                <w:bCs w:val="0"/>
                <w:i/>
                <w:sz w:val="24"/>
                <w:szCs w:val="24"/>
                <w:lang w:val="en-US"/>
              </w:rPr>
              <w:t>Lamiaceae</w:t>
            </w:r>
            <w:proofErr w:type="spellEnd"/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39CDC" w14:textId="77777777" w:rsidR="00A53692" w:rsidRDefault="00A53692" w:rsidP="00A536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Вестник </w:t>
            </w:r>
            <w:proofErr w:type="spellStart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азНУ</w:t>
            </w:r>
            <w:proofErr w:type="spellEnd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 Серия экологическая. - 2022 - №1. С. 26-36</w:t>
            </w:r>
          </w:p>
          <w:p w14:paraId="22622E0A" w14:textId="24C5E7ED" w:rsidR="00FD46C4" w:rsidRPr="00FD46C4" w:rsidRDefault="00FD46C4" w:rsidP="00A536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hyperlink r:id="rId23" w:history="1"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val="en-US" w:eastAsia="ru-RU"/>
                </w:rPr>
                <w:t>https</w:t>
              </w:r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://</w:t>
              </w:r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val="en-US" w:eastAsia="ru-RU"/>
                </w:rPr>
                <w:t>drive</w:t>
              </w:r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.</w:t>
              </w:r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val="en-US" w:eastAsia="ru-RU"/>
                </w:rPr>
                <w:t>google</w:t>
              </w:r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.</w:t>
              </w:r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val="en-US" w:eastAsia="ru-RU"/>
                </w:rPr>
                <w:t>com</w:t>
              </w:r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/</w:t>
              </w:r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val="en-US" w:eastAsia="ru-RU"/>
                </w:rPr>
                <w:t>file</w:t>
              </w:r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/</w:t>
              </w:r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val="en-US" w:eastAsia="ru-RU"/>
                </w:rPr>
                <w:t>d</w:t>
              </w:r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/14</w:t>
              </w:r>
              <w:proofErr w:type="spellStart"/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val="en-US" w:eastAsia="ru-RU"/>
                </w:rPr>
                <w:t>Vm</w:t>
              </w:r>
              <w:proofErr w:type="spellEnd"/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5</w:t>
              </w:r>
              <w:proofErr w:type="spellStart"/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val="en-US" w:eastAsia="ru-RU"/>
                </w:rPr>
                <w:t>CVcd</w:t>
              </w:r>
              <w:proofErr w:type="spellEnd"/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4</w:t>
              </w:r>
              <w:proofErr w:type="spellStart"/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val="en-US" w:eastAsia="ru-RU"/>
                </w:rPr>
                <w:t>cPGPStD</w:t>
              </w:r>
              <w:proofErr w:type="spellEnd"/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3</w:t>
              </w:r>
              <w:proofErr w:type="spellStart"/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val="en-US" w:eastAsia="ru-RU"/>
                </w:rPr>
                <w:t>KLtbxaxwCzEtwJ</w:t>
              </w:r>
              <w:proofErr w:type="spellEnd"/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5/</w:t>
              </w:r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val="en-US" w:eastAsia="ru-RU"/>
                </w:rPr>
                <w:t>view</w:t>
              </w:r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?</w:t>
              </w:r>
              <w:proofErr w:type="spellStart"/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val="en-US" w:eastAsia="ru-RU"/>
                </w:rPr>
                <w:t>usp</w:t>
              </w:r>
              <w:proofErr w:type="spellEnd"/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=</w:t>
              </w:r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val="en-US" w:eastAsia="ru-RU"/>
                </w:rPr>
                <w:t>sharing</w:t>
              </w:r>
            </w:hyperlink>
            <w:r w:rsidRPr="00FD46C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CFE3D" w14:textId="02176024" w:rsidR="00A53692" w:rsidRPr="00FD46C4" w:rsidRDefault="00A53692" w:rsidP="00A536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Kolumbayeva</w:t>
            </w:r>
            <w:proofErr w:type="spellEnd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proofErr w:type="spellStart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Zh</w:t>
            </w:r>
            <w:proofErr w:type="spellEnd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, </w:t>
            </w:r>
            <w:proofErr w:type="spellStart"/>
            <w:r w:rsidRPr="00A536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ru-RU"/>
              </w:rPr>
              <w:t>Lovinskaya</w:t>
            </w:r>
            <w:proofErr w:type="spellEnd"/>
            <w:r w:rsidRPr="00A536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ru-RU"/>
              </w:rPr>
              <w:t xml:space="preserve"> </w:t>
            </w:r>
            <w:r w:rsidRPr="00A536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ru-RU"/>
              </w:rPr>
              <w:t>A</w:t>
            </w:r>
            <w:r w:rsidRPr="00A536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ru-RU"/>
              </w:rPr>
              <w:t>.</w:t>
            </w:r>
            <w:r w:rsidRPr="00A536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US" w:eastAsia="ru-RU"/>
              </w:rPr>
              <w:t>V</w:t>
            </w:r>
            <w:r w:rsidRPr="00A536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ru-RU"/>
              </w:rPr>
              <w:t>.,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</w:t>
            </w:r>
            <w:proofErr w:type="spellStart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Arutyunyan</w:t>
            </w:r>
            <w:proofErr w:type="spellEnd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T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proofErr w:type="spellStart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h</w:t>
            </w:r>
            <w:proofErr w:type="spellEnd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, </w:t>
            </w:r>
            <w:proofErr w:type="spellStart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Maygozhina</w:t>
            </w:r>
            <w:proofErr w:type="spellEnd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D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K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, </w:t>
            </w:r>
            <w:proofErr w:type="spellStart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uvorova</w:t>
            </w:r>
            <w:proofErr w:type="spellEnd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M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A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, </w:t>
            </w:r>
            <w:proofErr w:type="spellStart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Abilev</w:t>
            </w:r>
            <w:proofErr w:type="spellEnd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K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</w:tr>
      <w:tr w:rsidR="00A53692" w:rsidRPr="00D84085" w14:paraId="7C7525A8" w14:textId="77777777" w:rsidTr="002627A2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3BF16" w14:textId="666F7621" w:rsidR="00A53692" w:rsidRPr="00D84085" w:rsidRDefault="00A53692" w:rsidP="00A53692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16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690ED" w14:textId="4B2F1F23" w:rsidR="00A53692" w:rsidRPr="00A53692" w:rsidRDefault="00A53692" w:rsidP="00A53692">
            <w:pPr>
              <w:pStyle w:val="2"/>
              <w:shd w:val="clear" w:color="auto" w:fill="FFFFFF"/>
              <w:spacing w:before="0" w:beforeAutospacing="0" w:after="0" w:afterAutospacing="0"/>
              <w:rPr>
                <w:rStyle w:val="highlight-modulemmpyy"/>
                <w:b w:val="0"/>
                <w:color w:val="2E2E2E"/>
                <w:sz w:val="24"/>
                <w:szCs w:val="24"/>
                <w:lang w:val="en-US"/>
              </w:rPr>
            </w:pPr>
            <w:r w:rsidRPr="00A53692">
              <w:rPr>
                <w:b w:val="0"/>
                <w:bCs w:val="0"/>
                <w:sz w:val="24"/>
                <w:szCs w:val="24"/>
                <w:lang w:val="en-US"/>
              </w:rPr>
              <w:t xml:space="preserve">Study of the toxic and genotoxic activity of water of Lake </w:t>
            </w:r>
            <w:r w:rsidRPr="00A53692">
              <w:rPr>
                <w:b w:val="0"/>
                <w:bCs w:val="0"/>
                <w:sz w:val="24"/>
                <w:szCs w:val="24"/>
              </w:rPr>
              <w:t>К</w:t>
            </w:r>
            <w:proofErr w:type="spellStart"/>
            <w:r w:rsidRPr="00A53692">
              <w:rPr>
                <w:b w:val="0"/>
                <w:bCs w:val="0"/>
                <w:sz w:val="24"/>
                <w:szCs w:val="24"/>
                <w:lang w:val="en-US"/>
              </w:rPr>
              <w:t>olsai</w:t>
            </w:r>
            <w:proofErr w:type="spellEnd"/>
            <w:r w:rsidRPr="00A53692">
              <w:rPr>
                <w:b w:val="0"/>
                <w:bCs w:val="0"/>
                <w:sz w:val="24"/>
                <w:szCs w:val="24"/>
                <w:lang w:val="en-US"/>
              </w:rPr>
              <w:t xml:space="preserve">, located on the territory of the </w:t>
            </w:r>
            <w:r w:rsidRPr="00A53692">
              <w:rPr>
                <w:b w:val="0"/>
                <w:bCs w:val="0"/>
                <w:sz w:val="24"/>
                <w:szCs w:val="24"/>
              </w:rPr>
              <w:t>А</w:t>
            </w:r>
            <w:proofErr w:type="spellStart"/>
            <w:r w:rsidRPr="00A53692">
              <w:rPr>
                <w:b w:val="0"/>
                <w:bCs w:val="0"/>
                <w:sz w:val="24"/>
                <w:szCs w:val="24"/>
                <w:lang w:val="en-US"/>
              </w:rPr>
              <w:t>lmaty</w:t>
            </w:r>
            <w:proofErr w:type="spellEnd"/>
            <w:r w:rsidRPr="00A53692">
              <w:rPr>
                <w:b w:val="0"/>
                <w:bCs w:val="0"/>
                <w:sz w:val="24"/>
                <w:szCs w:val="24"/>
                <w:lang w:val="en-US"/>
              </w:rPr>
              <w:t xml:space="preserve"> region of the Republic </w:t>
            </w:r>
            <w:r w:rsidRPr="00A53692">
              <w:rPr>
                <w:b w:val="0"/>
                <w:bCs w:val="0"/>
                <w:sz w:val="24"/>
                <w:szCs w:val="24"/>
              </w:rPr>
              <w:t>о</w:t>
            </w:r>
            <w:r w:rsidRPr="00A53692">
              <w:rPr>
                <w:b w:val="0"/>
                <w:bCs w:val="0"/>
                <w:sz w:val="24"/>
                <w:szCs w:val="24"/>
                <w:lang w:val="en-US"/>
              </w:rPr>
              <w:t>f Kazakhstan</w:t>
            </w:r>
          </w:p>
        </w:tc>
        <w:tc>
          <w:tcPr>
            <w:tcW w:w="4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B3E2" w14:textId="77777777" w:rsidR="00A53692" w:rsidRDefault="00A53692" w:rsidP="00A536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Вестник </w:t>
            </w:r>
            <w:proofErr w:type="spellStart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азНУ</w:t>
            </w:r>
            <w:proofErr w:type="spellEnd"/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 Серия экологическая. – 2022. - №4 (73). – С. 78-88</w:t>
            </w:r>
          </w:p>
          <w:p w14:paraId="650BB657" w14:textId="77777777" w:rsidR="00C64B6E" w:rsidRDefault="00C64B6E" w:rsidP="00A536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14:paraId="1E729716" w14:textId="1EE8BA1D" w:rsidR="00A53692" w:rsidRPr="00A53692" w:rsidRDefault="00A53692" w:rsidP="00A53692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</w:pPr>
            <w:hyperlink r:id="rId24" w:history="1">
              <w:r w:rsidRPr="00652ADF">
                <w:rPr>
                  <w:rStyle w:val="a3"/>
                  <w:rFonts w:ascii="Times New Roman" w:hAnsi="Times New Roman" w:cs="Times New Roman"/>
                  <w:i/>
                  <w:sz w:val="24"/>
                  <w:szCs w:val="24"/>
                  <w:shd w:val="clear" w:color="auto" w:fill="FFFFFF"/>
                </w:rPr>
                <w:t>https://drive.google.com/file/d/1oNJcIDQNNrNesTDc-WjkXPIhA6dgGP50/view?usp=sharing</w:t>
              </w:r>
            </w:hyperlink>
            <w:r w:rsidRPr="00A53692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AE94E" w14:textId="15438FF3" w:rsidR="00A53692" w:rsidRPr="00A53692" w:rsidRDefault="00A53692" w:rsidP="00A536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 xml:space="preserve">Zhadil A.D., </w:t>
            </w:r>
            <w:r w:rsidRPr="00A536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kk-KZ" w:eastAsia="ru-RU"/>
              </w:rPr>
              <w:t>Lovinskaya A.V.,</w:t>
            </w:r>
            <w:r w:rsidRPr="00A53692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 xml:space="preserve">  Kolumbayeva S.Zh., Suvorova M.A.</w:t>
            </w:r>
          </w:p>
        </w:tc>
      </w:tr>
      <w:tr w:rsidR="00A53692" w:rsidRPr="00B035CE" w14:paraId="7D168411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3CB2F" w14:textId="0E52B30E" w:rsidR="00A53692" w:rsidRPr="00D84085" w:rsidRDefault="00A53692" w:rsidP="00C64B6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 w:rsidRPr="00D84085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Басқа да ғылыми басылымдарда жарияланған ғылыми еңбектер тізімі</w:t>
            </w:r>
          </w:p>
        </w:tc>
      </w:tr>
      <w:tr w:rsidR="00A53692" w:rsidRPr="00D84085" w14:paraId="56F28201" w14:textId="77777777" w:rsidTr="00DF0478">
        <w:tblPrEx>
          <w:jc w:val="center"/>
        </w:tblPrEx>
        <w:trPr>
          <w:trHeight w:val="21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62488" w14:textId="2DEE1DBB" w:rsidR="00A53692" w:rsidRPr="00D84085" w:rsidRDefault="00A53692" w:rsidP="00A53692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1418" w14:textId="7D2D7D3D" w:rsidR="00A53692" w:rsidRPr="007258A1" w:rsidRDefault="00A53692" w:rsidP="00A53692">
            <w:pPr>
              <w:shd w:val="clear" w:color="auto" w:fill="FFFFFF"/>
              <w:spacing w:after="0" w:line="240" w:lineRule="auto"/>
              <w:outlineLvl w:val="1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7258A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Генотоксическое</w:t>
            </w:r>
            <w:proofErr w:type="spellEnd"/>
            <w:r w:rsidRPr="007258A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действие </w:t>
            </w:r>
            <w:proofErr w:type="spellStart"/>
            <w:r w:rsidRPr="007258A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нитрозодиметиламина</w:t>
            </w:r>
            <w:proofErr w:type="spellEnd"/>
            <w:r w:rsidRPr="007258A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на соматические и генеративные клетки мышей</w:t>
            </w:r>
          </w:p>
          <w:p w14:paraId="71445024" w14:textId="604517B7" w:rsidR="00A53692" w:rsidRPr="007258A1" w:rsidRDefault="00A53692" w:rsidP="00A53692">
            <w:pPr>
              <w:shd w:val="clear" w:color="auto" w:fill="FFFFFF"/>
              <w:spacing w:after="0" w:line="240" w:lineRule="auto"/>
              <w:outlineLvl w:val="1"/>
              <w:rPr>
                <w:rStyle w:val="highlight-modulemmpyy"/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258A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(</w:t>
            </w:r>
            <w:r w:rsidRPr="007258A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enotoxic effects of n-</w:t>
            </w:r>
            <w:proofErr w:type="spellStart"/>
            <w:r w:rsidRPr="007258A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itrosodimethylamine</w:t>
            </w:r>
            <w:proofErr w:type="spellEnd"/>
            <w:r w:rsidRPr="007258A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in somatic and generative cells of mice)</w:t>
            </w:r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4988B" w14:textId="71C88655" w:rsidR="00A53692" w:rsidRPr="00D84085" w:rsidRDefault="00A53692" w:rsidP="00A536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Экологическая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en-US"/>
              </w:rPr>
              <w:t xml:space="preserve">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генетика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2017,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15 (3), 34-41</w:t>
            </w:r>
          </w:p>
          <w:p w14:paraId="2C710345" w14:textId="1C84283E" w:rsidR="00A53692" w:rsidRPr="00D84085" w:rsidRDefault="00A53692" w:rsidP="00A536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bdr w:val="none" w:sz="0" w:space="0" w:color="auto" w:frame="1"/>
                <w:shd w:val="clear" w:color="auto" w:fill="FFFFFF"/>
                <w:lang w:val="en-US"/>
              </w:rPr>
              <w:t>(Ecological Genetics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2017,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15 (3), 34-41)</w:t>
            </w:r>
          </w:p>
          <w:p w14:paraId="06974596" w14:textId="41C92CCD" w:rsidR="00A53692" w:rsidRPr="00D84085" w:rsidRDefault="00A53692" w:rsidP="00A5369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US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OI: 10.17816/ecogen15334-41</w:t>
            </w:r>
          </w:p>
          <w:p w14:paraId="6CDD973B" w14:textId="77777777" w:rsidR="00A53692" w:rsidRPr="00D84085" w:rsidRDefault="00A53692" w:rsidP="00A53692">
            <w:pPr>
              <w:shd w:val="clear" w:color="auto" w:fill="FFFFFF"/>
              <w:spacing w:after="0" w:line="240" w:lineRule="auto"/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</w:pPr>
            <w:proofErr w:type="spellStart"/>
            <w:r w:rsidRPr="00D84085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Procentile</w:t>
            </w:r>
            <w:proofErr w:type="spellEnd"/>
            <w:r w:rsidRPr="00D84085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 = 28</w:t>
            </w:r>
          </w:p>
          <w:p w14:paraId="64C37401" w14:textId="5A0F17C5" w:rsidR="00A53692" w:rsidRPr="00D84085" w:rsidRDefault="00A53692" w:rsidP="00A5369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E2E2E"/>
                <w:sz w:val="24"/>
                <w:szCs w:val="24"/>
                <w:lang w:val="en-US"/>
              </w:rPr>
            </w:pPr>
            <w:hyperlink r:id="rId25" w:history="1">
              <w:r w:rsidRPr="00D84085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val="en-US"/>
                </w:rPr>
                <w:t>https://www.scopus.com/pages/publications/85036671867</w:t>
              </w:r>
            </w:hyperlink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6672C" w14:textId="377B2988" w:rsidR="00A53692" w:rsidRPr="00C64B6E" w:rsidRDefault="00A53692" w:rsidP="00A5369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64B6E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shd w:val="clear" w:color="auto" w:fill="FFFFFF"/>
              </w:rPr>
              <w:t>Ловинская</w:t>
            </w:r>
            <w:proofErr w:type="spellEnd"/>
            <w:r w:rsidR="00EC33FC" w:rsidRPr="00C64B6E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shd w:val="clear" w:color="auto" w:fill="FFFFFF"/>
              </w:rPr>
              <w:t xml:space="preserve"> </w:t>
            </w:r>
            <w:r w:rsidR="00EC33FC" w:rsidRPr="00C64B6E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shd w:val="clear" w:color="auto" w:fill="FFFFFF"/>
              </w:rPr>
              <w:t>А.В.</w:t>
            </w:r>
            <w:r w:rsidRPr="00C64B6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C64B6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Колумбаева</w:t>
            </w:r>
            <w:proofErr w:type="spellEnd"/>
            <w:r w:rsidR="00EC33FC" w:rsidRPr="00C64B6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EC33FC" w:rsidRPr="00C64B6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С.Ж.</w:t>
            </w:r>
            <w:r w:rsidRPr="00C64B6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, Коломиец</w:t>
            </w:r>
            <w:r w:rsidR="00EC33FC" w:rsidRPr="00C64B6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EC33FC" w:rsidRPr="00C64B6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О.Л.</w:t>
            </w:r>
            <w:r w:rsidRPr="00C64B6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C64B6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Абилев</w:t>
            </w:r>
            <w:proofErr w:type="spellEnd"/>
            <w:r w:rsidR="00EC33FC" w:rsidRPr="00C64B6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EC33FC" w:rsidRPr="00C64B6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С.К.</w:t>
            </w:r>
          </w:p>
          <w:p w14:paraId="39463F2D" w14:textId="3541041B" w:rsidR="00A53692" w:rsidRPr="00C64B6E" w:rsidRDefault="00A53692" w:rsidP="00A5369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4B6E">
              <w:rPr>
                <w:rStyle w:val="typographytypographycrpwo"/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(</w:t>
            </w:r>
            <w:proofErr w:type="spellStart"/>
            <w:r w:rsidRPr="00C64B6E">
              <w:rPr>
                <w:rStyle w:val="typographytypographycrpwo"/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  <w:t>Lovinskaya</w:t>
            </w:r>
            <w:proofErr w:type="spellEnd"/>
            <w:r w:rsidRPr="00C64B6E">
              <w:rPr>
                <w:rStyle w:val="typographytypographycrpwo"/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</w:t>
            </w:r>
            <w:r w:rsidRPr="00C64B6E">
              <w:rPr>
                <w:rStyle w:val="typographytypographycrpwo"/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  <w:t>A</w:t>
            </w:r>
            <w:r w:rsidRPr="00C64B6E">
              <w:rPr>
                <w:rStyle w:val="typographytypographycrpwo"/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.</w:t>
            </w:r>
            <w:r w:rsidRPr="00C64B6E">
              <w:rPr>
                <w:rStyle w:val="typographytypographycrpwo"/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  <w:t>V</w:t>
            </w:r>
            <w:r w:rsidRPr="00C64B6E">
              <w:rPr>
                <w:rStyle w:val="typographytypographycrpwo"/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.,</w:t>
            </w:r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  <w:lang w:val="en-US"/>
              </w:rPr>
              <w:t>Kolumbayeva</w:t>
            </w:r>
            <w:proofErr w:type="spellEnd"/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</w:rPr>
              <w:t>.</w:t>
            </w:r>
            <w:proofErr w:type="spellStart"/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  <w:lang w:val="en-US"/>
              </w:rPr>
              <w:t>Zh</w:t>
            </w:r>
            <w:proofErr w:type="spellEnd"/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</w:rPr>
              <w:t>.,</w:t>
            </w:r>
            <w:proofErr w:type="gramEnd"/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  <w:lang w:val="en-US"/>
              </w:rPr>
              <w:t>Kolomiets</w:t>
            </w:r>
            <w:proofErr w:type="spellEnd"/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  <w:lang w:val="en-US"/>
              </w:rPr>
              <w:t>O</w:t>
            </w:r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</w:rPr>
              <w:t>.</w:t>
            </w:r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  <w:lang w:val="en-US"/>
              </w:rPr>
              <w:t>L</w:t>
            </w:r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  <w:lang w:val="en-US"/>
              </w:rPr>
              <w:t>Abilev</w:t>
            </w:r>
            <w:proofErr w:type="spellEnd"/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</w:rPr>
              <w:t>.</w:t>
            </w:r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  <w:lang w:val="en-US"/>
              </w:rPr>
              <w:t>K</w:t>
            </w:r>
            <w:r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</w:rPr>
              <w:t>.)</w:t>
            </w:r>
          </w:p>
        </w:tc>
      </w:tr>
      <w:tr w:rsidR="00A53692" w:rsidRPr="00B035CE" w14:paraId="6F073C2D" w14:textId="77777777" w:rsidTr="007258A1">
        <w:tblPrEx>
          <w:jc w:val="center"/>
        </w:tblPrEx>
        <w:trPr>
          <w:trHeight w:val="212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A51293" w14:textId="07C90DA0" w:rsidR="00A53692" w:rsidRPr="00D84085" w:rsidRDefault="00A53692" w:rsidP="00A53692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2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650DD" w14:textId="7F4705CC" w:rsidR="00A53692" w:rsidRPr="007258A1" w:rsidRDefault="00A53692" w:rsidP="007258A1">
            <w:pPr>
              <w:pStyle w:val="2"/>
              <w:shd w:val="clear" w:color="auto" w:fill="FFFFFF"/>
              <w:spacing w:before="0" w:beforeAutospacing="0" w:after="0" w:afterAutospacing="0"/>
              <w:rPr>
                <w:rStyle w:val="highlight-modulemmpyy"/>
                <w:b w:val="0"/>
                <w:bCs w:val="0"/>
                <w:sz w:val="24"/>
                <w:szCs w:val="24"/>
                <w:lang w:val="en-US"/>
              </w:rPr>
            </w:pPr>
            <w:proofErr w:type="spellStart"/>
            <w:r w:rsidRPr="007258A1">
              <w:rPr>
                <w:rStyle w:val="typography-modulelvnit"/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>Antigenotoxic</w:t>
            </w:r>
            <w:proofErr w:type="spellEnd"/>
            <w:r w:rsidRPr="007258A1">
              <w:rPr>
                <w:rStyle w:val="typography-modulelvnit"/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 xml:space="preserve"> activity of biologically active substances from </w:t>
            </w:r>
            <w:proofErr w:type="spellStart"/>
            <w:r w:rsidRPr="007258A1">
              <w:rPr>
                <w:rStyle w:val="typography-modulelvnit"/>
                <w:b w:val="0"/>
                <w:bCs w:val="0"/>
                <w:i/>
                <w:sz w:val="24"/>
                <w:szCs w:val="24"/>
                <w:shd w:val="clear" w:color="auto" w:fill="FFFFFF"/>
                <w:lang w:val="en-US"/>
              </w:rPr>
              <w:t>Inula</w:t>
            </w:r>
            <w:proofErr w:type="spellEnd"/>
            <w:r w:rsidRPr="007258A1">
              <w:rPr>
                <w:rStyle w:val="typography-modulelvnit"/>
                <w:b w:val="0"/>
                <w:bCs w:val="0"/>
                <w:i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7258A1">
              <w:rPr>
                <w:rStyle w:val="typography-modulelvnit"/>
                <w:b w:val="0"/>
                <w:bCs w:val="0"/>
                <w:i/>
                <w:sz w:val="24"/>
                <w:szCs w:val="24"/>
                <w:shd w:val="clear" w:color="auto" w:fill="FFFFFF"/>
                <w:lang w:val="en-US"/>
              </w:rPr>
              <w:t>britannica</w:t>
            </w:r>
            <w:proofErr w:type="spellEnd"/>
            <w:r w:rsidRPr="007258A1">
              <w:rPr>
                <w:rStyle w:val="typography-modulelvnit"/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 xml:space="preserve"> and </w:t>
            </w:r>
            <w:proofErr w:type="spellStart"/>
            <w:r w:rsidRPr="007258A1">
              <w:rPr>
                <w:rStyle w:val="typography-modulelvnit"/>
                <w:b w:val="0"/>
                <w:bCs w:val="0"/>
                <w:i/>
                <w:sz w:val="24"/>
                <w:szCs w:val="24"/>
                <w:shd w:val="clear" w:color="auto" w:fill="FFFFFF"/>
                <w:lang w:val="en-US"/>
              </w:rPr>
              <w:t>Limonium</w:t>
            </w:r>
            <w:proofErr w:type="spellEnd"/>
            <w:r w:rsidRPr="007258A1">
              <w:rPr>
                <w:rStyle w:val="typography-modulelvnit"/>
                <w:b w:val="0"/>
                <w:bCs w:val="0"/>
                <w:i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7258A1">
              <w:rPr>
                <w:rStyle w:val="typography-modulelvnit"/>
                <w:b w:val="0"/>
                <w:bCs w:val="0"/>
                <w:i/>
                <w:sz w:val="24"/>
                <w:szCs w:val="24"/>
                <w:shd w:val="clear" w:color="auto" w:fill="FFFFFF"/>
                <w:lang w:val="en-US"/>
              </w:rPr>
              <w:t>gmelini</w:t>
            </w:r>
            <w:proofErr w:type="spellEnd"/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F9C9D" w14:textId="7BF91287" w:rsidR="00A53692" w:rsidRPr="00D84085" w:rsidRDefault="00A53692" w:rsidP="00A53692">
            <w:pPr>
              <w:spacing w:after="0" w:line="240" w:lineRule="auto"/>
              <w:jc w:val="both"/>
              <w:rPr>
                <w:rStyle w:val="typography-modulelvnit"/>
                <w:rFonts w:ascii="Times New Roman" w:hAnsi="Times New Roman" w:cs="Times New Roman"/>
                <w:color w:val="2E2E2E"/>
                <w:sz w:val="24"/>
                <w:szCs w:val="24"/>
                <w:shd w:val="clear" w:color="auto" w:fill="FFFFFF"/>
                <w:lang w:val="en-US"/>
              </w:rPr>
            </w:pPr>
            <w:hyperlink r:id="rId26" w:history="1">
              <w:r w:rsidRPr="00D84085">
                <w:rPr>
                  <w:rStyle w:val="typography-modulelvnit"/>
                  <w:rFonts w:ascii="Times New Roman" w:hAnsi="Times New Roman" w:cs="Times New Roman"/>
                  <w:color w:val="2E2E2E"/>
                  <w:sz w:val="24"/>
                  <w:szCs w:val="24"/>
                  <w:bdr w:val="none" w:sz="0" w:space="0" w:color="auto" w:frame="1"/>
                  <w:shd w:val="clear" w:color="auto" w:fill="FFFFFF"/>
                  <w:lang w:val="en-US"/>
                </w:rPr>
                <w:t xml:space="preserve">Russian Journal of Genetics, </w:t>
              </w:r>
            </w:hyperlink>
            <w:r w:rsidRPr="00D84085">
              <w:rPr>
                <w:rStyle w:val="typography-modulelvnit"/>
                <w:rFonts w:ascii="Times New Roman" w:hAnsi="Times New Roman" w:cs="Times New Roman"/>
                <w:color w:val="2E2E2E"/>
                <w:sz w:val="24"/>
                <w:szCs w:val="24"/>
                <w:shd w:val="clear" w:color="auto" w:fill="FFFFFF"/>
                <w:lang w:val="en-US"/>
              </w:rPr>
              <w:t>2017, 53(12), 1311–1319</w:t>
            </w:r>
          </w:p>
          <w:p w14:paraId="7A4384A2" w14:textId="17EC8F1F" w:rsidR="00A53692" w:rsidRPr="00D84085" w:rsidRDefault="00A53692" w:rsidP="00A53692">
            <w:pPr>
              <w:spacing w:after="0" w:line="240" w:lineRule="auto"/>
              <w:jc w:val="both"/>
              <w:rPr>
                <w:rStyle w:val="typography-modulelvnit"/>
                <w:rFonts w:ascii="Times New Roman" w:hAnsi="Times New Roman" w:cs="Times New Roman"/>
                <w:color w:val="2E2E2E"/>
                <w:sz w:val="24"/>
                <w:szCs w:val="24"/>
                <w:shd w:val="clear" w:color="auto" w:fill="FFFFFF"/>
                <w:lang w:val="en-US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OI: </w:t>
            </w:r>
            <w:r w:rsidRPr="00D84085">
              <w:rPr>
                <w:rStyle w:val="typography-modulelvnit"/>
                <w:rFonts w:ascii="Times New Roman" w:hAnsi="Times New Roman" w:cs="Times New Roman"/>
                <w:color w:val="2E2E2E"/>
                <w:sz w:val="24"/>
                <w:szCs w:val="24"/>
                <w:shd w:val="clear" w:color="auto" w:fill="FFFFFF"/>
                <w:lang w:val="en-US"/>
              </w:rPr>
              <w:t>10.1134/S1022795417120080</w:t>
            </w:r>
          </w:p>
          <w:p w14:paraId="0A0BF062" w14:textId="4A667A0E" w:rsidR="00A53692" w:rsidRPr="00D84085" w:rsidRDefault="00A53692" w:rsidP="00A53692">
            <w:pPr>
              <w:shd w:val="clear" w:color="auto" w:fill="FFFFFF"/>
              <w:spacing w:after="0" w:line="240" w:lineRule="auto"/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</w:pPr>
            <w:proofErr w:type="spellStart"/>
            <w:r w:rsidRPr="00D84085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Procentile</w:t>
            </w:r>
            <w:proofErr w:type="spellEnd"/>
            <w:r w:rsidRPr="00D84085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 = 6</w:t>
            </w:r>
          </w:p>
          <w:p w14:paraId="311928B8" w14:textId="5BCF3033" w:rsidR="00A53692" w:rsidRPr="00D84085" w:rsidRDefault="00A53692" w:rsidP="00A53692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hyperlink r:id="rId27" w:history="1">
              <w:r w:rsidRPr="00D84085">
                <w:rPr>
                  <w:rStyle w:val="a3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www.scopus.com/pages/publications/85039062743</w:t>
              </w:r>
            </w:hyperlink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BED31" w14:textId="31B68BB0" w:rsidR="00A53692" w:rsidRPr="00C64B6E" w:rsidRDefault="00A53692" w:rsidP="00A5369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proofErr w:type="spellStart"/>
            <w:r w:rsidRPr="00C64B6E">
              <w:rPr>
                <w:rStyle w:val="typography-modulelvnit"/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shd w:val="clear" w:color="auto" w:fill="FFFFFF"/>
                <w:lang w:val="en-US"/>
              </w:rPr>
              <w:t>Lovinskaya</w:t>
            </w:r>
            <w:proofErr w:type="spellEnd"/>
            <w:r w:rsidRPr="00C64B6E">
              <w:rPr>
                <w:rStyle w:val="typography-modulelvnit"/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shd w:val="clear" w:color="auto" w:fill="FFFFFF"/>
                <w:lang w:val="en-US"/>
              </w:rPr>
              <w:t xml:space="preserve"> A.V.</w:t>
            </w:r>
            <w:r w:rsidRPr="00C64B6E">
              <w:rPr>
                <w:rStyle w:val="authors-moduleumr1o"/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shd w:val="clear" w:color="auto" w:fill="FFFFFF"/>
                <w:lang w:val="en-US"/>
              </w:rPr>
              <w:t>,</w:t>
            </w:r>
            <w:r w:rsidRPr="00C64B6E">
              <w:rPr>
                <w:rStyle w:val="authors-moduleumr1o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64B6E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Kolumbayeva</w:t>
            </w:r>
            <w:proofErr w:type="spellEnd"/>
            <w:r w:rsidRPr="00C64B6E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 S.Z.</w:t>
            </w:r>
            <w:r w:rsidRPr="00C64B6E">
              <w:rPr>
                <w:rStyle w:val="authors-moduleumr1o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64B6E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Shalakhmetova</w:t>
            </w:r>
            <w:proofErr w:type="spellEnd"/>
            <w:r w:rsidRPr="00C64B6E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 T.M.</w:t>
            </w:r>
            <w:r w:rsidRPr="00C64B6E">
              <w:rPr>
                <w:rStyle w:val="authors-moduleumr1o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64B6E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Marsova</w:t>
            </w:r>
            <w:proofErr w:type="spellEnd"/>
            <w:r w:rsidRPr="00C64B6E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 M.V.</w:t>
            </w:r>
            <w:r w:rsidRPr="00C64B6E">
              <w:rPr>
                <w:rStyle w:val="authors-moduleumr1o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C64B6E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Abilev</w:t>
            </w:r>
            <w:proofErr w:type="spellEnd"/>
            <w:r w:rsidRPr="00C64B6E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 S.K.</w:t>
            </w:r>
          </w:p>
        </w:tc>
      </w:tr>
      <w:tr w:rsidR="00A53692" w:rsidRPr="00D84085" w14:paraId="6FB91E6C" w14:textId="77777777" w:rsidTr="008C71A1">
        <w:tblPrEx>
          <w:jc w:val="center"/>
        </w:tblPrEx>
        <w:trPr>
          <w:trHeight w:val="212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6B4DE" w14:textId="77777777" w:rsidR="00A53692" w:rsidRPr="00D84085" w:rsidRDefault="00A53692" w:rsidP="00A53692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57DC5" w14:textId="6C0C3153" w:rsidR="00A53692" w:rsidRPr="007258A1" w:rsidRDefault="00A53692" w:rsidP="00A53692">
            <w:pPr>
              <w:pStyle w:val="2"/>
              <w:shd w:val="clear" w:color="auto" w:fill="FFFFFF"/>
              <w:spacing w:before="0" w:beforeAutospacing="0" w:after="0" w:afterAutospacing="0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7258A1">
              <w:rPr>
                <w:b w:val="0"/>
                <w:sz w:val="24"/>
                <w:szCs w:val="24"/>
              </w:rPr>
              <w:t>Антигенотоксическая</w:t>
            </w:r>
            <w:proofErr w:type="spellEnd"/>
            <w:r w:rsidRPr="007258A1">
              <w:rPr>
                <w:b w:val="0"/>
                <w:sz w:val="24"/>
                <w:szCs w:val="24"/>
              </w:rPr>
              <w:t xml:space="preserve"> активность биологически активных веществ в экстрактах </w:t>
            </w:r>
            <w:proofErr w:type="spellStart"/>
            <w:r w:rsidRPr="007258A1">
              <w:rPr>
                <w:b w:val="0"/>
                <w:i/>
                <w:sz w:val="24"/>
                <w:szCs w:val="24"/>
              </w:rPr>
              <w:t>Inula</w:t>
            </w:r>
            <w:proofErr w:type="spellEnd"/>
            <w:r w:rsidRPr="007258A1">
              <w:rPr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 w:rsidRPr="007258A1">
              <w:rPr>
                <w:b w:val="0"/>
                <w:i/>
                <w:sz w:val="24"/>
                <w:szCs w:val="24"/>
              </w:rPr>
              <w:t>britannica</w:t>
            </w:r>
            <w:proofErr w:type="spellEnd"/>
            <w:r w:rsidRPr="007258A1">
              <w:rPr>
                <w:b w:val="0"/>
                <w:sz w:val="24"/>
                <w:szCs w:val="24"/>
              </w:rPr>
              <w:t xml:space="preserve"> и </w:t>
            </w:r>
            <w:proofErr w:type="spellStart"/>
            <w:r w:rsidRPr="007258A1">
              <w:rPr>
                <w:b w:val="0"/>
                <w:i/>
                <w:sz w:val="24"/>
                <w:szCs w:val="24"/>
              </w:rPr>
              <w:t>Limonium</w:t>
            </w:r>
            <w:proofErr w:type="spellEnd"/>
            <w:r w:rsidRPr="007258A1">
              <w:rPr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 w:rsidRPr="007258A1">
              <w:rPr>
                <w:b w:val="0"/>
                <w:i/>
                <w:sz w:val="24"/>
                <w:szCs w:val="24"/>
              </w:rPr>
              <w:t>gmelinii</w:t>
            </w:r>
            <w:proofErr w:type="spellEnd"/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1A781" w14:textId="77777777" w:rsidR="00A53692" w:rsidRDefault="00A53692" w:rsidP="00A5369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Генетика, 2017, том 53, № 12, с. 1–9</w:t>
            </w:r>
          </w:p>
          <w:p w14:paraId="77A6BD9D" w14:textId="6CCD89A4" w:rsidR="00A8166A" w:rsidRPr="00A8166A" w:rsidRDefault="00A8166A" w:rsidP="00A53692">
            <w:pPr>
              <w:spacing w:after="0" w:line="240" w:lineRule="auto"/>
              <w:jc w:val="both"/>
              <w:rPr>
                <w:rStyle w:val="typography-modulelvnit"/>
                <w:rFonts w:ascii="Times New Roman" w:hAnsi="Times New Roman" w:cs="Times New Roman"/>
                <w:color w:val="2E2E2E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hyperlink r:id="rId28" w:history="1">
              <w:r w:rsidRPr="00652ADF">
                <w:rPr>
                  <w:rStyle w:val="a3"/>
                  <w:rFonts w:ascii="Times New Roman" w:hAnsi="Times New Roman" w:cs="Times New Roman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https://drive.google.com/file/d/1DL0TJrNsdcBChIEJodgm0W5AW0DnvU-8/view?usp=sharing</w:t>
              </w:r>
            </w:hyperlink>
            <w:r w:rsidRPr="00A8166A">
              <w:rPr>
                <w:rStyle w:val="typography-modulelvnit"/>
                <w:rFonts w:ascii="Times New Roman" w:hAnsi="Times New Roman" w:cs="Times New Roman"/>
                <w:color w:val="2E2E2E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52213" w14:textId="76D78478" w:rsidR="00A53692" w:rsidRPr="00C64B6E" w:rsidRDefault="00A53692" w:rsidP="007258A1">
            <w:pPr>
              <w:shd w:val="clear" w:color="auto" w:fill="FFFFFF"/>
              <w:spacing w:after="0" w:line="240" w:lineRule="auto"/>
              <w:rPr>
                <w:rStyle w:val="typography-modulelvnit"/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shd w:val="clear" w:color="auto" w:fill="FFFFFF"/>
              </w:rPr>
            </w:pPr>
            <w:proofErr w:type="spellStart"/>
            <w:r w:rsidRPr="00C64B6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Ловинская</w:t>
            </w:r>
            <w:proofErr w:type="spellEnd"/>
            <w:r w:rsidR="007258A1" w:rsidRPr="00C64B6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А.</w:t>
            </w:r>
            <w:r w:rsidR="007258A1" w:rsidRPr="00C64B6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В.</w:t>
            </w:r>
            <w:r w:rsidRPr="00C64B6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,</w:t>
            </w:r>
            <w:r w:rsidRPr="00C64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4B6E">
              <w:rPr>
                <w:rFonts w:ascii="Times New Roman" w:hAnsi="Times New Roman" w:cs="Times New Roman"/>
                <w:sz w:val="24"/>
                <w:szCs w:val="24"/>
              </w:rPr>
              <w:t>Колумбаева</w:t>
            </w:r>
            <w:proofErr w:type="spellEnd"/>
            <w:r w:rsidR="007258A1" w:rsidRPr="00C64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58A1" w:rsidRPr="00C64B6E">
              <w:rPr>
                <w:rFonts w:ascii="Times New Roman" w:hAnsi="Times New Roman" w:cs="Times New Roman"/>
                <w:sz w:val="24"/>
                <w:szCs w:val="24"/>
              </w:rPr>
              <w:t>С.Ж.</w:t>
            </w:r>
            <w:r w:rsidRPr="00C64B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64B6E">
              <w:rPr>
                <w:rFonts w:ascii="Times New Roman" w:hAnsi="Times New Roman" w:cs="Times New Roman"/>
                <w:sz w:val="24"/>
                <w:szCs w:val="24"/>
              </w:rPr>
              <w:t>Шалахметова</w:t>
            </w:r>
            <w:proofErr w:type="spellEnd"/>
            <w:r w:rsidR="007258A1" w:rsidRPr="00C64B6E">
              <w:rPr>
                <w:rFonts w:ascii="Times New Roman" w:hAnsi="Times New Roman" w:cs="Times New Roman"/>
                <w:sz w:val="24"/>
                <w:szCs w:val="24"/>
              </w:rPr>
              <w:t xml:space="preserve"> Т.</w:t>
            </w:r>
            <w:r w:rsidR="007258A1" w:rsidRPr="00C64B6E">
              <w:rPr>
                <w:rFonts w:ascii="Times New Roman" w:hAnsi="Times New Roman" w:cs="Times New Roman"/>
                <w:sz w:val="24"/>
                <w:szCs w:val="24"/>
              </w:rPr>
              <w:t>М.</w:t>
            </w:r>
            <w:r w:rsidRPr="00C64B6E">
              <w:rPr>
                <w:rFonts w:ascii="Times New Roman" w:hAnsi="Times New Roman" w:cs="Times New Roman"/>
                <w:sz w:val="24"/>
                <w:szCs w:val="24"/>
              </w:rPr>
              <w:t>, Марсова</w:t>
            </w:r>
            <w:r w:rsidR="007258A1" w:rsidRPr="00C64B6E">
              <w:rPr>
                <w:rFonts w:ascii="Times New Roman" w:hAnsi="Times New Roman" w:cs="Times New Roman"/>
                <w:sz w:val="24"/>
                <w:szCs w:val="24"/>
              </w:rPr>
              <w:t xml:space="preserve"> М.</w:t>
            </w:r>
            <w:r w:rsidR="007258A1" w:rsidRPr="00C64B6E">
              <w:rPr>
                <w:rFonts w:ascii="Times New Roman" w:hAnsi="Times New Roman" w:cs="Times New Roman"/>
                <w:sz w:val="24"/>
                <w:szCs w:val="24"/>
              </w:rPr>
              <w:t>В.</w:t>
            </w:r>
            <w:r w:rsidRPr="00C64B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64B6E">
              <w:rPr>
                <w:rFonts w:ascii="Times New Roman" w:hAnsi="Times New Roman" w:cs="Times New Roman"/>
                <w:sz w:val="24"/>
                <w:szCs w:val="24"/>
              </w:rPr>
              <w:t>Абилев</w:t>
            </w:r>
            <w:proofErr w:type="spellEnd"/>
            <w:r w:rsidR="007258A1" w:rsidRPr="00C64B6E">
              <w:rPr>
                <w:rFonts w:ascii="Times New Roman" w:hAnsi="Times New Roman" w:cs="Times New Roman"/>
                <w:sz w:val="24"/>
                <w:szCs w:val="24"/>
              </w:rPr>
              <w:t xml:space="preserve"> С.</w:t>
            </w:r>
            <w:r w:rsidR="007258A1" w:rsidRPr="00C64B6E">
              <w:rPr>
                <w:rFonts w:ascii="Times New Roman" w:hAnsi="Times New Roman" w:cs="Times New Roman"/>
                <w:sz w:val="24"/>
                <w:szCs w:val="24"/>
              </w:rPr>
              <w:t>К.</w:t>
            </w:r>
          </w:p>
        </w:tc>
      </w:tr>
      <w:tr w:rsidR="00A53692" w:rsidRPr="00B035CE" w14:paraId="4F1712D1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79889" w14:textId="25938AE6" w:rsidR="00A53692" w:rsidRPr="00D84085" w:rsidRDefault="00A53692" w:rsidP="00A53692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3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3B3E9" w14:textId="06D3CADB" w:rsidR="00A53692" w:rsidRPr="007258A1" w:rsidRDefault="00A53692" w:rsidP="00A53692">
            <w:pPr>
              <w:pStyle w:val="2"/>
              <w:shd w:val="clear" w:color="auto" w:fill="FFFFFF"/>
              <w:spacing w:before="0" w:beforeAutospacing="0" w:after="0" w:afterAutospacing="0"/>
              <w:rPr>
                <w:rStyle w:val="highlight-modulemmpyy"/>
                <w:b w:val="0"/>
                <w:bCs w:val="0"/>
                <w:sz w:val="24"/>
                <w:szCs w:val="24"/>
                <w:lang w:val="en-US"/>
              </w:rPr>
            </w:pPr>
            <w:r w:rsidRPr="007258A1">
              <w:rPr>
                <w:rStyle w:val="typography-modulelvnit"/>
                <w:b w:val="0"/>
                <w:bCs w:val="0"/>
                <w:sz w:val="24"/>
                <w:szCs w:val="24"/>
                <w:shd w:val="clear" w:color="auto" w:fill="FFFFFF"/>
                <w:lang w:val="en-US"/>
              </w:rPr>
              <w:t>Complex study of potential toxicity and genotoxicity of water samples from natural sources of the suburban zone of Almaty</w:t>
            </w:r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E4737" w14:textId="3406C4CA" w:rsidR="00A53692" w:rsidRPr="00D84085" w:rsidRDefault="00A53692" w:rsidP="00A53692">
            <w:pPr>
              <w:spacing w:after="0" w:line="240" w:lineRule="auto"/>
              <w:jc w:val="both"/>
              <w:rPr>
                <w:rStyle w:val="typography-modulelvnit"/>
                <w:rFonts w:ascii="Times New Roman" w:hAnsi="Times New Roman" w:cs="Times New Roman"/>
                <w:color w:val="2E2E2E"/>
                <w:sz w:val="24"/>
                <w:szCs w:val="24"/>
                <w:shd w:val="clear" w:color="auto" w:fill="FFFFFF"/>
                <w:lang w:val="en-US"/>
              </w:rPr>
            </w:pPr>
            <w:hyperlink r:id="rId29" w:history="1">
              <w:r w:rsidRPr="00D84085">
                <w:rPr>
                  <w:rStyle w:val="typography-modulelvnit"/>
                  <w:rFonts w:ascii="Times New Roman" w:hAnsi="Times New Roman" w:cs="Times New Roman"/>
                  <w:color w:val="2E2E2E"/>
                  <w:sz w:val="24"/>
                  <w:szCs w:val="24"/>
                  <w:bdr w:val="none" w:sz="0" w:space="0" w:color="auto" w:frame="1"/>
                  <w:shd w:val="clear" w:color="auto" w:fill="FFFFFF"/>
                  <w:lang w:val="en-US"/>
                </w:rPr>
                <w:t>Ecological Genetics</w:t>
              </w:r>
            </w:hyperlink>
            <w:r w:rsidRPr="00D84085">
              <w:rPr>
                <w:rStyle w:val="typography-modulelvnit"/>
                <w:rFonts w:ascii="Times New Roman" w:hAnsi="Times New Roman" w:cs="Times New Roman"/>
                <w:color w:val="2E2E2E"/>
                <w:sz w:val="24"/>
                <w:szCs w:val="24"/>
                <w:shd w:val="clear" w:color="auto" w:fill="FFFFFF"/>
                <w:lang w:val="en-US"/>
              </w:rPr>
              <w:t>, 2019, 17(2),  69–81</w:t>
            </w:r>
          </w:p>
          <w:p w14:paraId="75045CC0" w14:textId="7A82EAAA" w:rsidR="00A53692" w:rsidRPr="00D84085" w:rsidRDefault="00A53692" w:rsidP="00A53692">
            <w:pPr>
              <w:spacing w:after="0" w:line="240" w:lineRule="auto"/>
              <w:jc w:val="both"/>
              <w:rPr>
                <w:rStyle w:val="typography-modulelvnit"/>
                <w:rFonts w:ascii="Times New Roman" w:hAnsi="Times New Roman" w:cs="Times New Roman"/>
                <w:color w:val="2E2E2E"/>
                <w:sz w:val="24"/>
                <w:szCs w:val="24"/>
                <w:shd w:val="clear" w:color="auto" w:fill="FFFFFF"/>
                <w:lang w:val="en-US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OI: </w:t>
            </w:r>
            <w:r w:rsidRPr="00D84085">
              <w:rPr>
                <w:rStyle w:val="typography-modulelvnit"/>
                <w:rFonts w:ascii="Times New Roman" w:hAnsi="Times New Roman" w:cs="Times New Roman"/>
                <w:color w:val="2E2E2E"/>
                <w:sz w:val="24"/>
                <w:szCs w:val="24"/>
                <w:shd w:val="clear" w:color="auto" w:fill="FFFFFF"/>
                <w:lang w:val="en-US"/>
              </w:rPr>
              <w:t>10.17816/ecogen17269-81</w:t>
            </w:r>
          </w:p>
          <w:p w14:paraId="168ECF7E" w14:textId="77777777" w:rsidR="00A53692" w:rsidRPr="00D84085" w:rsidRDefault="00A53692" w:rsidP="00A53692">
            <w:pPr>
              <w:shd w:val="clear" w:color="auto" w:fill="FFFFFF"/>
              <w:spacing w:after="0" w:line="240" w:lineRule="auto"/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</w:pPr>
            <w:proofErr w:type="spellStart"/>
            <w:r w:rsidRPr="00D84085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Procentile</w:t>
            </w:r>
            <w:proofErr w:type="spellEnd"/>
            <w:r w:rsidRPr="00D84085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 = 28</w:t>
            </w:r>
          </w:p>
          <w:p w14:paraId="73B9B9F3" w14:textId="13796ECA" w:rsidR="00A53692" w:rsidRPr="00D84085" w:rsidRDefault="00A53692" w:rsidP="00A53692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hyperlink r:id="rId30" w:history="1">
              <w:r w:rsidRPr="006B0285">
                <w:rPr>
                  <w:rStyle w:val="a3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www.scopus.com/pages/publications/85069054667</w:t>
              </w:r>
            </w:hyperlink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F83FB" w14:textId="3FA6D3E1" w:rsidR="00A53692" w:rsidRPr="00C64B6E" w:rsidRDefault="007258A1" w:rsidP="007258A1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proofErr w:type="spellStart"/>
            <w:r w:rsidRPr="00C64B6E">
              <w:rPr>
                <w:rStyle w:val="typography-modulelvnit"/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shd w:val="clear" w:color="auto" w:fill="FFFFFF"/>
                <w:lang w:val="en-US"/>
              </w:rPr>
              <w:t>Lovinskaya</w:t>
            </w:r>
            <w:proofErr w:type="spellEnd"/>
            <w:r w:rsidR="00A53692" w:rsidRPr="00C64B6E">
              <w:rPr>
                <w:rStyle w:val="typography-modulelvnit"/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shd w:val="clear" w:color="auto" w:fill="FFFFFF"/>
                <w:lang w:val="en-US"/>
              </w:rPr>
              <w:t xml:space="preserve"> A.V.</w:t>
            </w:r>
            <w:r w:rsidR="00A53692" w:rsidRPr="00C64B6E">
              <w:rPr>
                <w:rStyle w:val="authors-moduleumr1o"/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shd w:val="clear" w:color="auto" w:fill="FFFFFF"/>
                <w:lang w:val="en-US"/>
              </w:rPr>
              <w:t>,</w:t>
            </w:r>
            <w:r w:rsidR="00A53692" w:rsidRPr="00C64B6E">
              <w:rPr>
                <w:rStyle w:val="authors-moduleumr1o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="00A53692" w:rsidRPr="00C64B6E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Kolumbayeva</w:t>
            </w:r>
            <w:proofErr w:type="spellEnd"/>
            <w:r w:rsidR="00A53692" w:rsidRPr="00C64B6E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 S.Z.</w:t>
            </w:r>
            <w:r w:rsidR="00A53692" w:rsidRPr="00C64B6E">
              <w:rPr>
                <w:rStyle w:val="authors-moduleumr1o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, </w:t>
            </w:r>
            <w:proofErr w:type="spellStart"/>
            <w:r w:rsidR="00A53692" w:rsidRPr="00C64B6E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Suvorova</w:t>
            </w:r>
            <w:proofErr w:type="spellEnd"/>
            <w:r w:rsidR="00A53692" w:rsidRPr="00C64B6E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 M.A.</w:t>
            </w:r>
            <w:r w:rsidR="00A53692" w:rsidRPr="00C64B6E">
              <w:rPr>
                <w:rStyle w:val="authors-moduleumr1o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, </w:t>
            </w:r>
            <w:proofErr w:type="spellStart"/>
            <w:r w:rsidR="00A53692"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  <w:lang w:val="en-US"/>
              </w:rPr>
              <w:t>Iliyassova</w:t>
            </w:r>
            <w:proofErr w:type="spellEnd"/>
            <w:r w:rsidR="00A53692" w:rsidRPr="00C64B6E">
              <w:rPr>
                <w:rStyle w:val="typographytypographycrpwo"/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.I.,</w:t>
            </w:r>
            <w:r w:rsidR="00A53692" w:rsidRPr="00C64B6E">
              <w:rPr>
                <w:rStyle w:val="authors-moduleumr1o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="00A53692" w:rsidRPr="00C64B6E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Biyasheva</w:t>
            </w:r>
            <w:proofErr w:type="spellEnd"/>
            <w:r w:rsidR="00A53692" w:rsidRPr="00C64B6E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 Z.M.</w:t>
            </w:r>
            <w:r w:rsidR="00A53692" w:rsidRPr="00C64B6E">
              <w:rPr>
                <w:rStyle w:val="authors-moduleumr1o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, </w:t>
            </w:r>
            <w:proofErr w:type="spellStart"/>
            <w:r w:rsidR="00A53692" w:rsidRPr="00C64B6E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Abilev</w:t>
            </w:r>
            <w:proofErr w:type="spellEnd"/>
            <w:r w:rsidR="00A53692" w:rsidRPr="00C64B6E">
              <w:rPr>
                <w:rStyle w:val="typography-modulelvnit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 xml:space="preserve"> S.K.</w:t>
            </w:r>
          </w:p>
        </w:tc>
      </w:tr>
      <w:tr w:rsidR="00A53692" w:rsidRPr="00B035CE" w14:paraId="096F3F86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85A7F" w14:textId="0BE4ADB5" w:rsidR="00A53692" w:rsidRPr="00D84085" w:rsidRDefault="00A53692" w:rsidP="00C64B6E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lastRenderedPageBreak/>
              <w:t>4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4B1A5" w14:textId="4A1EA97B" w:rsidR="00A53692" w:rsidRPr="00D84085" w:rsidRDefault="00A53692" w:rsidP="00C64B6E">
            <w:pPr>
              <w:pStyle w:val="2"/>
              <w:shd w:val="clear" w:color="auto" w:fill="FFFFFF"/>
              <w:spacing w:before="0" w:beforeAutospacing="0" w:after="0" w:afterAutospacing="0"/>
              <w:rPr>
                <w:b w:val="0"/>
                <w:bCs w:val="0"/>
                <w:sz w:val="24"/>
                <w:szCs w:val="24"/>
                <w:lang w:val="en-US"/>
              </w:rPr>
            </w:pPr>
            <w:r w:rsidRPr="00D84085">
              <w:rPr>
                <w:b w:val="0"/>
                <w:sz w:val="24"/>
                <w:szCs w:val="24"/>
                <w:lang w:val="en"/>
              </w:rPr>
              <w:t>Toxic and genotoxic activity of river waters of the Kazakhstan</w:t>
            </w:r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9DFD9" w14:textId="77777777" w:rsidR="00A53692" w:rsidRPr="00D84085" w:rsidRDefault="00A53692" w:rsidP="00C64B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ta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cologica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nica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21, 41 (6), 499-511</w:t>
            </w:r>
          </w:p>
          <w:p w14:paraId="6A0FFC47" w14:textId="3BC257CF" w:rsidR="00A53692" w:rsidRPr="00D84085" w:rsidRDefault="00A53692" w:rsidP="00C64B6E">
            <w:pPr>
              <w:spacing w:after="0" w:line="240" w:lineRule="auto"/>
              <w:jc w:val="both"/>
              <w:rPr>
                <w:rStyle w:val="typography-modulelvnit"/>
                <w:rFonts w:ascii="Times New Roman" w:hAnsi="Times New Roman" w:cs="Times New Roman"/>
                <w:color w:val="2E2E2E"/>
                <w:sz w:val="24"/>
                <w:szCs w:val="24"/>
                <w:bdr w:val="none" w:sz="0" w:space="0" w:color="auto" w:frame="1"/>
                <w:shd w:val="clear" w:color="auto" w:fill="FFFFFF"/>
                <w:lang w:val="en-US"/>
              </w:rPr>
            </w:pPr>
            <w:hyperlink r:id="rId31" w:history="1">
              <w:r w:rsidRPr="006B0285">
                <w:rPr>
                  <w:rStyle w:val="a3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doi.org/10.1016/j.chnaes.2021.01.011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E1B05" w14:textId="6CC983E2" w:rsidR="00A53692" w:rsidRPr="00D84085" w:rsidRDefault="00A53692" w:rsidP="00C64B6E">
            <w:pPr>
              <w:shd w:val="clear" w:color="auto" w:fill="FFFFFF"/>
              <w:spacing w:after="0" w:line="240" w:lineRule="auto"/>
              <w:rPr>
                <w:rStyle w:val="typography-modulelvnit"/>
                <w:rFonts w:ascii="Times New Roman" w:hAnsi="Times New Roman" w:cs="Times New Roman"/>
                <w:bCs/>
                <w:color w:val="2E2E2E"/>
                <w:sz w:val="24"/>
                <w:szCs w:val="24"/>
                <w:u w:val="single"/>
                <w:shd w:val="clear" w:color="auto" w:fill="FFFFFF"/>
                <w:lang w:val="en-US"/>
              </w:rPr>
            </w:pPr>
            <w:proofErr w:type="spellStart"/>
            <w:r w:rsidRPr="00C64B6E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  <w:t>Lovinskaya</w:t>
            </w:r>
            <w:proofErr w:type="spellEnd"/>
            <w:r w:rsidRPr="00C64B6E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  <w:t xml:space="preserve"> A.,</w:t>
            </w:r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lumbayeva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S.,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gimbetova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.,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vorova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.,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kmagambetova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.,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ilev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.</w:t>
            </w:r>
          </w:p>
        </w:tc>
      </w:tr>
      <w:tr w:rsidR="00A53692" w:rsidRPr="00D84085" w14:paraId="1DA30E6E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2375E" w14:textId="77777777" w:rsidR="00A53692" w:rsidRPr="00D84085" w:rsidRDefault="00A53692" w:rsidP="00C64B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val="kk-KZ" w:eastAsia="ru-RU"/>
              </w:rPr>
            </w:pPr>
            <w:r w:rsidRPr="00D840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 w:eastAsia="ru-RU"/>
              </w:rPr>
              <w:t>Ғылыми монография</w:t>
            </w:r>
          </w:p>
        </w:tc>
      </w:tr>
      <w:tr w:rsidR="00A53692" w:rsidRPr="00D84085" w14:paraId="0A719404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D606A" w14:textId="77777777" w:rsidR="00A53692" w:rsidRPr="00D84085" w:rsidRDefault="00A53692" w:rsidP="00C64B6E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1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87CCD" w14:textId="372BF15E" w:rsidR="00A53692" w:rsidRPr="00D84085" w:rsidRDefault="00A53692" w:rsidP="00C64B6E">
            <w:pPr>
              <w:shd w:val="clear" w:color="auto" w:fill="FFFFFF"/>
              <w:spacing w:after="0" w:line="240" w:lineRule="auto"/>
              <w:jc w:val="both"/>
              <w:outlineLvl w:val="0"/>
              <w:rPr>
                <w:rFonts w:ascii="Times New Roman" w:eastAsia="Times New Roman" w:hAnsi="Times New Roman" w:cs="Times New Roman"/>
                <w:color w:val="EE0000"/>
                <w:sz w:val="24"/>
                <w:szCs w:val="24"/>
                <w:lang w:val="kk-KZ" w:eastAsia="ru-RU"/>
              </w:rPr>
            </w:pPr>
            <w:proofErr w:type="spellStart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Генотоксичность</w:t>
            </w:r>
            <w:proofErr w:type="spellEnd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компонентов ракетного топлива и пестицида </w:t>
            </w:r>
            <w:proofErr w:type="spellStart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фипронила</w:t>
            </w:r>
            <w:proofErr w:type="spellEnd"/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641C8" w14:textId="77777777" w:rsidR="00A53692" w:rsidRDefault="00A53692" w:rsidP="00C64B6E">
            <w:pPr>
              <w:spacing w:after="0" w:line="240" w:lineRule="auto"/>
              <w:ind w:left="50"/>
              <w:rPr>
                <w:rFonts w:ascii="Times New Roman" w:hAnsi="Times New Roman" w:cs="Times New Roman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Монография.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 xml:space="preserve">Алматы: Қазақ университеті, 2019. –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191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c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 </w:t>
            </w: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ISBN 978-601-04-4214-6</w:t>
            </w:r>
          </w:p>
          <w:p w14:paraId="00B0C137" w14:textId="77777777" w:rsidR="00C64B6E" w:rsidRDefault="00C64B6E" w:rsidP="00C64B6E">
            <w:pPr>
              <w:spacing w:after="0" w:line="240" w:lineRule="auto"/>
              <w:ind w:left="5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2FDFC9" w14:textId="72F71C82" w:rsidR="00A8166A" w:rsidRPr="00F9624A" w:rsidRDefault="00F9624A" w:rsidP="00C64B6E">
            <w:pPr>
              <w:spacing w:after="0" w:line="240" w:lineRule="auto"/>
              <w:ind w:left="50"/>
              <w:rPr>
                <w:rFonts w:ascii="Times New Roman" w:eastAsia="Times New Roman" w:hAnsi="Times New Roman" w:cs="Times New Roman"/>
                <w:color w:val="EE0000"/>
                <w:sz w:val="24"/>
                <w:szCs w:val="24"/>
                <w:lang w:eastAsia="ru-RU"/>
              </w:rPr>
            </w:pPr>
            <w:hyperlink r:id="rId32" w:history="1"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://drive.google.com/file/d/1SGc-IeV41wO_gftIpgjhgU5M0peT36eY/view?usp=sharing</w:t>
              </w:r>
            </w:hyperlink>
            <w:r w:rsidRPr="00F9624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8EBFA" w14:textId="01567074" w:rsidR="00A53692" w:rsidRPr="00D84085" w:rsidRDefault="00A53692" w:rsidP="00C64B6E">
            <w:pPr>
              <w:tabs>
                <w:tab w:val="left" w:pos="498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EE0000"/>
                <w:sz w:val="24"/>
                <w:szCs w:val="24"/>
                <w:lang w:val="kk-KZ" w:eastAsia="ru-RU"/>
              </w:rPr>
            </w:pPr>
            <w:r w:rsidRPr="00D84085">
              <w:rPr>
                <w:rFonts w:ascii="Times New Roman" w:hAnsi="Times New Roman" w:cs="Times New Roman"/>
                <w:b/>
                <w:bCs/>
                <w:color w:val="212529"/>
                <w:sz w:val="24"/>
                <w:szCs w:val="24"/>
                <w:u w:val="single"/>
                <w:lang w:val="kk-KZ"/>
              </w:rPr>
              <w:t>Ловинская А.В.,</w:t>
            </w:r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  <w:lang w:val="kk-KZ"/>
              </w:rPr>
              <w:t xml:space="preserve"> Колумбаева С.Ж., Абилев С.К.</w:t>
            </w:r>
          </w:p>
        </w:tc>
      </w:tr>
      <w:tr w:rsidR="00A53692" w:rsidRPr="00D84085" w14:paraId="3029B162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72B46" w14:textId="0125AA32" w:rsidR="00A53692" w:rsidRPr="00D84085" w:rsidRDefault="00A53692" w:rsidP="00C64B6E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2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4076E" w14:textId="5DD957B9" w:rsidR="00A53692" w:rsidRPr="00D84085" w:rsidRDefault="00A53692" w:rsidP="00C64B6E">
            <w:pPr>
              <w:spacing w:after="0" w:line="240" w:lineRule="auto"/>
              <w:outlineLvl w:val="3"/>
              <w:rPr>
                <w:rFonts w:ascii="Times New Roman" w:hAnsi="Times New Roman" w:cs="Times New Roman"/>
                <w:color w:val="EE0000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Антимутагенные свойства растений семейств </w:t>
            </w:r>
            <w:r w:rsidRPr="00FE3262">
              <w:rPr>
                <w:rFonts w:ascii="Times New Roman" w:hAnsi="Times New Roman" w:cs="Times New Roman"/>
                <w:i/>
                <w:sz w:val="24"/>
                <w:szCs w:val="24"/>
                <w:lang w:val="kk-KZ"/>
              </w:rPr>
              <w:t xml:space="preserve">Plumbaginaceae, Asteraceae </w:t>
            </w:r>
            <w:r w:rsidRPr="00D8408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и </w:t>
            </w:r>
            <w:r w:rsidRPr="00FE3262">
              <w:rPr>
                <w:rFonts w:ascii="Times New Roman" w:hAnsi="Times New Roman" w:cs="Times New Roman"/>
                <w:i/>
                <w:sz w:val="24"/>
                <w:szCs w:val="24"/>
                <w:lang w:val="kk-KZ"/>
              </w:rPr>
              <w:t>Lamiac</w:t>
            </w:r>
            <w:proofErr w:type="spellStart"/>
            <w:r w:rsidRPr="00FE3262">
              <w:rPr>
                <w:rFonts w:ascii="Times New Roman" w:hAnsi="Times New Roman" w:cs="Times New Roman"/>
                <w:i/>
                <w:sz w:val="24"/>
                <w:szCs w:val="24"/>
              </w:rPr>
              <w:t>eae</w:t>
            </w:r>
            <w:proofErr w:type="spellEnd"/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E8AA" w14:textId="77777777" w:rsidR="00A53692" w:rsidRPr="00D84085" w:rsidRDefault="00A53692" w:rsidP="00C64B6E">
            <w:pPr>
              <w:spacing w:after="0" w:line="240" w:lineRule="auto"/>
              <w:ind w:left="50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Монография. </w:t>
            </w: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Алматы: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Қазақ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ниверситеті</w:t>
            </w:r>
            <w:proofErr w:type="spellEnd"/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 2025. 290 с.</w:t>
            </w:r>
          </w:p>
          <w:p w14:paraId="0B69A60D" w14:textId="77777777" w:rsidR="00A53692" w:rsidRDefault="00A53692" w:rsidP="00C64B6E">
            <w:pPr>
              <w:spacing w:after="0" w:line="240" w:lineRule="auto"/>
              <w:ind w:left="50"/>
              <w:rPr>
                <w:rFonts w:ascii="Times New Roman" w:hAnsi="Times New Roman" w:cs="Times New Roman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ISBN 978-601-04-7208-2</w:t>
            </w:r>
          </w:p>
          <w:p w14:paraId="17F0FD27" w14:textId="77777777" w:rsidR="00C64B6E" w:rsidRDefault="00C64B6E" w:rsidP="00C64B6E">
            <w:pPr>
              <w:spacing w:after="0" w:line="240" w:lineRule="auto"/>
              <w:ind w:left="5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FDC91F" w14:textId="262CF30E" w:rsidR="00F9624A" w:rsidRPr="00F9624A" w:rsidRDefault="00F9624A" w:rsidP="00C64B6E">
            <w:pPr>
              <w:spacing w:after="0" w:line="240" w:lineRule="auto"/>
              <w:ind w:left="50"/>
              <w:rPr>
                <w:rFonts w:ascii="Times New Roman" w:eastAsia="Times New Roman" w:hAnsi="Times New Roman" w:cs="Times New Roman"/>
                <w:color w:val="EE0000"/>
                <w:sz w:val="24"/>
                <w:szCs w:val="24"/>
                <w:lang w:eastAsia="ru-RU"/>
              </w:rPr>
            </w:pPr>
            <w:hyperlink r:id="rId33" w:history="1">
              <w:r w:rsidRPr="00652ADF">
                <w:rPr>
                  <w:rStyle w:val="a3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://drive.google.com/file/d/1ngQ9J7aB21RfM_1xrPs_Fz_-hC9N5hi6/view?usp=sharing</w:t>
              </w:r>
            </w:hyperlink>
            <w:r w:rsidRPr="00F9624A">
              <w:rPr>
                <w:rFonts w:ascii="Times New Roman" w:eastAsia="Times New Roman" w:hAnsi="Times New Roman" w:cs="Times New Roman"/>
                <w:color w:val="EE0000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99303" w14:textId="0CAC51F7" w:rsidR="00A53692" w:rsidRPr="00D84085" w:rsidRDefault="00A53692" w:rsidP="00C64B6E">
            <w:pPr>
              <w:tabs>
                <w:tab w:val="left" w:pos="498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color w:val="EE0000"/>
                <w:sz w:val="24"/>
                <w:szCs w:val="24"/>
              </w:rPr>
            </w:pPr>
            <w:proofErr w:type="spellStart"/>
            <w:r w:rsidRPr="00D8408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Ловинская</w:t>
            </w:r>
            <w:proofErr w:type="spellEnd"/>
            <w:r w:rsidRPr="00D8408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А.В.,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Колумбаева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 С.Ж., </w:t>
            </w:r>
          </w:p>
        </w:tc>
      </w:tr>
      <w:tr w:rsidR="00A53692" w:rsidRPr="00D84085" w14:paraId="1242BC25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7DE95" w14:textId="010F078D" w:rsidR="00A53692" w:rsidRPr="00D84085" w:rsidRDefault="00A53692" w:rsidP="00C64B6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 w:rsidRPr="00D84085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Оқулықтар мен оқу-ә</w:t>
            </w:r>
            <w:bookmarkStart w:id="0" w:name="_GoBack"/>
            <w:bookmarkEnd w:id="0"/>
            <w:r w:rsidRPr="00D84085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 xml:space="preserve">дістемелік құралдар </w:t>
            </w:r>
          </w:p>
        </w:tc>
      </w:tr>
      <w:tr w:rsidR="00A53692" w:rsidRPr="00D84085" w14:paraId="77817FA0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88BE5" w14:textId="128ED4D3" w:rsidR="00A53692" w:rsidRPr="00D84085" w:rsidRDefault="00A53692" w:rsidP="00C64B6E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1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7EF7" w14:textId="7B37506C" w:rsidR="00A53692" w:rsidRPr="00D84085" w:rsidRDefault="00A53692" w:rsidP="00C64B6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EE0000"/>
                <w:sz w:val="24"/>
                <w:szCs w:val="24"/>
                <w:lang w:val="kk-KZ"/>
              </w:rPr>
            </w:pPr>
            <w:r w:rsidRPr="00D8408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Генетикалық мониторингтағы цитогенетикалық әдістер</w:t>
            </w:r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539C7" w14:textId="77777777" w:rsidR="00A53692" w:rsidRDefault="00A53692" w:rsidP="00C64B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D8408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Оқу-әдістемелік құрал. Алматы, Қазақ университеті, 2021 – 166 с. ISBN 978-601-04-4988-6</w:t>
            </w:r>
          </w:p>
          <w:p w14:paraId="132C6E0E" w14:textId="77777777" w:rsidR="00C64B6E" w:rsidRDefault="00C64B6E" w:rsidP="00C64B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  <w:p w14:paraId="1CA48A59" w14:textId="58D44A41" w:rsidR="00F9624A" w:rsidRPr="00F9624A" w:rsidRDefault="00F9624A" w:rsidP="00C64B6E">
            <w:pPr>
              <w:spacing w:after="0" w:line="240" w:lineRule="auto"/>
              <w:rPr>
                <w:rFonts w:ascii="Times New Roman" w:hAnsi="Times New Roman" w:cs="Times New Roman"/>
                <w:color w:val="EE0000"/>
                <w:sz w:val="24"/>
                <w:szCs w:val="24"/>
                <w:lang w:val="kk-KZ"/>
              </w:rPr>
            </w:pPr>
            <w:hyperlink r:id="rId34" w:history="1">
              <w:r w:rsidRPr="00652ADF">
                <w:rPr>
                  <w:rStyle w:val="a3"/>
                  <w:rFonts w:ascii="Times New Roman" w:hAnsi="Times New Roman" w:cs="Times New Roman"/>
                  <w:sz w:val="24"/>
                  <w:szCs w:val="24"/>
                  <w:lang w:val="kk-KZ"/>
                </w:rPr>
                <w:t>https://drive.google.com/file/d/1ogXAm3cXt8_KLQPWODvtH0syf5qmTXNW/view?usp=sharing</w:t>
              </w:r>
            </w:hyperlink>
            <w:r w:rsidRPr="00F9624A">
              <w:rPr>
                <w:rFonts w:ascii="Times New Roman" w:hAnsi="Times New Roman" w:cs="Times New Roman"/>
                <w:color w:val="EE0000"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0BF8E" w14:textId="0BBCD9A1" w:rsidR="00A53692" w:rsidRPr="00D84085" w:rsidRDefault="00A53692" w:rsidP="00C64B6E">
            <w:pPr>
              <w:spacing w:after="0" w:line="240" w:lineRule="auto"/>
              <w:rPr>
                <w:rFonts w:ascii="Times New Roman" w:hAnsi="Times New Roman" w:cs="Times New Roman"/>
                <w:color w:val="EE0000"/>
                <w:sz w:val="24"/>
                <w:szCs w:val="24"/>
                <w:lang w:val="kk-KZ"/>
              </w:rPr>
            </w:pP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Колумбаева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 С.Ж., </w:t>
            </w:r>
            <w:proofErr w:type="spellStart"/>
            <w:r w:rsidRPr="00D8408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Ловинская</w:t>
            </w:r>
            <w:proofErr w:type="spellEnd"/>
            <w:r w:rsidRPr="00D8408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А.В.,</w:t>
            </w: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Калимагамбетов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 А.М.</w:t>
            </w:r>
          </w:p>
        </w:tc>
      </w:tr>
      <w:tr w:rsidR="00A53692" w:rsidRPr="00D84085" w14:paraId="2B4F0C12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FD021" w14:textId="059A6C2D" w:rsidR="00A53692" w:rsidRPr="00D84085" w:rsidRDefault="00A53692" w:rsidP="00C64B6E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2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06F89" w14:textId="48389ECC" w:rsidR="00A53692" w:rsidRPr="00D84085" w:rsidRDefault="00A53692" w:rsidP="00C64B6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D8408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Цитогененеческие методы в генетическом мониторинге</w:t>
            </w:r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487A7" w14:textId="5F2EE518" w:rsidR="00A53692" w:rsidRDefault="00A53692" w:rsidP="00C64B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Учебно-методическое пособие. Алматы, Қазақ университеті, 2017 – 166 с. </w:t>
            </w: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ISBN 978-601-04-3150-8</w:t>
            </w:r>
          </w:p>
          <w:p w14:paraId="2A86C67F" w14:textId="77777777" w:rsidR="00C64B6E" w:rsidRPr="00D84085" w:rsidRDefault="00C64B6E" w:rsidP="00C64B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  <w:p w14:paraId="0403A3AE" w14:textId="3C983060" w:rsidR="00A53692" w:rsidRPr="00F9624A" w:rsidRDefault="00F9624A" w:rsidP="00C64B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hyperlink r:id="rId35" w:history="1">
              <w:r w:rsidRPr="00652ADF">
                <w:rPr>
                  <w:rStyle w:val="a3"/>
                  <w:rFonts w:ascii="Times New Roman" w:hAnsi="Times New Roman" w:cs="Times New Roman"/>
                  <w:sz w:val="24"/>
                  <w:szCs w:val="24"/>
                  <w:lang w:val="kk-KZ"/>
                </w:rPr>
                <w:t>https://drive.google.com/file/d/16q4kFJsuInsbSrJhYPOKWwCRs3TMt_3U/view?usp=sharing</w:t>
              </w:r>
            </w:hyperlink>
            <w:r w:rsidRPr="00F9624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AF393" w14:textId="1BD29E1C" w:rsidR="00A53692" w:rsidRPr="00D84085" w:rsidRDefault="00A53692" w:rsidP="00C64B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Колумбаева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 С.Ж., </w:t>
            </w:r>
            <w:proofErr w:type="spellStart"/>
            <w:r w:rsidRPr="00D8408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Ловинская</w:t>
            </w:r>
            <w:proofErr w:type="spellEnd"/>
            <w:r w:rsidRPr="00D8408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А.В.,</w:t>
            </w: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Калимагамбетов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 А.М.</w:t>
            </w:r>
          </w:p>
        </w:tc>
      </w:tr>
      <w:tr w:rsidR="00A53692" w:rsidRPr="00B035CE" w14:paraId="7A101238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A238C" w14:textId="7FCC4D45" w:rsidR="00A53692" w:rsidRPr="00D84085" w:rsidRDefault="00A53692" w:rsidP="00C64B6E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3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2AC7E" w14:textId="5D5F03C5" w:rsidR="00A53692" w:rsidRPr="00D84085" w:rsidRDefault="00A53692" w:rsidP="00C64B6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roduction to Biostatistics (Biometry)</w:t>
            </w:r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8FEBC" w14:textId="77777777" w:rsidR="00A53692" w:rsidRDefault="00A53692" w:rsidP="00C64B6E">
            <w:pPr>
              <w:spacing w:after="0" w:line="240" w:lineRule="auto"/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D84085"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Educational manual. Almaty, </w:t>
            </w:r>
            <w:proofErr w:type="spellStart"/>
            <w:r w:rsidRPr="00D84085"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Qazaq</w:t>
            </w:r>
            <w:proofErr w:type="spellEnd"/>
            <w:r w:rsidRPr="00D84085"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University, 2017. – 182 p. ISBN 978-601-04-2745-7</w:t>
            </w:r>
          </w:p>
          <w:p w14:paraId="7DD042D9" w14:textId="7C962F4A" w:rsidR="008C71A1" w:rsidRPr="00D84085" w:rsidRDefault="008C71A1" w:rsidP="00C64B6E">
            <w:pPr>
              <w:spacing w:after="0" w:line="240" w:lineRule="auto"/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hyperlink r:id="rId36" w:history="1">
              <w:r w:rsidRPr="00652ADF">
                <w:rPr>
                  <w:rStyle w:val="a3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drive.google.com/file/d/10cdtzA2xIBhAWn5XV3vJm-VHhcY2rQC1/view?usp=sharing</w:t>
              </w:r>
            </w:hyperlink>
            <w:r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EF816" w14:textId="49B2A701" w:rsidR="00A53692" w:rsidRPr="00D84085" w:rsidRDefault="00A53692" w:rsidP="00C64B6E">
            <w:pPr>
              <w:spacing w:after="0" w:line="240" w:lineRule="auto"/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D84085"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Biyasheva</w:t>
            </w:r>
            <w:proofErr w:type="spellEnd"/>
            <w:r w:rsidRPr="00D84085"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Z.M., </w:t>
            </w:r>
            <w:proofErr w:type="spellStart"/>
            <w:r w:rsidRPr="00C64B6E">
              <w:rPr>
                <w:rStyle w:val="xcontentpasted0"/>
                <w:rFonts w:ascii="Times New Roman" w:hAnsi="Times New Roman" w:cs="Times New Roman"/>
                <w:b/>
                <w:color w:val="000000"/>
                <w:sz w:val="24"/>
                <w:szCs w:val="24"/>
                <w:u w:val="single"/>
                <w:lang w:val="en-US"/>
              </w:rPr>
              <w:t>Lovinskaya</w:t>
            </w:r>
            <w:proofErr w:type="spellEnd"/>
            <w:r w:rsidRPr="00C64B6E">
              <w:rPr>
                <w:rStyle w:val="xcontentpasted0"/>
                <w:rFonts w:ascii="Times New Roman" w:hAnsi="Times New Roman" w:cs="Times New Roman"/>
                <w:b/>
                <w:color w:val="000000"/>
                <w:sz w:val="24"/>
                <w:szCs w:val="24"/>
                <w:u w:val="single"/>
                <w:lang w:val="en-US"/>
              </w:rPr>
              <w:t xml:space="preserve"> A.V.</w:t>
            </w:r>
          </w:p>
        </w:tc>
      </w:tr>
      <w:tr w:rsidR="00A53692" w:rsidRPr="00D84085" w14:paraId="4236D9A2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F151" w14:textId="0B5E61BD" w:rsidR="00A53692" w:rsidRPr="00D84085" w:rsidRDefault="00A53692" w:rsidP="00C64B6E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4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D82C0" w14:textId="5718F876" w:rsidR="00A53692" w:rsidRPr="00D84085" w:rsidRDefault="00A53692" w:rsidP="00C64B6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Статистические методы в биологии с программным обеспечением</w:t>
            </w:r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1157B" w14:textId="77777777" w:rsidR="00A53692" w:rsidRDefault="00A53692" w:rsidP="00C64B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Учебное пособие. Алматы, Қазақ университеті, 2019 – 108 с. </w:t>
            </w: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ISBN 978-601-04-4001-2</w:t>
            </w:r>
          </w:p>
          <w:p w14:paraId="5BEDDBD6" w14:textId="3D50D3B4" w:rsidR="008C71A1" w:rsidRPr="008C71A1" w:rsidRDefault="008C71A1" w:rsidP="00C64B6E">
            <w:pPr>
              <w:spacing w:after="0" w:line="240" w:lineRule="auto"/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</w:rPr>
            </w:pPr>
            <w:hyperlink r:id="rId37" w:history="1">
              <w:r w:rsidRPr="00652ADF">
                <w:rPr>
                  <w:rStyle w:val="a3"/>
                  <w:rFonts w:ascii="Times New Roman" w:hAnsi="Times New Roman" w:cs="Times New Roman"/>
                  <w:sz w:val="24"/>
                  <w:szCs w:val="24"/>
                  <w:lang w:val="kk-KZ"/>
                </w:rPr>
                <w:t>https://drive.google.com/file/d/11MByWA1774d_kY5-VQRNJw0GNMKwve5B/view?usp=sharing</w:t>
              </w:r>
            </w:hyperlink>
            <w:r w:rsidRPr="008C71A1"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24827" w14:textId="4330CCD6" w:rsidR="00A53692" w:rsidRPr="00D84085" w:rsidRDefault="00A53692" w:rsidP="00C64B6E">
            <w:pPr>
              <w:spacing w:after="0" w:line="240" w:lineRule="auto"/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 w:rsidRPr="00D84085"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Бияшева З.М., </w:t>
            </w:r>
            <w:r w:rsidRPr="00C64B6E">
              <w:rPr>
                <w:rStyle w:val="xcontentpasted0"/>
                <w:rFonts w:ascii="Times New Roman" w:hAnsi="Times New Roman" w:cs="Times New Roman"/>
                <w:b/>
                <w:color w:val="000000"/>
                <w:sz w:val="24"/>
                <w:szCs w:val="24"/>
                <w:u w:val="single"/>
                <w:lang w:val="kk-KZ"/>
              </w:rPr>
              <w:t xml:space="preserve">Ловинская А.В., </w:t>
            </w:r>
            <w:r w:rsidRPr="00D84085"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Даулетбаева С.Б., Калимагамбетов А.М.</w:t>
            </w:r>
          </w:p>
        </w:tc>
      </w:tr>
      <w:tr w:rsidR="00A53692" w:rsidRPr="00D84085" w14:paraId="249329BB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C149F" w14:textId="3CB4B410" w:rsidR="00A53692" w:rsidRPr="00D84085" w:rsidRDefault="00A53692" w:rsidP="00C64B6E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lastRenderedPageBreak/>
              <w:t>5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FE802" w14:textId="7F71F3E8" w:rsidR="00A53692" w:rsidRPr="00D84085" w:rsidRDefault="00A53692" w:rsidP="00C64B6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D8408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Биологиядағы бағдарламалармен қамтамасыз етілген статистикалық әдістер</w:t>
            </w:r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66C11" w14:textId="77777777" w:rsidR="00A53692" w:rsidRDefault="00A53692" w:rsidP="00C64B6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 w:rsidRPr="00D8408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Оқу құрал. Алматы, Қазақ университеті, 2019 – 112 с. ISBN 978-601-04-3919-1</w:t>
            </w:r>
          </w:p>
          <w:p w14:paraId="7E54832B" w14:textId="2E6075C6" w:rsidR="008C71A1" w:rsidRPr="008C71A1" w:rsidRDefault="008C71A1" w:rsidP="00C64B6E">
            <w:pPr>
              <w:spacing w:after="0" w:line="240" w:lineRule="auto"/>
              <w:rPr>
                <w:rStyle w:val="xcontentpasted0"/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hyperlink r:id="rId38" w:history="1">
              <w:r w:rsidRPr="00652ADF">
                <w:rPr>
                  <w:rStyle w:val="a3"/>
                  <w:rFonts w:ascii="Times New Roman" w:hAnsi="Times New Roman" w:cs="Times New Roman"/>
                  <w:sz w:val="24"/>
                  <w:szCs w:val="24"/>
                  <w:lang w:val="kk-KZ"/>
                </w:rPr>
                <w:t>https://drive.google.com/file/d/1y6S9mCopkAgGjjS71mt7GyT2n0qOoD4w/view?usp=sharing</w:t>
              </w:r>
            </w:hyperlink>
            <w:r w:rsidRPr="008C71A1">
              <w:rPr>
                <w:rStyle w:val="xcontentpasted0"/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8FEC9" w14:textId="78ADC0E9" w:rsidR="00A53692" w:rsidRPr="00D84085" w:rsidRDefault="00A53692" w:rsidP="00C64B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D84085"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Бияшева З.М., </w:t>
            </w:r>
            <w:r w:rsidRPr="00C64B6E">
              <w:rPr>
                <w:rStyle w:val="xcontentpasted0"/>
                <w:rFonts w:ascii="Times New Roman" w:hAnsi="Times New Roman" w:cs="Times New Roman"/>
                <w:b/>
                <w:color w:val="000000"/>
                <w:sz w:val="24"/>
                <w:szCs w:val="24"/>
                <w:u w:val="single"/>
                <w:lang w:val="kk-KZ"/>
              </w:rPr>
              <w:t>Ловинская А.В.,</w:t>
            </w:r>
            <w:r w:rsidRPr="00D84085"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 Даулетбаева С.Б., Калимагамбетов А.М</w:t>
            </w:r>
          </w:p>
        </w:tc>
      </w:tr>
      <w:tr w:rsidR="00A53692" w:rsidRPr="00D84085" w14:paraId="49CBC930" w14:textId="77777777" w:rsidTr="008C71A1">
        <w:tblPrEx>
          <w:jc w:val="center"/>
        </w:tblPrEx>
        <w:trPr>
          <w:trHeight w:val="212"/>
          <w:jc w:val="center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16AD2" w14:textId="268E0521" w:rsidR="00A53692" w:rsidRPr="00D84085" w:rsidRDefault="00A53692" w:rsidP="00F23F04">
            <w:pPr>
              <w:spacing w:after="0" w:line="240" w:lineRule="auto"/>
              <w:jc w:val="center"/>
              <w:rPr>
                <w:rStyle w:val="xcontentpasted0"/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kk-KZ"/>
              </w:rPr>
            </w:pPr>
            <w:r w:rsidRPr="00D840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  <w:t>Патенты</w:t>
            </w:r>
            <w:r w:rsidRPr="00D840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 авторские свидетельства</w:t>
            </w:r>
          </w:p>
        </w:tc>
      </w:tr>
      <w:tr w:rsidR="00A53692" w:rsidRPr="00D84085" w14:paraId="5868E361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6B38" w14:textId="0DCD5640" w:rsidR="00A53692" w:rsidRPr="00D84085" w:rsidRDefault="00A53692" w:rsidP="00F23F04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1E426" w14:textId="77777777" w:rsidR="00A53692" w:rsidRDefault="00A53692" w:rsidP="00F23F0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Способ определения экологического риска нефтяных производств на биоту </w:t>
            </w:r>
          </w:p>
          <w:p w14:paraId="4C64F8EB" w14:textId="08F9822A" w:rsidR="000D144A" w:rsidRPr="00D84085" w:rsidRDefault="000D144A" w:rsidP="00F23F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E2457" w14:textId="4D7EAA8A" w:rsidR="00A53692" w:rsidRPr="000D144A" w:rsidRDefault="00A53692" w:rsidP="00F23F04">
            <w:pPr>
              <w:spacing w:after="0" w:line="240" w:lineRule="auto"/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Патент на изобретение Республики Казахстан № 33788 от 06.07.2019 г.</w:t>
            </w:r>
            <w:r w:rsidR="000D144A" w:rsidRPr="000D144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hyperlink r:id="rId39" w:history="1">
              <w:r w:rsidR="000D144A" w:rsidRPr="00652ADF">
                <w:rPr>
                  <w:rStyle w:val="a3"/>
                  <w:rFonts w:ascii="Times New Roman" w:hAnsi="Times New Roman" w:cs="Times New Roman"/>
                  <w:sz w:val="24"/>
                  <w:szCs w:val="24"/>
                  <w:lang w:val="kk-KZ"/>
                </w:rPr>
                <w:t>https://drive.google.com/file/d/16NNVtIQSdnUw5BykZ0_fIRDbvnD6qzoz/view?usp=sharing</w:t>
              </w:r>
            </w:hyperlink>
            <w:r w:rsidR="000D144A" w:rsidRPr="000D144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4F6B2" w14:textId="31CC9F2D" w:rsidR="00A53692" w:rsidRPr="00D84085" w:rsidRDefault="00A53692" w:rsidP="00F23F04">
            <w:pPr>
              <w:spacing w:after="0" w:line="240" w:lineRule="auto"/>
              <w:rPr>
                <w:rStyle w:val="xcontentpasted0"/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proofErr w:type="spellStart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Шалахметова</w:t>
            </w:r>
            <w:proofErr w:type="spellEnd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Т.М., </w:t>
            </w:r>
            <w:proofErr w:type="spellStart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Сутуева</w:t>
            </w:r>
            <w:proofErr w:type="spellEnd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Л.Р., </w:t>
            </w:r>
            <w:proofErr w:type="spellStart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Колумбаева</w:t>
            </w:r>
            <w:proofErr w:type="spellEnd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С.Ж., </w:t>
            </w:r>
            <w:proofErr w:type="spellStart"/>
            <w:r w:rsidRPr="00C64B6E">
              <w:rPr>
                <w:rFonts w:ascii="Times New Roman" w:hAnsi="Times New Roman" w:cs="Times New Roman"/>
                <w:b/>
                <w:color w:val="212529"/>
                <w:sz w:val="24"/>
                <w:szCs w:val="24"/>
                <w:u w:val="single"/>
              </w:rPr>
              <w:t>Ловинская</w:t>
            </w:r>
            <w:proofErr w:type="spellEnd"/>
            <w:r w:rsidRPr="00C64B6E">
              <w:rPr>
                <w:rFonts w:ascii="Times New Roman" w:hAnsi="Times New Roman" w:cs="Times New Roman"/>
                <w:b/>
                <w:color w:val="212529"/>
                <w:sz w:val="24"/>
                <w:szCs w:val="24"/>
                <w:u w:val="single"/>
              </w:rPr>
              <w:t xml:space="preserve"> А.В.,</w:t>
            </w:r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Инелова</w:t>
            </w:r>
            <w:proofErr w:type="spellEnd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З.А.</w:t>
            </w:r>
          </w:p>
        </w:tc>
      </w:tr>
      <w:tr w:rsidR="00A53692" w:rsidRPr="00D84085" w14:paraId="2B5B9793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021CB" w14:textId="19728834" w:rsidR="00A53692" w:rsidRPr="00D84085" w:rsidRDefault="00A53692" w:rsidP="00F23F04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2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D3C5D" w14:textId="616A80CC" w:rsidR="00A53692" w:rsidRPr="00D84085" w:rsidRDefault="00A53692" w:rsidP="00F23F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Экстракт девясила, обладающий антимутагенной активностью</w:t>
            </w:r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148B4" w14:textId="77777777" w:rsidR="00A53692" w:rsidRDefault="00A53692" w:rsidP="00F23F04">
            <w:pPr>
              <w:spacing w:after="0" w:line="240" w:lineRule="auto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Патент на изобретение Республики Казахстан № 33651 от 29.05.2019 г.</w:t>
            </w:r>
          </w:p>
          <w:p w14:paraId="2FD1B0E6" w14:textId="1C3349E4" w:rsidR="000D144A" w:rsidRPr="000D144A" w:rsidRDefault="000D144A" w:rsidP="00F23F0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40" w:history="1">
              <w:r w:rsidRPr="00652ADF">
                <w:rPr>
                  <w:rStyle w:val="a3"/>
                  <w:rFonts w:ascii="Times New Roman" w:hAnsi="Times New Roman" w:cs="Times New Roman"/>
                  <w:sz w:val="24"/>
                  <w:szCs w:val="24"/>
                  <w:lang w:val="kk-KZ"/>
                </w:rPr>
                <w:t>https://drive.google.com/file/d/1fChQU7Qo9FN1S8FbvhppxxLszMYSPY3x/view?usp=sharing</w:t>
              </w:r>
            </w:hyperlink>
            <w:r w:rsidRPr="000D14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C3DCD" w14:textId="0BAF3BA8" w:rsidR="00A53692" w:rsidRPr="00D84085" w:rsidRDefault="00A53692" w:rsidP="00F23F0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Колумбаева</w:t>
            </w:r>
            <w:proofErr w:type="spellEnd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С.Ж., </w:t>
            </w:r>
            <w:proofErr w:type="spellStart"/>
            <w:r w:rsidRPr="00C64B6E">
              <w:rPr>
                <w:rFonts w:ascii="Times New Roman" w:hAnsi="Times New Roman" w:cs="Times New Roman"/>
                <w:b/>
                <w:color w:val="212529"/>
                <w:sz w:val="24"/>
                <w:szCs w:val="24"/>
                <w:u w:val="single"/>
              </w:rPr>
              <w:t>Ловинская</w:t>
            </w:r>
            <w:proofErr w:type="spellEnd"/>
            <w:r w:rsidRPr="00C64B6E">
              <w:rPr>
                <w:rFonts w:ascii="Times New Roman" w:hAnsi="Times New Roman" w:cs="Times New Roman"/>
                <w:b/>
                <w:color w:val="212529"/>
                <w:sz w:val="24"/>
                <w:szCs w:val="24"/>
                <w:u w:val="single"/>
              </w:rPr>
              <w:t xml:space="preserve"> </w:t>
            </w:r>
            <w:proofErr w:type="gramStart"/>
            <w:r w:rsidRPr="00C64B6E">
              <w:rPr>
                <w:rFonts w:ascii="Times New Roman" w:hAnsi="Times New Roman" w:cs="Times New Roman"/>
                <w:b/>
                <w:color w:val="212529"/>
                <w:sz w:val="24"/>
                <w:szCs w:val="24"/>
                <w:u w:val="single"/>
              </w:rPr>
              <w:t>А.В,,</w:t>
            </w:r>
            <w:proofErr w:type="gramEnd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Ахтаева</w:t>
            </w:r>
            <w:proofErr w:type="spellEnd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Н.З., Литвиненко Ю.А., </w:t>
            </w:r>
            <w:proofErr w:type="spellStart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Инелова</w:t>
            </w:r>
            <w:proofErr w:type="spellEnd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З.А.</w:t>
            </w:r>
          </w:p>
        </w:tc>
      </w:tr>
      <w:tr w:rsidR="00A53692" w:rsidRPr="00D84085" w14:paraId="6BF2EE02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F285C" w14:textId="59DFFA25" w:rsidR="00A53692" w:rsidRPr="00D84085" w:rsidRDefault="00A53692" w:rsidP="00F23F04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3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BFCCD" w14:textId="0FBAD6C1" w:rsidR="00A53692" w:rsidRPr="00D84085" w:rsidRDefault="00A53692" w:rsidP="00F23F0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Экстракт кермека, обладающий антимутагенной активностью </w:t>
            </w:r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70F0" w14:textId="77777777" w:rsidR="00A53692" w:rsidRDefault="00A53692" w:rsidP="00F23F04">
            <w:pPr>
              <w:spacing w:after="0" w:line="240" w:lineRule="auto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Патент на изобретение Республики Казахстан № 33553 от 05.04.2019 г.</w:t>
            </w:r>
          </w:p>
          <w:p w14:paraId="70BE4B31" w14:textId="4C6FFEED" w:rsidR="000D144A" w:rsidRPr="000D144A" w:rsidRDefault="000D144A" w:rsidP="00F23F04">
            <w:pPr>
              <w:spacing w:after="0" w:line="240" w:lineRule="auto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hyperlink r:id="rId41" w:history="1">
              <w:r w:rsidRPr="00652ADF">
                <w:rPr>
                  <w:rStyle w:val="a3"/>
                  <w:rFonts w:ascii="Times New Roman" w:hAnsi="Times New Roman" w:cs="Times New Roman"/>
                  <w:sz w:val="24"/>
                  <w:szCs w:val="24"/>
                </w:rPr>
                <w:t>https://drive.google.com/file/d/17eQPLgPTR-gJlOROn2pHW24-7PkpMAWr/view?usp=sharing</w:t>
              </w:r>
            </w:hyperlink>
            <w:r w:rsidRPr="000D144A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7876B" w14:textId="457AA472" w:rsidR="00A53692" w:rsidRPr="00D84085" w:rsidRDefault="00A53692" w:rsidP="00F23F04">
            <w:pPr>
              <w:spacing w:after="0" w:line="240" w:lineRule="auto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proofErr w:type="spellStart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Колумбаева</w:t>
            </w:r>
            <w:proofErr w:type="spellEnd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С.Ж., </w:t>
            </w:r>
            <w:proofErr w:type="spellStart"/>
            <w:r w:rsidRPr="00D84085">
              <w:rPr>
                <w:rFonts w:ascii="Times New Roman" w:hAnsi="Times New Roman" w:cs="Times New Roman"/>
                <w:b/>
                <w:bCs/>
                <w:color w:val="212529"/>
                <w:sz w:val="24"/>
                <w:szCs w:val="24"/>
                <w:u w:val="single"/>
              </w:rPr>
              <w:t>Ловинская</w:t>
            </w:r>
            <w:proofErr w:type="spellEnd"/>
            <w:r w:rsidRPr="00D84085">
              <w:rPr>
                <w:rFonts w:ascii="Times New Roman" w:hAnsi="Times New Roman" w:cs="Times New Roman"/>
                <w:b/>
                <w:bCs/>
                <w:color w:val="212529"/>
                <w:sz w:val="24"/>
                <w:szCs w:val="24"/>
                <w:u w:val="single"/>
              </w:rPr>
              <w:t xml:space="preserve"> А.В.,</w:t>
            </w:r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Жусупова Г.Е., Жусупова А.И., Воронова Н.В., </w:t>
            </w:r>
            <w:proofErr w:type="spellStart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Инелова</w:t>
            </w:r>
            <w:proofErr w:type="spellEnd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З.А.</w:t>
            </w:r>
          </w:p>
        </w:tc>
      </w:tr>
      <w:tr w:rsidR="00A53692" w:rsidRPr="00D84085" w14:paraId="2AE45A1C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E9640" w14:textId="008C53AF" w:rsidR="00A53692" w:rsidRPr="00D84085" w:rsidRDefault="00A53692" w:rsidP="00F23F04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4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6D59E" w14:textId="754F895D" w:rsidR="00A53692" w:rsidRPr="00D84085" w:rsidRDefault="00A53692" w:rsidP="00F23F0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proofErr w:type="spellStart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Генотоксичность</w:t>
            </w:r>
            <w:proofErr w:type="spellEnd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компонентов ракетного топлива и пестицида </w:t>
            </w:r>
            <w:proofErr w:type="spellStart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фипронила</w:t>
            </w:r>
            <w:proofErr w:type="spellEnd"/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FC83F" w14:textId="77777777" w:rsidR="00A53692" w:rsidRDefault="00A53692" w:rsidP="00F23F04">
            <w:pPr>
              <w:spacing w:after="0" w:line="240" w:lineRule="auto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Авторское право №2884 от 17 сентября 2018 г. произведение науки</w:t>
            </w:r>
          </w:p>
          <w:p w14:paraId="66EDC2FF" w14:textId="198ED472" w:rsidR="00F23F04" w:rsidRPr="00F23F04" w:rsidRDefault="00F23F04" w:rsidP="00F23F04">
            <w:pPr>
              <w:spacing w:after="0" w:line="240" w:lineRule="auto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hyperlink r:id="rId42" w:history="1">
              <w:r w:rsidRPr="00652ADF">
                <w:rPr>
                  <w:rStyle w:val="a3"/>
                  <w:rFonts w:ascii="Times New Roman" w:hAnsi="Times New Roman" w:cs="Times New Roman"/>
                  <w:sz w:val="24"/>
                  <w:szCs w:val="24"/>
                </w:rPr>
                <w:t>https://drive.google.com/file/d/19Eez5eBW_Tmt93vjttXZAXGvbrOTYKik/view?usp=sharing</w:t>
              </w:r>
            </w:hyperlink>
            <w:r w:rsidRPr="00F23F04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9E1B" w14:textId="056AA52F" w:rsidR="00A53692" w:rsidRPr="00D84085" w:rsidRDefault="00A53692" w:rsidP="00F23F04">
            <w:pPr>
              <w:spacing w:after="0" w:line="240" w:lineRule="auto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proofErr w:type="spellStart"/>
            <w:r w:rsidRPr="00C64B6E">
              <w:rPr>
                <w:rFonts w:ascii="Times New Roman" w:hAnsi="Times New Roman" w:cs="Times New Roman"/>
                <w:b/>
                <w:color w:val="212529"/>
                <w:sz w:val="24"/>
                <w:szCs w:val="24"/>
                <w:u w:val="single"/>
              </w:rPr>
              <w:t>Ловинская</w:t>
            </w:r>
            <w:proofErr w:type="spellEnd"/>
            <w:r w:rsidRPr="00C64B6E">
              <w:rPr>
                <w:rFonts w:ascii="Times New Roman" w:hAnsi="Times New Roman" w:cs="Times New Roman"/>
                <w:b/>
                <w:color w:val="212529"/>
                <w:sz w:val="24"/>
                <w:szCs w:val="24"/>
                <w:u w:val="single"/>
              </w:rPr>
              <w:t xml:space="preserve"> А.В., </w:t>
            </w:r>
            <w:proofErr w:type="spellStart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Колумбаева</w:t>
            </w:r>
            <w:proofErr w:type="spellEnd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С.Ж., </w:t>
            </w:r>
            <w:proofErr w:type="spellStart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Абилев</w:t>
            </w:r>
            <w:proofErr w:type="spellEnd"/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С.К.</w:t>
            </w:r>
          </w:p>
        </w:tc>
      </w:tr>
      <w:tr w:rsidR="00A53692" w:rsidRPr="00D84085" w14:paraId="0CC92F9A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2EFE0" w14:textId="227305D1" w:rsidR="00A53692" w:rsidRPr="00D84085" w:rsidRDefault="00A53692" w:rsidP="00F23F04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5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951C6" w14:textId="053F037B" w:rsidR="00A53692" w:rsidRPr="00D84085" w:rsidRDefault="00A53692" w:rsidP="00F23F0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12529"/>
                <w:sz w:val="24"/>
                <w:szCs w:val="24"/>
                <w:lang w:val="en-US"/>
              </w:rPr>
            </w:pP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Генетикалық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мониторингтағы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цитогенетикалық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әдістер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оқу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әдістемелік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құрал</w:t>
            </w:r>
            <w:proofErr w:type="spellEnd"/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8DE80" w14:textId="77777777" w:rsidR="00A53692" w:rsidRDefault="00A53692" w:rsidP="00F23F0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Авторское свидетельство №16457 от «8» апреля 2021 года: Произведение науки</w:t>
            </w:r>
          </w:p>
          <w:p w14:paraId="30C2D3E6" w14:textId="211A2DA8" w:rsidR="00F23F04" w:rsidRPr="00F23F04" w:rsidRDefault="00F23F04" w:rsidP="00F23F04">
            <w:pPr>
              <w:spacing w:after="0" w:line="240" w:lineRule="auto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hyperlink r:id="rId43" w:history="1">
              <w:r w:rsidRPr="00652ADF">
                <w:rPr>
                  <w:rStyle w:val="a3"/>
                  <w:rFonts w:ascii="Times New Roman" w:hAnsi="Times New Roman" w:cs="Times New Roman"/>
                  <w:sz w:val="24"/>
                  <w:szCs w:val="24"/>
                </w:rPr>
                <w:t>https://drive.google.com/file/d/1FRgswyQzS-CHyavLycBNm_tr8n7FqZWD/view?usp=sharing</w:t>
              </w:r>
            </w:hyperlink>
            <w:r w:rsidRPr="00F23F04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7F685" w14:textId="3938D372" w:rsidR="00A53692" w:rsidRPr="00D84085" w:rsidRDefault="00A53692" w:rsidP="00F23F04">
            <w:pPr>
              <w:spacing w:after="0" w:line="240" w:lineRule="auto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Колумбаева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 С.Ж., </w:t>
            </w:r>
            <w:proofErr w:type="spellStart"/>
            <w:r w:rsidRPr="00D8408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Ловинская</w:t>
            </w:r>
            <w:proofErr w:type="spellEnd"/>
            <w:r w:rsidRPr="00D8408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А.В.,</w:t>
            </w: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Калимагамбетов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 А.М.</w:t>
            </w:r>
          </w:p>
        </w:tc>
      </w:tr>
      <w:tr w:rsidR="00A53692" w:rsidRPr="00D84A5A" w14:paraId="15CB2346" w14:textId="77777777" w:rsidTr="002627A2">
        <w:tblPrEx>
          <w:jc w:val="center"/>
        </w:tblPrEx>
        <w:trPr>
          <w:trHeight w:val="21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9BD76" w14:textId="31B2E0F8" w:rsidR="00A53692" w:rsidRPr="00D84085" w:rsidRDefault="00A53692" w:rsidP="00F23F04">
            <w:pPr>
              <w:tabs>
                <w:tab w:val="left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D840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6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63ED1" w14:textId="737AD40A" w:rsidR="00A53692" w:rsidRPr="00D84085" w:rsidRDefault="00A53692" w:rsidP="00F23F0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Антимутагенные свойства растений семейств </w:t>
            </w:r>
            <w:proofErr w:type="spellStart"/>
            <w:r w:rsidRPr="00C64B6E">
              <w:rPr>
                <w:rFonts w:ascii="Times New Roman" w:hAnsi="Times New Roman" w:cs="Times New Roman"/>
                <w:i/>
                <w:sz w:val="24"/>
                <w:szCs w:val="24"/>
              </w:rPr>
              <w:t>Plumbaginaceae</w:t>
            </w:r>
            <w:proofErr w:type="spellEnd"/>
            <w:r w:rsidRPr="00C64B6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, </w:t>
            </w:r>
            <w:proofErr w:type="spellStart"/>
            <w:r w:rsidRPr="00C64B6E">
              <w:rPr>
                <w:rFonts w:ascii="Times New Roman" w:hAnsi="Times New Roman" w:cs="Times New Roman"/>
                <w:i/>
                <w:sz w:val="24"/>
                <w:szCs w:val="24"/>
              </w:rPr>
              <w:t>Asteraceae</w:t>
            </w:r>
            <w:proofErr w:type="spellEnd"/>
            <w:r w:rsidRPr="00C64B6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64B6E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C64B6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C64B6E">
              <w:rPr>
                <w:rFonts w:ascii="Times New Roman" w:hAnsi="Times New Roman" w:cs="Times New Roman"/>
                <w:i/>
                <w:sz w:val="24"/>
                <w:szCs w:val="24"/>
              </w:rPr>
              <w:t>Lamiaceae</w:t>
            </w:r>
            <w:proofErr w:type="spellEnd"/>
          </w:p>
        </w:tc>
        <w:tc>
          <w:tcPr>
            <w:tcW w:w="4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65383" w14:textId="77777777" w:rsidR="00A53692" w:rsidRDefault="00A53692" w:rsidP="00F23F04">
            <w:pPr>
              <w:spacing w:after="0" w:line="240" w:lineRule="auto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r w:rsidRPr="00D84085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Авторское право №61122 от 30 июля 2025 г.: произведение науки </w:t>
            </w:r>
          </w:p>
          <w:p w14:paraId="0B64C7F2" w14:textId="127E4161" w:rsidR="00F23F04" w:rsidRPr="00F23F04" w:rsidRDefault="00F23F04" w:rsidP="00F23F04">
            <w:pPr>
              <w:spacing w:after="0" w:line="240" w:lineRule="auto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hyperlink r:id="rId44" w:history="1">
              <w:r w:rsidRPr="00652ADF">
                <w:rPr>
                  <w:rStyle w:val="a3"/>
                  <w:rFonts w:ascii="Times New Roman" w:hAnsi="Times New Roman" w:cs="Times New Roman"/>
                  <w:sz w:val="24"/>
                  <w:szCs w:val="24"/>
                </w:rPr>
                <w:t>https://drive.google.com/file/d/1NESyiaj2KD2B3xrIPipYma1OjUO7VlJu/view?usp=sharing</w:t>
              </w:r>
            </w:hyperlink>
            <w:r w:rsidRPr="00F23F04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757AC" w14:textId="4576A59E" w:rsidR="00A53692" w:rsidRPr="00D84A5A" w:rsidRDefault="00A53692" w:rsidP="00F23F04">
            <w:pPr>
              <w:spacing w:after="0" w:line="240" w:lineRule="auto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proofErr w:type="spellStart"/>
            <w:r w:rsidRPr="00D8408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Ловинская</w:t>
            </w:r>
            <w:proofErr w:type="spellEnd"/>
            <w:r w:rsidRPr="00D84085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А.В., </w:t>
            </w:r>
            <w:proofErr w:type="spellStart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>Колумбаева</w:t>
            </w:r>
            <w:proofErr w:type="spellEnd"/>
            <w:r w:rsidRPr="00D84085">
              <w:rPr>
                <w:rFonts w:ascii="Times New Roman" w:hAnsi="Times New Roman" w:cs="Times New Roman"/>
                <w:sz w:val="24"/>
                <w:szCs w:val="24"/>
              </w:rPr>
              <w:t xml:space="preserve"> С.Ж.,</w:t>
            </w:r>
            <w:r w:rsidRPr="00D84A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3CF8349E" w14:textId="77777777" w:rsidR="00EF5112" w:rsidRDefault="00EF5112" w:rsidP="00584977">
      <w:pPr>
        <w:spacing w:after="0" w:line="240" w:lineRule="auto"/>
        <w:rPr>
          <w:rFonts w:ascii="Times New Roman" w:eastAsia="Times New Roman" w:hAnsi="Times New Roman" w:cs="Times New Roman"/>
          <w:lang w:val="kk-KZ" w:eastAsia="ru-RU"/>
        </w:rPr>
      </w:pPr>
    </w:p>
    <w:sectPr w:rsidR="00EF5112" w:rsidSect="00C51F95">
      <w:pgSz w:w="11906" w:h="16838"/>
      <w:pgMar w:top="851" w:right="851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72BEC7" w14:textId="77777777" w:rsidR="00D34CE7" w:rsidRDefault="00D34CE7" w:rsidP="00584977">
      <w:pPr>
        <w:spacing w:after="0" w:line="240" w:lineRule="auto"/>
      </w:pPr>
      <w:r>
        <w:separator/>
      </w:r>
    </w:p>
  </w:endnote>
  <w:endnote w:type="continuationSeparator" w:id="0">
    <w:p w14:paraId="03CB9E51" w14:textId="77777777" w:rsidR="00D34CE7" w:rsidRDefault="00D34CE7" w:rsidP="00584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659BEE" w14:textId="5D57E691" w:rsidR="008C71A1" w:rsidRDefault="008C71A1" w:rsidP="00584977">
    <w:pPr>
      <w:spacing w:after="0" w:line="240" w:lineRule="auto"/>
      <w:rPr>
        <w:rFonts w:ascii="Times New Roman" w:hAnsi="Times New Roman" w:cs="Times New Roman"/>
      </w:rPr>
    </w:pPr>
    <w:r w:rsidRPr="00AB5C2D">
      <w:rPr>
        <w:rFonts w:ascii="Times New Roman" w:eastAsia="Times New Roman" w:hAnsi="Times New Roman" w:cs="Times New Roman"/>
        <w:lang w:val="kk-KZ" w:eastAsia="ru-RU"/>
      </w:rPr>
      <w:t xml:space="preserve">Ізденуші                                                                                                                      </w:t>
    </w:r>
    <w:r>
      <w:rPr>
        <w:rFonts w:ascii="Times New Roman" w:hAnsi="Times New Roman" w:cs="Times New Roman"/>
      </w:rPr>
      <w:t>А.В.</w:t>
    </w:r>
    <w:r>
      <w:rPr>
        <w:rFonts w:ascii="Times New Roman" w:hAnsi="Times New Roman" w:cs="Times New Roman"/>
        <w:lang w:val="kk-KZ"/>
      </w:rPr>
      <w:t>Ловинская</w:t>
    </w:r>
  </w:p>
  <w:p w14:paraId="1A10088F" w14:textId="77777777" w:rsidR="008C71A1" w:rsidRPr="004E45D4" w:rsidRDefault="008C71A1" w:rsidP="00584977">
    <w:pPr>
      <w:spacing w:after="0" w:line="240" w:lineRule="auto"/>
      <w:rPr>
        <w:rFonts w:ascii="Times New Roman" w:eastAsia="Times New Roman" w:hAnsi="Times New Roman" w:cs="Times New Roman"/>
        <w:lang w:eastAsia="ru-RU"/>
      </w:rPr>
    </w:pPr>
  </w:p>
  <w:p w14:paraId="3F1BF6AB" w14:textId="77777777" w:rsidR="008C71A1" w:rsidRPr="00AB5C2D" w:rsidRDefault="008C71A1" w:rsidP="00584977">
    <w:pPr>
      <w:spacing w:after="0" w:line="240" w:lineRule="auto"/>
      <w:rPr>
        <w:rFonts w:ascii="Times New Roman" w:eastAsia="Times New Roman" w:hAnsi="Times New Roman" w:cs="Times New Roman"/>
        <w:lang w:val="kk-KZ" w:eastAsia="ru-RU"/>
      </w:rPr>
    </w:pPr>
    <w:r w:rsidRPr="00AB5C2D">
      <w:rPr>
        <w:rFonts w:ascii="Times New Roman" w:eastAsia="Times New Roman" w:hAnsi="Times New Roman" w:cs="Times New Roman"/>
        <w:lang w:val="kk-KZ" w:eastAsia="ru-RU"/>
      </w:rPr>
      <w:t xml:space="preserve">  </w:t>
    </w:r>
  </w:p>
  <w:p w14:paraId="2ED2C5AE" w14:textId="77777777" w:rsidR="008C71A1" w:rsidRPr="00AB5C2D" w:rsidRDefault="008C71A1" w:rsidP="00584977">
    <w:pPr>
      <w:spacing w:after="0" w:line="240" w:lineRule="auto"/>
      <w:rPr>
        <w:rFonts w:ascii="Times New Roman" w:eastAsia="Times New Roman" w:hAnsi="Times New Roman" w:cs="Times New Roman"/>
        <w:lang w:val="kk-KZ" w:eastAsia="ru-RU"/>
      </w:rPr>
    </w:pPr>
    <w:r w:rsidRPr="00AB5C2D">
      <w:rPr>
        <w:rFonts w:ascii="Times New Roman" w:eastAsia="Times New Roman" w:hAnsi="Times New Roman" w:cs="Times New Roman"/>
        <w:lang w:val="kk-KZ" w:eastAsia="ru-RU"/>
      </w:rPr>
      <w:t xml:space="preserve">Әл-Фараби атындағы Қазақ ұлттық </w:t>
    </w:r>
  </w:p>
  <w:p w14:paraId="66F66998" w14:textId="77777777" w:rsidR="008C71A1" w:rsidRPr="00AB5C2D" w:rsidRDefault="008C71A1" w:rsidP="00584977">
    <w:pPr>
      <w:spacing w:after="0" w:line="240" w:lineRule="auto"/>
      <w:rPr>
        <w:rFonts w:ascii="Times New Roman" w:eastAsia="Times New Roman" w:hAnsi="Times New Roman" w:cs="Times New Roman"/>
        <w:lang w:val="kk-KZ" w:eastAsia="ru-RU"/>
      </w:rPr>
    </w:pPr>
    <w:r w:rsidRPr="00AB5C2D">
      <w:rPr>
        <w:rFonts w:ascii="Times New Roman" w:eastAsia="Times New Roman" w:hAnsi="Times New Roman" w:cs="Times New Roman"/>
        <w:lang w:val="kk-KZ" w:eastAsia="ru-RU"/>
      </w:rPr>
      <w:t>университетінің  ғалым хатшысы                                                                            М.К. Мамбетова</w:t>
    </w:r>
  </w:p>
  <w:p w14:paraId="3AA217C6" w14:textId="77777777" w:rsidR="008C71A1" w:rsidRDefault="008C71A1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3DDC50" w14:textId="77777777" w:rsidR="00D34CE7" w:rsidRDefault="00D34CE7" w:rsidP="00584977">
      <w:pPr>
        <w:spacing w:after="0" w:line="240" w:lineRule="auto"/>
      </w:pPr>
      <w:r>
        <w:separator/>
      </w:r>
    </w:p>
  </w:footnote>
  <w:footnote w:type="continuationSeparator" w:id="0">
    <w:p w14:paraId="40597EBE" w14:textId="77777777" w:rsidR="00D34CE7" w:rsidRDefault="00D34CE7" w:rsidP="005849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F61419"/>
    <w:multiLevelType w:val="multilevel"/>
    <w:tmpl w:val="6A047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235753"/>
    <w:multiLevelType w:val="multilevel"/>
    <w:tmpl w:val="BEDC9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B144EB0"/>
    <w:multiLevelType w:val="hybridMultilevel"/>
    <w:tmpl w:val="B83E9322"/>
    <w:lvl w:ilvl="0" w:tplc="4336E752">
      <w:start w:val="10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8E5E83"/>
    <w:multiLevelType w:val="multilevel"/>
    <w:tmpl w:val="498A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2E7BD0"/>
    <w:multiLevelType w:val="multilevel"/>
    <w:tmpl w:val="48403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24879BD"/>
    <w:multiLevelType w:val="multilevel"/>
    <w:tmpl w:val="2B76C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AwN7QwNzIwMTQ2MrZQ0lEKTi0uzszPAykwrAUAs9fnECwAAAA="/>
  </w:docVars>
  <w:rsids>
    <w:rsidRoot w:val="00500E4C"/>
    <w:rsid w:val="00015C93"/>
    <w:rsid w:val="000204E1"/>
    <w:rsid w:val="00025346"/>
    <w:rsid w:val="00027490"/>
    <w:rsid w:val="00033179"/>
    <w:rsid w:val="000539C0"/>
    <w:rsid w:val="000645BB"/>
    <w:rsid w:val="0006658A"/>
    <w:rsid w:val="00082050"/>
    <w:rsid w:val="00082CAE"/>
    <w:rsid w:val="000874E3"/>
    <w:rsid w:val="000930D1"/>
    <w:rsid w:val="000A0F90"/>
    <w:rsid w:val="000A3455"/>
    <w:rsid w:val="000B2BC2"/>
    <w:rsid w:val="000C514F"/>
    <w:rsid w:val="000D02FD"/>
    <w:rsid w:val="000D144A"/>
    <w:rsid w:val="000D2C24"/>
    <w:rsid w:val="000D30B2"/>
    <w:rsid w:val="000E00B7"/>
    <w:rsid w:val="000E4028"/>
    <w:rsid w:val="000E56DD"/>
    <w:rsid w:val="000E74AD"/>
    <w:rsid w:val="000F0E98"/>
    <w:rsid w:val="000F1A0A"/>
    <w:rsid w:val="000F1C8C"/>
    <w:rsid w:val="000F2C47"/>
    <w:rsid w:val="000F50E4"/>
    <w:rsid w:val="00100AC0"/>
    <w:rsid w:val="00100F34"/>
    <w:rsid w:val="001021DD"/>
    <w:rsid w:val="00106EED"/>
    <w:rsid w:val="001075A0"/>
    <w:rsid w:val="00110FEA"/>
    <w:rsid w:val="00120F80"/>
    <w:rsid w:val="00121850"/>
    <w:rsid w:val="00122B5E"/>
    <w:rsid w:val="001336DF"/>
    <w:rsid w:val="00134A86"/>
    <w:rsid w:val="00151BBE"/>
    <w:rsid w:val="00187CDD"/>
    <w:rsid w:val="0019518D"/>
    <w:rsid w:val="001A115D"/>
    <w:rsid w:val="001A21CF"/>
    <w:rsid w:val="001B4C2F"/>
    <w:rsid w:val="001C669A"/>
    <w:rsid w:val="001D197A"/>
    <w:rsid w:val="001D34E6"/>
    <w:rsid w:val="001E4034"/>
    <w:rsid w:val="001E4E30"/>
    <w:rsid w:val="001F08E1"/>
    <w:rsid w:val="001F6A31"/>
    <w:rsid w:val="00201387"/>
    <w:rsid w:val="002018FA"/>
    <w:rsid w:val="00203B60"/>
    <w:rsid w:val="00206B66"/>
    <w:rsid w:val="00210264"/>
    <w:rsid w:val="00211742"/>
    <w:rsid w:val="00212B73"/>
    <w:rsid w:val="0022352B"/>
    <w:rsid w:val="0023000F"/>
    <w:rsid w:val="002438E8"/>
    <w:rsid w:val="00251D64"/>
    <w:rsid w:val="0025387D"/>
    <w:rsid w:val="00253932"/>
    <w:rsid w:val="0026117E"/>
    <w:rsid w:val="002627A2"/>
    <w:rsid w:val="002646B4"/>
    <w:rsid w:val="002703C2"/>
    <w:rsid w:val="00285A32"/>
    <w:rsid w:val="00286E82"/>
    <w:rsid w:val="002950B0"/>
    <w:rsid w:val="002B49E8"/>
    <w:rsid w:val="002C07B5"/>
    <w:rsid w:val="002D2682"/>
    <w:rsid w:val="002D36EE"/>
    <w:rsid w:val="002E6645"/>
    <w:rsid w:val="002E7283"/>
    <w:rsid w:val="002E751D"/>
    <w:rsid w:val="002F6B93"/>
    <w:rsid w:val="00322114"/>
    <w:rsid w:val="0032686C"/>
    <w:rsid w:val="00327800"/>
    <w:rsid w:val="00343544"/>
    <w:rsid w:val="003563D2"/>
    <w:rsid w:val="00357B74"/>
    <w:rsid w:val="0036123B"/>
    <w:rsid w:val="0037401D"/>
    <w:rsid w:val="00380EB4"/>
    <w:rsid w:val="00385D34"/>
    <w:rsid w:val="0039061F"/>
    <w:rsid w:val="0039314E"/>
    <w:rsid w:val="00393967"/>
    <w:rsid w:val="003A5EB1"/>
    <w:rsid w:val="003B1067"/>
    <w:rsid w:val="003B4490"/>
    <w:rsid w:val="003B64F6"/>
    <w:rsid w:val="003C4886"/>
    <w:rsid w:val="003D2346"/>
    <w:rsid w:val="003D621A"/>
    <w:rsid w:val="003F56BA"/>
    <w:rsid w:val="00404045"/>
    <w:rsid w:val="00405568"/>
    <w:rsid w:val="00411FBD"/>
    <w:rsid w:val="004127C2"/>
    <w:rsid w:val="00414B09"/>
    <w:rsid w:val="004308F5"/>
    <w:rsid w:val="00443738"/>
    <w:rsid w:val="00445745"/>
    <w:rsid w:val="0045232B"/>
    <w:rsid w:val="00453C1F"/>
    <w:rsid w:val="00463D83"/>
    <w:rsid w:val="00474EBD"/>
    <w:rsid w:val="00476602"/>
    <w:rsid w:val="004A0EED"/>
    <w:rsid w:val="004A61A1"/>
    <w:rsid w:val="004A7A84"/>
    <w:rsid w:val="004B1941"/>
    <w:rsid w:val="004D315D"/>
    <w:rsid w:val="004E45D4"/>
    <w:rsid w:val="004F416D"/>
    <w:rsid w:val="00500E4C"/>
    <w:rsid w:val="005211E9"/>
    <w:rsid w:val="00521EF0"/>
    <w:rsid w:val="00540E6E"/>
    <w:rsid w:val="005659D5"/>
    <w:rsid w:val="00571DC5"/>
    <w:rsid w:val="00575AB2"/>
    <w:rsid w:val="005779DE"/>
    <w:rsid w:val="00584977"/>
    <w:rsid w:val="00585F94"/>
    <w:rsid w:val="0059177E"/>
    <w:rsid w:val="0059343C"/>
    <w:rsid w:val="00596F4F"/>
    <w:rsid w:val="005A697E"/>
    <w:rsid w:val="005B415A"/>
    <w:rsid w:val="005C2D1A"/>
    <w:rsid w:val="005D0A92"/>
    <w:rsid w:val="005E5F25"/>
    <w:rsid w:val="00613A52"/>
    <w:rsid w:val="00614F91"/>
    <w:rsid w:val="00631F6B"/>
    <w:rsid w:val="00652A9F"/>
    <w:rsid w:val="006571A4"/>
    <w:rsid w:val="006925DB"/>
    <w:rsid w:val="006B538D"/>
    <w:rsid w:val="006B7CC4"/>
    <w:rsid w:val="006C2999"/>
    <w:rsid w:val="006D2961"/>
    <w:rsid w:val="006D5A40"/>
    <w:rsid w:val="006D7043"/>
    <w:rsid w:val="006D7668"/>
    <w:rsid w:val="006E1A59"/>
    <w:rsid w:val="006E3A8F"/>
    <w:rsid w:val="006F0EE7"/>
    <w:rsid w:val="007046BA"/>
    <w:rsid w:val="00704F2C"/>
    <w:rsid w:val="0071110C"/>
    <w:rsid w:val="007127C2"/>
    <w:rsid w:val="007253AF"/>
    <w:rsid w:val="007258A1"/>
    <w:rsid w:val="00726C69"/>
    <w:rsid w:val="007370D3"/>
    <w:rsid w:val="00755C84"/>
    <w:rsid w:val="007568F4"/>
    <w:rsid w:val="00770945"/>
    <w:rsid w:val="00773503"/>
    <w:rsid w:val="00780485"/>
    <w:rsid w:val="0078723B"/>
    <w:rsid w:val="00792473"/>
    <w:rsid w:val="00794526"/>
    <w:rsid w:val="007C41AF"/>
    <w:rsid w:val="007C4F0E"/>
    <w:rsid w:val="007D0F0B"/>
    <w:rsid w:val="007D25D9"/>
    <w:rsid w:val="007D2DF9"/>
    <w:rsid w:val="007D635F"/>
    <w:rsid w:val="007E2EC3"/>
    <w:rsid w:val="007E4175"/>
    <w:rsid w:val="007F644E"/>
    <w:rsid w:val="00805685"/>
    <w:rsid w:val="008156C2"/>
    <w:rsid w:val="00822915"/>
    <w:rsid w:val="00852174"/>
    <w:rsid w:val="00854EB3"/>
    <w:rsid w:val="00864A2D"/>
    <w:rsid w:val="008840DB"/>
    <w:rsid w:val="008845D1"/>
    <w:rsid w:val="00886447"/>
    <w:rsid w:val="00890101"/>
    <w:rsid w:val="008937EF"/>
    <w:rsid w:val="0089582A"/>
    <w:rsid w:val="008A705B"/>
    <w:rsid w:val="008C45F8"/>
    <w:rsid w:val="008C71A1"/>
    <w:rsid w:val="008E666C"/>
    <w:rsid w:val="008F45AD"/>
    <w:rsid w:val="008F774B"/>
    <w:rsid w:val="00900833"/>
    <w:rsid w:val="009176D8"/>
    <w:rsid w:val="009375D6"/>
    <w:rsid w:val="009408D8"/>
    <w:rsid w:val="00945506"/>
    <w:rsid w:val="00945B27"/>
    <w:rsid w:val="00957146"/>
    <w:rsid w:val="00963262"/>
    <w:rsid w:val="00965EA1"/>
    <w:rsid w:val="00975357"/>
    <w:rsid w:val="00984129"/>
    <w:rsid w:val="009851B9"/>
    <w:rsid w:val="00985A0B"/>
    <w:rsid w:val="0098729A"/>
    <w:rsid w:val="009A3F90"/>
    <w:rsid w:val="009A6F6B"/>
    <w:rsid w:val="009B05FF"/>
    <w:rsid w:val="009B2B9E"/>
    <w:rsid w:val="009C33B1"/>
    <w:rsid w:val="009C62F7"/>
    <w:rsid w:val="009C7479"/>
    <w:rsid w:val="009C7E3D"/>
    <w:rsid w:val="009E045D"/>
    <w:rsid w:val="009E1D98"/>
    <w:rsid w:val="00A03C4B"/>
    <w:rsid w:val="00A10305"/>
    <w:rsid w:val="00A11B43"/>
    <w:rsid w:val="00A2424C"/>
    <w:rsid w:val="00A32E8A"/>
    <w:rsid w:val="00A4422A"/>
    <w:rsid w:val="00A52E87"/>
    <w:rsid w:val="00A53692"/>
    <w:rsid w:val="00A62298"/>
    <w:rsid w:val="00A64EE7"/>
    <w:rsid w:val="00A67D42"/>
    <w:rsid w:val="00A71B4F"/>
    <w:rsid w:val="00A771BF"/>
    <w:rsid w:val="00A7720C"/>
    <w:rsid w:val="00A8166A"/>
    <w:rsid w:val="00A9343D"/>
    <w:rsid w:val="00A9680C"/>
    <w:rsid w:val="00AA7534"/>
    <w:rsid w:val="00AB5C2D"/>
    <w:rsid w:val="00AF0485"/>
    <w:rsid w:val="00AF4428"/>
    <w:rsid w:val="00AF5BC2"/>
    <w:rsid w:val="00B035CE"/>
    <w:rsid w:val="00B07AFF"/>
    <w:rsid w:val="00B15AF9"/>
    <w:rsid w:val="00B20949"/>
    <w:rsid w:val="00B26E66"/>
    <w:rsid w:val="00B33073"/>
    <w:rsid w:val="00B52089"/>
    <w:rsid w:val="00B64B8E"/>
    <w:rsid w:val="00B70DC6"/>
    <w:rsid w:val="00B74EF3"/>
    <w:rsid w:val="00B77C20"/>
    <w:rsid w:val="00B809A5"/>
    <w:rsid w:val="00B85693"/>
    <w:rsid w:val="00B918E9"/>
    <w:rsid w:val="00B925D6"/>
    <w:rsid w:val="00B927DF"/>
    <w:rsid w:val="00B9777F"/>
    <w:rsid w:val="00BA61F9"/>
    <w:rsid w:val="00BB2963"/>
    <w:rsid w:val="00BB323C"/>
    <w:rsid w:val="00BC5E5A"/>
    <w:rsid w:val="00BC6115"/>
    <w:rsid w:val="00BD5857"/>
    <w:rsid w:val="00BE205E"/>
    <w:rsid w:val="00C12175"/>
    <w:rsid w:val="00C12CF2"/>
    <w:rsid w:val="00C2675B"/>
    <w:rsid w:val="00C26EFB"/>
    <w:rsid w:val="00C2729A"/>
    <w:rsid w:val="00C402CB"/>
    <w:rsid w:val="00C41299"/>
    <w:rsid w:val="00C43419"/>
    <w:rsid w:val="00C46CCF"/>
    <w:rsid w:val="00C516AC"/>
    <w:rsid w:val="00C51F95"/>
    <w:rsid w:val="00C52006"/>
    <w:rsid w:val="00C5592A"/>
    <w:rsid w:val="00C64B6E"/>
    <w:rsid w:val="00C73991"/>
    <w:rsid w:val="00C73DE6"/>
    <w:rsid w:val="00C755AD"/>
    <w:rsid w:val="00C86ACE"/>
    <w:rsid w:val="00CA4874"/>
    <w:rsid w:val="00CA56C7"/>
    <w:rsid w:val="00CA6FBF"/>
    <w:rsid w:val="00CA7128"/>
    <w:rsid w:val="00CB00AA"/>
    <w:rsid w:val="00CB27F2"/>
    <w:rsid w:val="00CC0430"/>
    <w:rsid w:val="00CD0FB7"/>
    <w:rsid w:val="00CD2E49"/>
    <w:rsid w:val="00CF2F0C"/>
    <w:rsid w:val="00D0685D"/>
    <w:rsid w:val="00D26FCB"/>
    <w:rsid w:val="00D34CE7"/>
    <w:rsid w:val="00D42078"/>
    <w:rsid w:val="00D423CC"/>
    <w:rsid w:val="00D456D4"/>
    <w:rsid w:val="00D60639"/>
    <w:rsid w:val="00D61E64"/>
    <w:rsid w:val="00D646C6"/>
    <w:rsid w:val="00D7209E"/>
    <w:rsid w:val="00D731B4"/>
    <w:rsid w:val="00D742F5"/>
    <w:rsid w:val="00D7623F"/>
    <w:rsid w:val="00D77663"/>
    <w:rsid w:val="00D82302"/>
    <w:rsid w:val="00D8243F"/>
    <w:rsid w:val="00D83FD2"/>
    <w:rsid w:val="00D84085"/>
    <w:rsid w:val="00D84A5A"/>
    <w:rsid w:val="00D92A2A"/>
    <w:rsid w:val="00D94864"/>
    <w:rsid w:val="00D969B2"/>
    <w:rsid w:val="00DA2AD1"/>
    <w:rsid w:val="00DB0652"/>
    <w:rsid w:val="00DD1142"/>
    <w:rsid w:val="00DD2C3E"/>
    <w:rsid w:val="00DF0478"/>
    <w:rsid w:val="00DF626D"/>
    <w:rsid w:val="00DF74E7"/>
    <w:rsid w:val="00E078A2"/>
    <w:rsid w:val="00E22458"/>
    <w:rsid w:val="00E265A9"/>
    <w:rsid w:val="00E46625"/>
    <w:rsid w:val="00E54CF3"/>
    <w:rsid w:val="00E57A33"/>
    <w:rsid w:val="00E62E81"/>
    <w:rsid w:val="00E71C90"/>
    <w:rsid w:val="00E7676E"/>
    <w:rsid w:val="00E81A13"/>
    <w:rsid w:val="00E90B43"/>
    <w:rsid w:val="00E91AB7"/>
    <w:rsid w:val="00EA6BE9"/>
    <w:rsid w:val="00EB1298"/>
    <w:rsid w:val="00EB547E"/>
    <w:rsid w:val="00EC31C6"/>
    <w:rsid w:val="00EC33FC"/>
    <w:rsid w:val="00ED2C3F"/>
    <w:rsid w:val="00ED5E65"/>
    <w:rsid w:val="00EE171C"/>
    <w:rsid w:val="00EE2DD2"/>
    <w:rsid w:val="00EF5112"/>
    <w:rsid w:val="00F11D9C"/>
    <w:rsid w:val="00F22015"/>
    <w:rsid w:val="00F23F04"/>
    <w:rsid w:val="00F351FC"/>
    <w:rsid w:val="00F40AC9"/>
    <w:rsid w:val="00F478D0"/>
    <w:rsid w:val="00F50E72"/>
    <w:rsid w:val="00F55B05"/>
    <w:rsid w:val="00F62798"/>
    <w:rsid w:val="00F639C0"/>
    <w:rsid w:val="00F7206B"/>
    <w:rsid w:val="00F7526E"/>
    <w:rsid w:val="00F761EC"/>
    <w:rsid w:val="00F92DA2"/>
    <w:rsid w:val="00F93A1D"/>
    <w:rsid w:val="00F9624A"/>
    <w:rsid w:val="00FA0E85"/>
    <w:rsid w:val="00FA1F46"/>
    <w:rsid w:val="00FA4B6F"/>
    <w:rsid w:val="00FA7C7C"/>
    <w:rsid w:val="00FB1F26"/>
    <w:rsid w:val="00FB20E3"/>
    <w:rsid w:val="00FC709C"/>
    <w:rsid w:val="00FD2062"/>
    <w:rsid w:val="00FD20E8"/>
    <w:rsid w:val="00FD3DE0"/>
    <w:rsid w:val="00FD46C4"/>
    <w:rsid w:val="00FD6631"/>
    <w:rsid w:val="00FD6673"/>
    <w:rsid w:val="00FE3262"/>
    <w:rsid w:val="00FE589E"/>
    <w:rsid w:val="00FF2A45"/>
    <w:rsid w:val="00FF35ED"/>
    <w:rsid w:val="00FF3791"/>
    <w:rsid w:val="00FF4D3E"/>
    <w:rsid w:val="00FF7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7000BE"/>
  <w15:docId w15:val="{32D6736B-CDF4-4905-B123-E99B963DD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777F"/>
  </w:style>
  <w:style w:type="paragraph" w:styleId="1">
    <w:name w:val="heading 1"/>
    <w:basedOn w:val="a"/>
    <w:next w:val="a"/>
    <w:link w:val="10"/>
    <w:qFormat/>
    <w:rsid w:val="00C755AD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ru-RU"/>
    </w:rPr>
  </w:style>
  <w:style w:type="paragraph" w:styleId="2">
    <w:name w:val="heading 2"/>
    <w:basedOn w:val="a"/>
    <w:link w:val="20"/>
    <w:uiPriority w:val="9"/>
    <w:qFormat/>
    <w:rsid w:val="0037401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3">
    <w:name w:val="heading 3"/>
    <w:basedOn w:val="a"/>
    <w:next w:val="a"/>
    <w:link w:val="30"/>
    <w:uiPriority w:val="9"/>
    <w:unhideWhenUsed/>
    <w:qFormat/>
    <w:rsid w:val="0037401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00AC0"/>
    <w:rPr>
      <w:color w:val="0563C1" w:themeColor="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25387D"/>
    <w:rPr>
      <w:color w:val="605E5C"/>
      <w:shd w:val="clear" w:color="auto" w:fill="E1DFDD"/>
    </w:rPr>
  </w:style>
  <w:style w:type="table" w:styleId="a4">
    <w:name w:val="Table Grid"/>
    <w:basedOn w:val="a1"/>
    <w:uiPriority w:val="39"/>
    <w:rsid w:val="00B9777F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D720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D7209E"/>
    <w:rPr>
      <w:rFonts w:ascii="Segoe UI" w:hAnsi="Segoe UI" w:cs="Segoe UI"/>
      <w:sz w:val="18"/>
      <w:szCs w:val="18"/>
    </w:rPr>
  </w:style>
  <w:style w:type="character" w:styleId="a7">
    <w:name w:val="FollowedHyperlink"/>
    <w:basedOn w:val="a0"/>
    <w:uiPriority w:val="99"/>
    <w:semiHidden/>
    <w:unhideWhenUsed/>
    <w:rsid w:val="00B15AF9"/>
    <w:rPr>
      <w:color w:val="954F72" w:themeColor="followed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37401D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37401D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summary-source-title">
    <w:name w:val="summary-source-title"/>
    <w:basedOn w:val="a0"/>
    <w:rsid w:val="0037401D"/>
  </w:style>
  <w:style w:type="character" w:customStyle="1" w:styleId="section-label-data">
    <w:name w:val="section-label-data"/>
    <w:basedOn w:val="a0"/>
    <w:rsid w:val="0037401D"/>
  </w:style>
  <w:style w:type="character" w:customStyle="1" w:styleId="margin-right-20--reversible">
    <w:name w:val="margin-right-20--reversible"/>
    <w:basedOn w:val="a0"/>
    <w:rsid w:val="0037401D"/>
  </w:style>
  <w:style w:type="character" w:customStyle="1" w:styleId="value">
    <w:name w:val="value"/>
    <w:basedOn w:val="a0"/>
    <w:rsid w:val="0037401D"/>
  </w:style>
  <w:style w:type="character" w:customStyle="1" w:styleId="jrnl">
    <w:name w:val="jrnl"/>
    <w:basedOn w:val="a0"/>
    <w:rsid w:val="00D61E64"/>
  </w:style>
  <w:style w:type="character" w:customStyle="1" w:styleId="apple-converted-space">
    <w:name w:val="apple-converted-space"/>
    <w:basedOn w:val="a0"/>
    <w:rsid w:val="009408D8"/>
  </w:style>
  <w:style w:type="character" w:customStyle="1" w:styleId="font-size-14">
    <w:name w:val="font-size-14"/>
    <w:basedOn w:val="a0"/>
    <w:rsid w:val="00203B60"/>
  </w:style>
  <w:style w:type="character" w:customStyle="1" w:styleId="ng-star-inserted">
    <w:name w:val="ng-star-inserted"/>
    <w:basedOn w:val="a0"/>
    <w:rsid w:val="00203B60"/>
  </w:style>
  <w:style w:type="paragraph" w:styleId="a8">
    <w:name w:val="List Paragraph"/>
    <w:basedOn w:val="a"/>
    <w:uiPriority w:val="34"/>
    <w:qFormat/>
    <w:rsid w:val="002438E8"/>
    <w:pPr>
      <w:ind w:left="720"/>
      <w:contextualSpacing/>
    </w:pPr>
  </w:style>
  <w:style w:type="character" w:customStyle="1" w:styleId="name">
    <w:name w:val="name"/>
    <w:basedOn w:val="a0"/>
    <w:rsid w:val="00C12175"/>
  </w:style>
  <w:style w:type="character" w:customStyle="1" w:styleId="affiliation">
    <w:name w:val="affiliation"/>
    <w:basedOn w:val="a0"/>
    <w:rsid w:val="00C12175"/>
  </w:style>
  <w:style w:type="character" w:customStyle="1" w:styleId="xcontentpasted0">
    <w:name w:val="x_contentpasted0"/>
    <w:basedOn w:val="a0"/>
    <w:rsid w:val="002F6B93"/>
  </w:style>
  <w:style w:type="character" w:customStyle="1" w:styleId="authors-moduleumr1o">
    <w:name w:val="authors-module__umr1o"/>
    <w:rsid w:val="00E54CF3"/>
  </w:style>
  <w:style w:type="character" w:customStyle="1" w:styleId="text-meta">
    <w:name w:val="text-meta"/>
    <w:basedOn w:val="a0"/>
    <w:rsid w:val="00E54CF3"/>
  </w:style>
  <w:style w:type="character" w:customStyle="1" w:styleId="text-bold">
    <w:name w:val="text-bold"/>
    <w:basedOn w:val="a0"/>
    <w:rsid w:val="00E54CF3"/>
  </w:style>
  <w:style w:type="character" w:customStyle="1" w:styleId="21">
    <w:name w:val="Неразрешенное упоминание2"/>
    <w:basedOn w:val="a0"/>
    <w:uiPriority w:val="99"/>
    <w:semiHidden/>
    <w:unhideWhenUsed/>
    <w:rsid w:val="00C51F95"/>
    <w:rPr>
      <w:color w:val="605E5C"/>
      <w:shd w:val="clear" w:color="auto" w:fill="E1DFDD"/>
    </w:rPr>
  </w:style>
  <w:style w:type="paragraph" w:styleId="a9">
    <w:name w:val="header"/>
    <w:basedOn w:val="a"/>
    <w:link w:val="aa"/>
    <w:uiPriority w:val="99"/>
    <w:unhideWhenUsed/>
    <w:rsid w:val="0058497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584977"/>
  </w:style>
  <w:style w:type="paragraph" w:styleId="ab">
    <w:name w:val="footer"/>
    <w:basedOn w:val="a"/>
    <w:link w:val="ac"/>
    <w:uiPriority w:val="99"/>
    <w:unhideWhenUsed/>
    <w:rsid w:val="0058497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584977"/>
  </w:style>
  <w:style w:type="character" w:customStyle="1" w:styleId="10">
    <w:name w:val="Заголовок 1 Знак"/>
    <w:basedOn w:val="a0"/>
    <w:link w:val="1"/>
    <w:rsid w:val="00C755AD"/>
    <w:rPr>
      <w:rFonts w:ascii="Cambria" w:eastAsia="Times New Roman" w:hAnsi="Cambria" w:cs="Times New Roman"/>
      <w:b/>
      <w:bCs/>
      <w:kern w:val="32"/>
      <w:sz w:val="32"/>
      <w:szCs w:val="32"/>
      <w:lang w:eastAsia="ru-RU"/>
    </w:rPr>
  </w:style>
  <w:style w:type="character" w:customStyle="1" w:styleId="31">
    <w:name w:val="Неразрешенное упоминание3"/>
    <w:basedOn w:val="a0"/>
    <w:uiPriority w:val="99"/>
    <w:semiHidden/>
    <w:unhideWhenUsed/>
    <w:rsid w:val="00B20949"/>
    <w:rPr>
      <w:color w:val="605E5C"/>
      <w:shd w:val="clear" w:color="auto" w:fill="E1DFDD"/>
    </w:rPr>
  </w:style>
  <w:style w:type="character" w:customStyle="1" w:styleId="highlight-modulemmpyy">
    <w:name w:val="highlight-module__mmpyy"/>
    <w:basedOn w:val="a0"/>
    <w:rsid w:val="009375D6"/>
  </w:style>
  <w:style w:type="character" w:customStyle="1" w:styleId="typography-modulelvnit">
    <w:name w:val="typography-module__lvnit"/>
    <w:basedOn w:val="a0"/>
    <w:rsid w:val="005D0A92"/>
  </w:style>
  <w:style w:type="character" w:styleId="ad">
    <w:name w:val="Emphasis"/>
    <w:basedOn w:val="a0"/>
    <w:uiPriority w:val="20"/>
    <w:qFormat/>
    <w:rsid w:val="005D0A92"/>
    <w:rPr>
      <w:i/>
      <w:iCs/>
    </w:rPr>
  </w:style>
  <w:style w:type="character" w:customStyle="1" w:styleId="author-modulewfeox">
    <w:name w:val="author-module__wfeox"/>
    <w:basedOn w:val="a0"/>
    <w:rsid w:val="001075A0"/>
  </w:style>
  <w:style w:type="paragraph" w:styleId="ae">
    <w:name w:val="Body Text"/>
    <w:basedOn w:val="a"/>
    <w:link w:val="af"/>
    <w:rsid w:val="00B77C20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">
    <w:name w:val="Основной текст Знак"/>
    <w:basedOn w:val="a0"/>
    <w:link w:val="ae"/>
    <w:rsid w:val="00B77C2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404045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4">
    <w:name w:val="Неразрешенное упоминание4"/>
    <w:basedOn w:val="a0"/>
    <w:uiPriority w:val="99"/>
    <w:semiHidden/>
    <w:unhideWhenUsed/>
    <w:rsid w:val="00A9343D"/>
    <w:rPr>
      <w:color w:val="605E5C"/>
      <w:shd w:val="clear" w:color="auto" w:fill="E1DFDD"/>
    </w:rPr>
  </w:style>
  <w:style w:type="character" w:customStyle="1" w:styleId="type">
    <w:name w:val="type"/>
    <w:basedOn w:val="a0"/>
    <w:rsid w:val="00E91AB7"/>
  </w:style>
  <w:style w:type="character" w:customStyle="1" w:styleId="id">
    <w:name w:val="id"/>
    <w:basedOn w:val="a0"/>
    <w:rsid w:val="00E91AB7"/>
  </w:style>
  <w:style w:type="character" w:customStyle="1" w:styleId="UnresolvedMention">
    <w:name w:val="Unresolved Mention"/>
    <w:basedOn w:val="a0"/>
    <w:uiPriority w:val="99"/>
    <w:semiHidden/>
    <w:unhideWhenUsed/>
    <w:rsid w:val="00033179"/>
    <w:rPr>
      <w:color w:val="605E5C"/>
      <w:shd w:val="clear" w:color="auto" w:fill="E1DFDD"/>
    </w:rPr>
  </w:style>
  <w:style w:type="character" w:customStyle="1" w:styleId="highlighthighlightpbr3q">
    <w:name w:val="highlight_highlight__pbr3q"/>
    <w:basedOn w:val="a0"/>
    <w:rsid w:val="00DF0478"/>
  </w:style>
  <w:style w:type="character" w:customStyle="1" w:styleId="typographytypographycrpwo">
    <w:name w:val="typography_typography__crpwo"/>
    <w:basedOn w:val="a0"/>
    <w:rsid w:val="00DF0478"/>
  </w:style>
  <w:style w:type="paragraph" w:customStyle="1" w:styleId="authorlistauthoritemod36g">
    <w:name w:val="authorlist_authoritem__od36g"/>
    <w:basedOn w:val="a"/>
    <w:rsid w:val="00DF04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uthorlistauthorseparatorw9qbc">
    <w:name w:val="authorlist_authorseparator__w9qbc"/>
    <w:basedOn w:val="a0"/>
    <w:rsid w:val="00DF04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84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5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39111">
          <w:marLeft w:val="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6366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053889">
          <w:marLeft w:val="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414992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1148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210230">
          <w:marLeft w:val="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24247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843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6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503385">
          <w:marLeft w:val="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81332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40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619939">
          <w:marLeft w:val="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63952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594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992175">
          <w:marLeft w:val="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954964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1924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2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6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6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45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8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3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rive.google.com/file/d/1llWw1XICCLgjoIpocDIauakCmeWaaavM/view?usp=sharing" TargetMode="External"/><Relationship Id="rId18" Type="http://schemas.openxmlformats.org/officeDocument/2006/relationships/hyperlink" Target="https://drive.google.com/file/d/1BtsHOLveuydRzTY219EviKQ-rUuSibA7/view?usp=sharing" TargetMode="External"/><Relationship Id="rId26" Type="http://schemas.openxmlformats.org/officeDocument/2006/relationships/hyperlink" Target="https://www.scopus.com/authid/detail.uri?authorId=55701592700" TargetMode="External"/><Relationship Id="rId39" Type="http://schemas.openxmlformats.org/officeDocument/2006/relationships/hyperlink" Target="https://drive.google.com/file/d/16NNVtIQSdnUw5BykZ0_fIRDbvnD6qzoz/view?usp=sharing" TargetMode="External"/><Relationship Id="rId21" Type="http://schemas.openxmlformats.org/officeDocument/2006/relationships/hyperlink" Target="https://drive.google.com/file/d/16bu0XAeUQgSg6dxLz8OfHpOKlIF0znvR/view?usp=shar" TargetMode="External"/><Relationship Id="rId34" Type="http://schemas.openxmlformats.org/officeDocument/2006/relationships/hyperlink" Target="https://drive.google.com/file/d/1ogXAm3cXt8_KLQPWODvtH0syf5qmTXNW/view?usp=sharing" TargetMode="External"/><Relationship Id="rId42" Type="http://schemas.openxmlformats.org/officeDocument/2006/relationships/hyperlink" Target="https://drive.google.com/file/d/19Eez5eBW_Tmt93vjttXZAXGvbrOTYKik/view?usp=sharing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rive.google.com/file/d/1mg0Lq4ut2pWqzD6Qn2lpCGxROB5AujRX/view?usp=sharing" TargetMode="External"/><Relationship Id="rId29" Type="http://schemas.openxmlformats.org/officeDocument/2006/relationships/hyperlink" Target="https://www.scopus.com/authid/detail.uri?authorId=5570159270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ive.google.com/file/d/1O2Rm8PeVfBmpCw5ecMZPH925A7H75hov/view?usp=sharing" TargetMode="External"/><Relationship Id="rId24" Type="http://schemas.openxmlformats.org/officeDocument/2006/relationships/hyperlink" Target="https://drive.google.com/file/d/1oNJcIDQNNrNesTDc-WjkXPIhA6dgGP50/view?usp=sharing" TargetMode="External"/><Relationship Id="rId32" Type="http://schemas.openxmlformats.org/officeDocument/2006/relationships/hyperlink" Target="https://drive.google.com/file/d/1SGc-IeV41wO_gftIpgjhgU5M0peT36eY/view?usp=sharing" TargetMode="External"/><Relationship Id="rId37" Type="http://schemas.openxmlformats.org/officeDocument/2006/relationships/hyperlink" Target="https://drive.google.com/file/d/11MByWA1774d_kY5-VQRNJw0GNMKwve5B/view?usp=sharing" TargetMode="External"/><Relationship Id="rId40" Type="http://schemas.openxmlformats.org/officeDocument/2006/relationships/hyperlink" Target="https://drive.google.com/file/d/1fChQU7Qo9FN1S8FbvhppxxLszMYSPY3x/view?usp=sharing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rive.google.com/file/d/16bFCb_ocYVAvcX25AG4Hl8LHuyU_pC6Y/view?usp=sharing" TargetMode="External"/><Relationship Id="rId23" Type="http://schemas.openxmlformats.org/officeDocument/2006/relationships/hyperlink" Target="https://drive.google.com/file/d/14Vm5CVcd4cPGPStD3KLtbxaxwCzEtwJ5/view?usp=sharing" TargetMode="External"/><Relationship Id="rId28" Type="http://schemas.openxmlformats.org/officeDocument/2006/relationships/hyperlink" Target="https://drive.google.com/file/d/1DL0TJrNsdcBChIEJodgm0W5AW0DnvU-8/view?usp=sharing" TargetMode="External"/><Relationship Id="rId36" Type="http://schemas.openxmlformats.org/officeDocument/2006/relationships/hyperlink" Target="https://drive.google.com/file/d/10cdtzA2xIBhAWn5XV3vJm-VHhcY2rQC1/view?usp=sharing" TargetMode="External"/><Relationship Id="rId10" Type="http://schemas.openxmlformats.org/officeDocument/2006/relationships/hyperlink" Target="https://drive.google.com/file/d/1jQthscgjzGGErtJ3TWTfReHvi70_O8xJ/view?usp=sharing" TargetMode="External"/><Relationship Id="rId19" Type="http://schemas.openxmlformats.org/officeDocument/2006/relationships/hyperlink" Target="https://drive.google.com/file/d/1P014YTqt6mrqt26c7-fUaVMuEchGf-Rk/view?usp=sharing" TargetMode="External"/><Relationship Id="rId31" Type="http://schemas.openxmlformats.org/officeDocument/2006/relationships/hyperlink" Target="https://doi.org/10.1016/j.chnaes.2021.01.011" TargetMode="External"/><Relationship Id="rId44" Type="http://schemas.openxmlformats.org/officeDocument/2006/relationships/hyperlink" Target="https://drive.google.com/file/d/1NESyiaj2KD2B3xrIPipYma1OjUO7VlJu/view?usp=sha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rive.google.com/file/d/1s9I5687mOMHW5h8TPwYOupyYUdPTMEAE/view?usp=sharing" TargetMode="External"/><Relationship Id="rId14" Type="http://schemas.openxmlformats.org/officeDocument/2006/relationships/hyperlink" Target="https://drive.google.com/file/d/1soHM03Tz6Bq39ZFzArTXZPmEVi2tO9P7/view?usp=sharing" TargetMode="External"/><Relationship Id="rId22" Type="http://schemas.openxmlformats.org/officeDocument/2006/relationships/hyperlink" Target="https://drive.google.com/file/d/1OizaN6BRRHBRycLBjwzRqXD-qX5zxbJC/view?usp=sharing" TargetMode="External"/><Relationship Id="rId27" Type="http://schemas.openxmlformats.org/officeDocument/2006/relationships/hyperlink" Target="https://www.scopus.com/pages/publications/85039062743" TargetMode="External"/><Relationship Id="rId30" Type="http://schemas.openxmlformats.org/officeDocument/2006/relationships/hyperlink" Target="https://www.scopus.com/pages/publications/85069054667" TargetMode="External"/><Relationship Id="rId35" Type="http://schemas.openxmlformats.org/officeDocument/2006/relationships/hyperlink" Target="https://drive.google.com/file/d/16q4kFJsuInsbSrJhYPOKWwCRs3TMt_3U/view?usp=sharing" TargetMode="External"/><Relationship Id="rId43" Type="http://schemas.openxmlformats.org/officeDocument/2006/relationships/hyperlink" Target="https://drive.google.com/file/d/1FRgswyQzS-CHyavLycBNm_tr8n7FqZWD/view?usp=sharing" TargetMode="External"/><Relationship Id="rId8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hyperlink" Target="https://drive.google.com/file/d/1-ldSxHHivSqlvurKe8x0UKauh8Zuzi2s/view?usp=sharing" TargetMode="External"/><Relationship Id="rId17" Type="http://schemas.openxmlformats.org/officeDocument/2006/relationships/hyperlink" Target="https://drive.google.com/file/d/11Lkhy5epsPJtPfsyossVarNN2ru9S2fr/view?usp=sharing" TargetMode="External"/><Relationship Id="rId25" Type="http://schemas.openxmlformats.org/officeDocument/2006/relationships/hyperlink" Target="https://www.scopus.com/pages/publications/85036671867" TargetMode="External"/><Relationship Id="rId33" Type="http://schemas.openxmlformats.org/officeDocument/2006/relationships/hyperlink" Target="https://drive.google.com/file/d/1ngQ9J7aB21RfM_1xrPs_Fz_-hC9N5hi6/view?usp=sharing" TargetMode="External"/><Relationship Id="rId38" Type="http://schemas.openxmlformats.org/officeDocument/2006/relationships/hyperlink" Target="https://drive.google.com/file/d/1y6S9mCopkAgGjjS71mt7GyT2n0qOoD4w/view?usp=sharing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drive.google.com/file/d/1LwdV5ffeM8Gl2Y8EmMcuJJq_OZSa65pw/view?usp=sharing" TargetMode="External"/><Relationship Id="rId41" Type="http://schemas.openxmlformats.org/officeDocument/2006/relationships/hyperlink" Target="https://drive.google.com/file/d/17eQPLgPTR-gJlOROn2pHW24-7PkpMAWr/view?usp=sharin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1937B4-7BAD-446A-9562-5620E6515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7</Pages>
  <Words>2606</Words>
  <Characters>14856</Characters>
  <Application>Microsoft Office Word</Application>
  <DocSecurity>0</DocSecurity>
  <Lines>123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7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алиева Перизат</dc:creator>
  <cp:keywords/>
  <dc:description/>
  <cp:lastModifiedBy>Колумбаева Сауле</cp:lastModifiedBy>
  <cp:revision>7</cp:revision>
  <cp:lastPrinted>2025-08-29T03:04:00Z</cp:lastPrinted>
  <dcterms:created xsi:type="dcterms:W3CDTF">2025-09-04T13:08:00Z</dcterms:created>
  <dcterms:modified xsi:type="dcterms:W3CDTF">2025-09-24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aca1d9d8526a776df48e2e1ee15008f3ff1e7e39ce5ce5fcebcf9bf3b215a8</vt:lpwstr>
  </property>
</Properties>
</file>